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3BA" w:rsidRPr="00BB3187" w:rsidRDefault="005A5861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40"/>
        </w:rPr>
      </w:pPr>
      <w:r>
        <w:rPr>
          <w:b/>
          <w:sz w:val="40"/>
        </w:rPr>
        <w:t>Ravi Sohi</w:t>
      </w:r>
    </w:p>
    <w:p w:rsidR="005D72C3" w:rsidRDefault="00E22E0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8"/>
        </w:rPr>
      </w:pPr>
      <w:r>
        <w:rPr>
          <w:b/>
          <w:sz w:val="28"/>
        </w:rPr>
        <w:t xml:space="preserve">Professor and </w:t>
      </w:r>
      <w:r w:rsidR="00F46E26">
        <w:rPr>
          <w:b/>
          <w:sz w:val="28"/>
        </w:rPr>
        <w:t>Robert D. Hays Distinguished Chair of Sales Excellence</w:t>
      </w: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t>College of Business Administration</w:t>
      </w:r>
    </w:p>
    <w:p w:rsidR="0013294B" w:rsidRDefault="0013294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4D207F" w:rsidRDefault="004D20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  <w:r>
        <w:rPr>
          <w:b/>
        </w:rPr>
        <w:t>______________________________________________________________________________</w:t>
      </w:r>
    </w:p>
    <w:p w:rsidR="006233BA" w:rsidRDefault="006233BA" w:rsidP="00277B8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sz w:val="18"/>
          <w:szCs w:val="18"/>
        </w:rPr>
      </w:pP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13294B" w:rsidRDefault="0013294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rPr>
          <w:b/>
        </w:rPr>
        <w:t>OFFICE ADDRESS</w:t>
      </w:r>
    </w:p>
    <w:p w:rsidR="0013294B" w:rsidRDefault="00074554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proofErr w:type="gramStart"/>
      <w:r>
        <w:t>345</w:t>
      </w:r>
      <w:proofErr w:type="gramEnd"/>
      <w:r w:rsidR="0013294B">
        <w:t xml:space="preserve"> College of Business,</w:t>
      </w:r>
    </w:p>
    <w:p w:rsidR="006233BA" w:rsidRDefault="0013294B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730 N. 14</w:t>
      </w:r>
      <w:r w:rsidRPr="0013294B">
        <w:rPr>
          <w:vertAlign w:val="superscript"/>
        </w:rPr>
        <w:t>th</w:t>
      </w:r>
      <w:r>
        <w:t xml:space="preserve"> Street</w:t>
      </w:r>
    </w:p>
    <w:p w:rsidR="006233BA" w:rsidRDefault="006233BA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University of Nebraska</w:t>
      </w:r>
    </w:p>
    <w:p w:rsidR="006233BA" w:rsidRDefault="006233BA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Lincoln, Nebraska</w:t>
      </w:r>
      <w:r w:rsidR="00CA2254">
        <w:t xml:space="preserve">  68588-04</w:t>
      </w:r>
      <w:r w:rsidR="00FD1FD8">
        <w:t>92</w:t>
      </w:r>
    </w:p>
    <w:p w:rsidR="006233BA" w:rsidRDefault="00643F38" w:rsidP="00ED7B03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(402) 472-</w:t>
      </w:r>
      <w:r w:rsidR="00ED7B03">
        <w:t>2316</w:t>
      </w:r>
    </w:p>
    <w:p w:rsidR="00431E71" w:rsidRDefault="00800B37" w:rsidP="00ED7B03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hyperlink r:id="rId7" w:history="1">
        <w:r w:rsidR="00ED7B03" w:rsidRPr="009B6964">
          <w:rPr>
            <w:rStyle w:val="Hyperlink"/>
          </w:rPr>
          <w:t>ravisohi@unl.edu</w:t>
        </w:r>
      </w:hyperlink>
      <w:r w:rsidR="00431E71">
        <w:t xml:space="preserve"> </w:t>
      </w:r>
    </w:p>
    <w:p w:rsidR="0013294B" w:rsidRDefault="0013294B" w:rsidP="00ED7B03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361744" w:rsidRDefault="00361744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>
      <w:pPr>
        <w:widowControl/>
        <w:jc w:val="center"/>
      </w:pPr>
      <w:r>
        <w:rPr>
          <w:b/>
        </w:rPr>
        <w:t>EDUCATION</w:t>
      </w:r>
    </w:p>
    <w:p w:rsidR="006233BA" w:rsidRDefault="006233BA">
      <w:pPr>
        <w:widowControl/>
        <w:ind w:left="1800" w:hanging="1800"/>
      </w:pP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  <w:t xml:space="preserve">Ph.D. </w:t>
      </w:r>
      <w:r>
        <w:tab/>
        <w:t>School:</w:t>
      </w:r>
      <w:r>
        <w:tab/>
        <w:t xml:space="preserve">University of Wisconsin, Madison </w:t>
      </w:r>
    </w:p>
    <w:p w:rsidR="0072668F" w:rsidRDefault="0072668F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Year:</w:t>
      </w:r>
      <w:r>
        <w:tab/>
        <w:t>1991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 xml:space="preserve">Major: </w:t>
      </w:r>
      <w:r>
        <w:tab/>
        <w:t>Marketing</w:t>
      </w:r>
    </w:p>
    <w:p w:rsidR="006233BA" w:rsidRDefault="006233BA">
      <w:pPr>
        <w:pStyle w:val="Footer"/>
        <w:widowControl/>
        <w:tabs>
          <w:tab w:val="clear" w:pos="4320"/>
          <w:tab w:val="clear" w:pos="8640"/>
          <w:tab w:val="left" w:pos="720"/>
          <w:tab w:val="left" w:pos="2880"/>
          <w:tab w:val="left" w:pos="5040"/>
        </w:tabs>
      </w:pP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  <w:t xml:space="preserve">M.S. </w:t>
      </w:r>
      <w:r>
        <w:tab/>
        <w:t>School:</w:t>
      </w:r>
      <w:r>
        <w:tab/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Wisconsin</w:t>
          </w:r>
        </w:smartTag>
      </w:smartTag>
      <w:r>
        <w:t xml:space="preserve">, </w:t>
      </w:r>
      <w:smartTag w:uri="urn:schemas-microsoft-com:office:smarttags" w:element="City">
        <w:smartTag w:uri="urn:schemas-microsoft-com:office:smarttags" w:element="place">
          <w:r>
            <w:t>Madison</w:t>
          </w:r>
        </w:smartTag>
      </w:smartTag>
      <w:r>
        <w:t xml:space="preserve"> </w:t>
      </w:r>
    </w:p>
    <w:p w:rsidR="0072668F" w:rsidRDefault="0072668F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Year:</w:t>
      </w:r>
      <w:r>
        <w:tab/>
        <w:t>1988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Major:</w:t>
      </w:r>
      <w:r>
        <w:tab/>
        <w:t>Marketing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  <w:t xml:space="preserve">M.M.S. </w:t>
      </w:r>
      <w:r>
        <w:tab/>
        <w:t>School:</w:t>
      </w:r>
      <w:r>
        <w:tab/>
      </w:r>
      <w:proofErr w:type="spellStart"/>
      <w:r>
        <w:t>Jamnalal</w:t>
      </w:r>
      <w:proofErr w:type="spellEnd"/>
      <w:r>
        <w:t xml:space="preserve"> Bajaj Institute of Management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</w:r>
      <w:r>
        <w:tab/>
        <w:t xml:space="preserve">Studies, </w:t>
      </w:r>
      <w:smartTag w:uri="urn:schemas-microsoft-com:office:smarttags" w:element="place">
        <w:smartTag w:uri="urn:schemas-microsoft-com:office:smarttags" w:element="City">
          <w:r>
            <w:t>University of Bombay</w:t>
          </w:r>
        </w:smartTag>
        <w:r>
          <w:t xml:space="preserve">, </w:t>
        </w:r>
        <w:smartTag w:uri="urn:schemas-microsoft-com:office:smarttags" w:element="country-region">
          <w:r>
            <w:t>India</w:t>
          </w:r>
        </w:smartTag>
      </w:smartTag>
      <w:r>
        <w:t xml:space="preserve"> </w:t>
      </w:r>
    </w:p>
    <w:p w:rsidR="0072668F" w:rsidRDefault="0072668F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Year:</w:t>
      </w:r>
      <w:r>
        <w:tab/>
        <w:t>1982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Major:</w:t>
      </w:r>
      <w:r>
        <w:tab/>
        <w:t>Operations Management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  <w:t xml:space="preserve">B.E. (Hons.)  </w:t>
      </w:r>
      <w:r>
        <w:tab/>
        <w:t>School:</w:t>
      </w:r>
      <w:r>
        <w:tab/>
        <w:t xml:space="preserve">Birla Institute of Technology and Science – 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</w:r>
      <w:r>
        <w:tab/>
      </w:r>
      <w:proofErr w:type="spellStart"/>
      <w:smartTag w:uri="urn:schemas-microsoft-com:office:smarttags" w:element="place">
        <w:smartTag w:uri="urn:schemas-microsoft-com:office:smarttags" w:element="City">
          <w:r>
            <w:t>Pilani</w:t>
          </w:r>
        </w:smartTag>
        <w:proofErr w:type="spellEnd"/>
        <w:r>
          <w:t xml:space="preserve">, </w:t>
        </w:r>
        <w:smartTag w:uri="urn:schemas-microsoft-com:office:smarttags" w:element="country-region">
          <w:r>
            <w:t>India</w:t>
          </w:r>
        </w:smartTag>
      </w:smartTag>
      <w:r>
        <w:t xml:space="preserve"> </w:t>
      </w:r>
    </w:p>
    <w:p w:rsidR="0072668F" w:rsidRDefault="0072668F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Year:</w:t>
      </w:r>
      <w:r>
        <w:tab/>
        <w:t>1980</w:t>
      </w:r>
    </w:p>
    <w:p w:rsidR="006233BA" w:rsidRDefault="006233BA">
      <w:pPr>
        <w:widowControl/>
        <w:tabs>
          <w:tab w:val="left" w:pos="720"/>
          <w:tab w:val="left" w:pos="2880"/>
          <w:tab w:val="left" w:pos="5040"/>
        </w:tabs>
      </w:pPr>
      <w:r>
        <w:tab/>
      </w:r>
      <w:r>
        <w:tab/>
        <w:t>Major:</w:t>
      </w:r>
      <w:r>
        <w:tab/>
        <w:t>Mechanical Engineering</w:t>
      </w: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13294B" w:rsidRDefault="0013294B">
      <w:pPr>
        <w:widowControl/>
      </w:pPr>
      <w:r>
        <w:br w:type="page"/>
      </w:r>
    </w:p>
    <w:p w:rsidR="006233BA" w:rsidRDefault="006233BA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lastRenderedPageBreak/>
        <w:t>UNIVERSITY POSITIONS</w:t>
      </w:r>
    </w:p>
    <w:p w:rsidR="006233BA" w:rsidRDefault="006233BA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</w:p>
    <w:p w:rsidR="00E91766" w:rsidRDefault="00E91766" w:rsidP="00E9176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  <w:r w:rsidRPr="00AD156B">
        <w:rPr>
          <w:b/>
        </w:rPr>
        <w:t>ACADEMIC</w:t>
      </w:r>
    </w:p>
    <w:p w:rsidR="00563796" w:rsidRPr="00AD156B" w:rsidRDefault="00563796" w:rsidP="00E9176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F46E26" w:rsidRDefault="00F46E26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obert D. Hays Distinguished Chair of Sales Excellence, College of Business Administration, University of Nebraska - Lincoln, 2015 – Present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teinhardt Foundation Distinguished Professor, College of Business Administration, Universi</w:t>
      </w:r>
      <w:r w:rsidR="006924E9">
        <w:t>ty</w:t>
      </w:r>
      <w:r w:rsidR="00F46E26">
        <w:t xml:space="preserve"> of Nebraska - Lincoln, 2011 – 2015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Professor of Marketing, College of Business Administration, Universi</w:t>
      </w:r>
      <w:r w:rsidR="006924E9">
        <w:t>ty of Nebraska - Lincoln, 2006 – p</w:t>
      </w:r>
      <w:r>
        <w:t>resent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Visiting Professor, ESCEM School of Business and Management, Poitiers France, April-May 2002</w:t>
      </w:r>
      <w:r w:rsidR="00910785">
        <w:t xml:space="preserve"> and</w:t>
      </w:r>
      <w:r>
        <w:t xml:space="preserve"> March 2006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ssociate Professor of Marketing, College of Business Administration, University of Nebraska - Lincoln, 1998</w:t>
      </w:r>
      <w:r w:rsidR="006924E9">
        <w:t xml:space="preserve"> – </w:t>
      </w:r>
      <w:r>
        <w:t>2006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ssistant Professor of Marketing, College of Business Administration, Unive</w:t>
      </w:r>
      <w:r w:rsidR="006924E9">
        <w:t xml:space="preserve">rsity of Nebraska-Lincoln, 1991 – </w:t>
      </w:r>
      <w:r>
        <w:t>1998</w:t>
      </w:r>
    </w:p>
    <w:p w:rsidR="00AD156B" w:rsidRDefault="0072668F" w:rsidP="00097DF2">
      <w:pPr>
        <w:widowControl/>
        <w:numPr>
          <w:ilvl w:val="0"/>
          <w:numId w:val="6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Teaching Assistant/</w:t>
      </w:r>
      <w:r w:rsidR="00AD156B">
        <w:t>Instructor, University of Wisconsin</w:t>
      </w:r>
      <w:r w:rsidR="006924E9">
        <w:t xml:space="preserve">, Madison, 1988 – </w:t>
      </w:r>
      <w:r w:rsidR="00AD156B">
        <w:t>1991</w:t>
      </w:r>
    </w:p>
    <w:p w:rsidR="00AD156B" w:rsidRDefault="00AD156B" w:rsidP="00097DF2">
      <w:pPr>
        <w:widowControl/>
        <w:numPr>
          <w:ilvl w:val="0"/>
          <w:numId w:val="6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search Assistant, University of Wisconsin, Madison</w:t>
      </w:r>
      <w:r w:rsidR="006924E9">
        <w:t xml:space="preserve">, 1986 – </w:t>
      </w:r>
      <w:r>
        <w:t>1988</w:t>
      </w:r>
    </w:p>
    <w:p w:rsidR="00E91766" w:rsidRDefault="00E91766" w:rsidP="00E9176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E91766" w:rsidRDefault="00E91766" w:rsidP="00E9176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  <w:r w:rsidRPr="00AD156B">
        <w:rPr>
          <w:b/>
        </w:rPr>
        <w:t>ADMINISTRATIVE</w:t>
      </w:r>
    </w:p>
    <w:p w:rsidR="00563796" w:rsidRDefault="00563796" w:rsidP="00E9176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0561A5" w:rsidRDefault="00800B37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Chair</w:t>
      </w:r>
      <w:r w:rsidR="000561A5">
        <w:t xml:space="preserve"> – Department of Marketing, College of Business, University of</w:t>
      </w:r>
      <w:r w:rsidR="0013294B">
        <w:t xml:space="preserve"> Nebraska – Lincoln, </w:t>
      </w:r>
      <w:r>
        <w:t>2010-11, and 2017 – present</w:t>
      </w:r>
      <w:r w:rsidR="000561A5">
        <w:t xml:space="preserve">. </w:t>
      </w:r>
    </w:p>
    <w:p w:rsidR="00F16019" w:rsidRDefault="00F16019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Executive Director – Center for Sales Excellence, Co</w:t>
      </w:r>
      <w:r w:rsidR="000561A5">
        <w:t>llege of Business</w:t>
      </w:r>
      <w:r>
        <w:t>, University of Nebraska - Lincoln, January 2013 – present</w:t>
      </w:r>
    </w:p>
    <w:p w:rsidR="009774E7" w:rsidRDefault="007D6F2E" w:rsidP="009774E7">
      <w:pPr>
        <w:widowControl/>
        <w:numPr>
          <w:ilvl w:val="1"/>
          <w:numId w:val="6"/>
        </w:numPr>
        <w:tabs>
          <w:tab w:val="left" w:pos="-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Founded</w:t>
      </w:r>
      <w:r w:rsidR="009774E7">
        <w:t xml:space="preserve"> the Center for Sales Excellence</w:t>
      </w:r>
    </w:p>
    <w:p w:rsidR="005D72C3" w:rsidRDefault="005D72C3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ssociate Dean – Graduate Programs and Research, College of Business Administration, University of Ne</w:t>
      </w:r>
      <w:r w:rsidR="00F16019">
        <w:t>braska - Lincoln, 2011 – December 2012</w:t>
      </w:r>
    </w:p>
    <w:p w:rsidR="00F16019" w:rsidRDefault="00F16019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Director of MBA programs, College of Business Administration, University of Nebraska - Lincoln, 2011 – 2012</w:t>
      </w:r>
    </w:p>
    <w:p w:rsidR="00EA7688" w:rsidRDefault="00EA7688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Director of Agribusiness Program, College of Business Administration, University </w:t>
      </w:r>
      <w:r w:rsidR="001715F1">
        <w:t>of Nebraska - Lincoln, 2010</w:t>
      </w:r>
      <w:r w:rsidR="006924E9">
        <w:t xml:space="preserve"> –</w:t>
      </w:r>
      <w:r>
        <w:t xml:space="preserve"> </w:t>
      </w:r>
      <w:r w:rsidR="005D72C3">
        <w:t>2011</w:t>
      </w:r>
    </w:p>
    <w:p w:rsidR="00B02098" w:rsidRDefault="00B02098" w:rsidP="00097DF2">
      <w:pPr>
        <w:widowControl/>
        <w:numPr>
          <w:ilvl w:val="0"/>
          <w:numId w:val="6"/>
        </w:numPr>
        <w:tabs>
          <w:tab w:val="left" w:pos="-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Chair of Graduate Programs, Department of Marketing, University </w:t>
      </w:r>
      <w:r w:rsidR="006924E9">
        <w:t xml:space="preserve">of Nebraska - Lincoln, 1998 – </w:t>
      </w:r>
      <w:r w:rsidR="00A23A64">
        <w:t>2001</w:t>
      </w:r>
      <w:r>
        <w:t xml:space="preserve"> and 2005</w:t>
      </w:r>
      <w:r w:rsidR="006924E9">
        <w:t xml:space="preserve"> – </w:t>
      </w:r>
      <w:r>
        <w:t>2008</w:t>
      </w:r>
    </w:p>
    <w:p w:rsidR="00521F26" w:rsidRDefault="00521F26" w:rsidP="00521F2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</w:p>
    <w:p w:rsidR="00800B37" w:rsidRDefault="00800B37" w:rsidP="00521F2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</w:p>
    <w:p w:rsidR="00521F26" w:rsidRDefault="00521F26" w:rsidP="00521F26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  <w:r>
        <w:rPr>
          <w:b/>
        </w:rPr>
        <w:lastRenderedPageBreak/>
        <w:t>PROFESSIONAL EMPLOYMENT</w:t>
      </w:r>
    </w:p>
    <w:p w:rsidR="00521F26" w:rsidRDefault="00521F26" w:rsidP="00097DF2">
      <w:pPr>
        <w:widowControl/>
        <w:numPr>
          <w:ilvl w:val="0"/>
          <w:numId w:val="9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Chloride I</w:t>
      </w:r>
      <w:r w:rsidR="006924E9">
        <w:t xml:space="preserve">ndia Ltd. Calcutta, India, 1983 – </w:t>
      </w:r>
      <w:r>
        <w:t>1986</w:t>
      </w:r>
    </w:p>
    <w:p w:rsidR="00F22FDF" w:rsidRDefault="00F22FDF" w:rsidP="00097DF2">
      <w:pPr>
        <w:widowControl/>
        <w:numPr>
          <w:ilvl w:val="1"/>
          <w:numId w:val="9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Sales Manager East India – Industrial </w:t>
      </w:r>
      <w:r w:rsidR="009774E7">
        <w:t>Prod</w:t>
      </w:r>
      <w:r w:rsidR="009024B1">
        <w:t>uc</w:t>
      </w:r>
      <w:r w:rsidR="009774E7">
        <w:t>ts</w:t>
      </w:r>
      <w:r>
        <w:t xml:space="preserve"> Division</w:t>
      </w:r>
    </w:p>
    <w:p w:rsidR="00521F26" w:rsidRDefault="00521F26" w:rsidP="00097DF2">
      <w:pPr>
        <w:widowControl/>
        <w:numPr>
          <w:ilvl w:val="0"/>
          <w:numId w:val="9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Bank of America Calcutta, India, 1982</w:t>
      </w:r>
      <w:r w:rsidR="006924E9">
        <w:t xml:space="preserve"> –</w:t>
      </w:r>
      <w:r>
        <w:t>1983</w:t>
      </w:r>
    </w:p>
    <w:p w:rsidR="00AD156B" w:rsidRDefault="00AD156B" w:rsidP="00097DF2">
      <w:pPr>
        <w:widowControl/>
        <w:numPr>
          <w:ilvl w:val="1"/>
          <w:numId w:val="9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Operations Manager</w:t>
      </w:r>
    </w:p>
    <w:p w:rsidR="00563796" w:rsidRDefault="0056379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</w:p>
    <w:p w:rsidR="00361744" w:rsidRPr="00361744" w:rsidRDefault="006233BA" w:rsidP="00361744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  <w:r>
        <w:rPr>
          <w:b/>
        </w:rPr>
        <w:t>HONORS AND AWARDS</w:t>
      </w:r>
    </w:p>
    <w:p w:rsidR="00B14BF3" w:rsidRDefault="00B14BF3" w:rsidP="00F81858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Journal of Personal Selling and Sal</w:t>
      </w:r>
      <w:r w:rsidR="00F81858">
        <w:t>es Management – Best Reviewer Award 2014</w:t>
      </w:r>
      <w:r>
        <w:t>.</w:t>
      </w:r>
    </w:p>
    <w:p w:rsidR="00F22FDF" w:rsidRDefault="00F22FDF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ceived American Marketing Association’s 2012 Louis W. Stern Award based on a journal article that has made a long-term contribution to the field of marketing and channels of distribution</w:t>
      </w:r>
    </w:p>
    <w:p w:rsidR="00B02098" w:rsidRDefault="00B02098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Fellow – CIC’s Academic Leadership Program 2012</w:t>
      </w:r>
    </w:p>
    <w:p w:rsidR="00F60B5E" w:rsidRDefault="00F60B5E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UNL Parents Association’s Certificate of Recognition for Contribution to Students, 2010</w:t>
      </w:r>
    </w:p>
    <w:p w:rsidR="00BD413C" w:rsidRDefault="00BD413C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College of Business Administration Distinguished Teaching Award 2009</w:t>
      </w:r>
    </w:p>
    <w:p w:rsidR="00CB381E" w:rsidRDefault="00CB381E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UNL Parents Association’s Certificate of Recognition for Contribution to Students, 2007</w:t>
      </w:r>
    </w:p>
    <w:p w:rsidR="00CE6FDD" w:rsidRDefault="00CE6FDD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acrest Fellow, 2005</w:t>
      </w:r>
    </w:p>
    <w:p w:rsidR="009B3283" w:rsidRDefault="009B3283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smartTag w:uri="urn:schemas-microsoft-com:office:smarttags" w:element="place">
        <w:smartTag w:uri="urn:schemas-microsoft-com:office:smarttags" w:element="PlaceType">
          <w:r>
            <w:t>College</w:t>
          </w:r>
        </w:smartTag>
        <w:r>
          <w:t xml:space="preserve"> of </w:t>
        </w:r>
        <w:smartTag w:uri="urn:schemas-microsoft-com:office:smarttags" w:element="PlaceName">
          <w:r>
            <w:t>Business Administration</w:t>
          </w:r>
        </w:smartTag>
      </w:smartTag>
      <w:r>
        <w:t xml:space="preserve">’s Faculty Research Award, </w:t>
      </w:r>
      <w:r w:rsidR="00361744">
        <w:t>2003-</w:t>
      </w:r>
      <w:r>
        <w:t>2004.</w:t>
      </w:r>
    </w:p>
    <w:p w:rsidR="009B3283" w:rsidRDefault="009B3283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Department of Marketing’s </w:t>
      </w:r>
      <w:r w:rsidR="00361744">
        <w:t>Annual Faculty Research Award, 2002-2003</w:t>
      </w:r>
      <w:r>
        <w:t>.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cognized by the AMA's Collegiate Chapter for dedication to students, 2001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lected as the Marketing Professor of the Year by the Student Marketing Club, 1999.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Journal of Personal Selling and Sales Management’s National Award for Excellence in Reviewing, 1998.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smartTag w:uri="urn:schemas-microsoft-com:office:smarttags" w:element="place">
        <w:smartTag w:uri="urn:schemas-microsoft-com:office:smarttags" w:element="PlaceType">
          <w:r>
            <w:t>College</w:t>
          </w:r>
        </w:smartTag>
        <w:r>
          <w:t xml:space="preserve"> of </w:t>
        </w:r>
        <w:smartTag w:uri="urn:schemas-microsoft-com:office:smarttags" w:element="PlaceName">
          <w:r>
            <w:t>Business Administration</w:t>
          </w:r>
        </w:smartTag>
      </w:smartTag>
      <w:r>
        <w:t>’s Di</w:t>
      </w:r>
      <w:r w:rsidR="00A250D5">
        <w:t>stinguished Teaching Award, 1997 and 1998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Nominated f</w:t>
      </w:r>
      <w:r w:rsidR="00A250D5">
        <w:t>or Distinguished Teaching Award,</w:t>
      </w:r>
      <w:r>
        <w:t xml:space="preserve"> </w:t>
      </w:r>
      <w:r w:rsidR="00A250D5">
        <w:t>1991, 1995</w:t>
      </w:r>
      <w:r>
        <w:t xml:space="preserve">, </w:t>
      </w:r>
      <w:r w:rsidR="00A250D5">
        <w:t>1999</w:t>
      </w:r>
      <w:r>
        <w:t xml:space="preserve"> and </w:t>
      </w:r>
      <w:r w:rsidR="00A250D5">
        <w:t>2002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Nebraska</w:t>
          </w:r>
        </w:smartTag>
      </w:smartTag>
      <w:r>
        <w:t>'s Award for Outstanding St</w:t>
      </w:r>
      <w:r w:rsidR="00A250D5">
        <w:t>udent Organization Advisor, 1994 and 1995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proofErr w:type="spellStart"/>
      <w:r>
        <w:t>Governor's</w:t>
      </w:r>
      <w:proofErr w:type="spellEnd"/>
      <w:r>
        <w:t xml:space="preserve"> of </w:t>
      </w:r>
      <w:smartTag w:uri="urn:schemas-microsoft-com:office:smarttags" w:element="State">
        <w:smartTag w:uri="urn:schemas-microsoft-com:office:smarttags" w:element="place">
          <w:r>
            <w:t>Nebraska</w:t>
          </w:r>
        </w:smartTag>
      </w:smartTag>
      <w:r>
        <w:t>'s Recognition Award for Outstanding Leadership as a member of the AMA Lincoln Chapter's Board of Directors, 1995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AMA's National Award to the </w:t>
      </w:r>
      <w:smartTag w:uri="urn:schemas-microsoft-com:office:smarttags" w:element="City">
        <w:smartTag w:uri="urn:schemas-microsoft-com:office:smarttags" w:element="place">
          <w:r>
            <w:t>Lincoln</w:t>
          </w:r>
        </w:smartTag>
      </w:smartTag>
      <w:r>
        <w:t xml:space="preserve"> Chapter for Outstanding College Relationships, 1993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tuart Leadership Development Program Award for Outstanding Service to Students, 1993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smartTag w:uri="urn:schemas-microsoft-com:office:smarttags" w:element="place">
        <w:smartTag w:uri="urn:schemas-microsoft-com:office:smarttags" w:element="PlaceType">
          <w:r>
            <w:lastRenderedPageBreak/>
            <w:t>University</w:t>
          </w:r>
        </w:smartTag>
        <w:r>
          <w:t xml:space="preserve"> of </w:t>
        </w:r>
        <w:smartTag w:uri="urn:schemas-microsoft-com:office:smarttags" w:element="PlaceName">
          <w:r>
            <w:t>Nebraska</w:t>
          </w:r>
        </w:smartTag>
      </w:smartTag>
      <w:r>
        <w:t>'s Award for Service as Advisor to the Marketing Club, 1993</w:t>
      </w:r>
    </w:p>
    <w:p w:rsidR="006233BA" w:rsidRDefault="006233BA" w:rsidP="00097DF2">
      <w:pPr>
        <w:widowControl/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University of Wisconsin-Madison's fellow to the Albert Haring Symposium, 1989</w:t>
      </w:r>
    </w:p>
    <w:p w:rsidR="00BD413C" w:rsidRDefault="00BD413C">
      <w:pPr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</w:p>
    <w:p w:rsidR="006233BA" w:rsidRDefault="006233BA" w:rsidP="00AC1512">
      <w:pPr>
        <w:keepNext/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</w:pPr>
      <w:r>
        <w:rPr>
          <w:b/>
        </w:rPr>
        <w:t>MEMBERSHIP IN ACADEMIC ORGANIZATIONS</w:t>
      </w:r>
    </w:p>
    <w:p w:rsidR="006233BA" w:rsidRDefault="006233BA" w:rsidP="00097DF2">
      <w:pPr>
        <w:keepNext/>
        <w:widowControl/>
        <w:numPr>
          <w:ilvl w:val="0"/>
          <w:numId w:val="7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merican Marketing Association</w:t>
      </w:r>
    </w:p>
    <w:p w:rsidR="001C67CC" w:rsidRDefault="001C67CC" w:rsidP="00097DF2">
      <w:pPr>
        <w:keepNext/>
        <w:widowControl/>
        <w:numPr>
          <w:ilvl w:val="0"/>
          <w:numId w:val="7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cademy of Marketing Science</w:t>
      </w:r>
    </w:p>
    <w:p w:rsidR="006233BA" w:rsidRDefault="006233BA" w:rsidP="00097DF2">
      <w:pPr>
        <w:keepLines/>
        <w:widowControl/>
        <w:numPr>
          <w:ilvl w:val="0"/>
          <w:numId w:val="7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Beta Gamma Sigma </w:t>
      </w:r>
    </w:p>
    <w:p w:rsidR="006233BA" w:rsidRDefault="006233BA" w:rsidP="00097DF2">
      <w:pPr>
        <w:keepLines/>
        <w:widowControl/>
        <w:numPr>
          <w:ilvl w:val="0"/>
          <w:numId w:val="7"/>
        </w:numPr>
        <w:tabs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rPr>
          <w:b/>
        </w:rPr>
      </w:pPr>
      <w:r>
        <w:t xml:space="preserve">The </w:t>
      </w:r>
      <w:smartTag w:uri="urn:schemas-microsoft-com:office:smarttags" w:element="place">
        <w:smartTag w:uri="urn:schemas-microsoft-com:office:smarttags" w:element="PlaceType">
          <w:r>
            <w:t>Institute</w:t>
          </w:r>
        </w:smartTag>
        <w:r>
          <w:t xml:space="preserve"> of </w:t>
        </w:r>
        <w:smartTag w:uri="urn:schemas-microsoft-com:office:smarttags" w:element="PlaceName">
          <w:r>
            <w:t>Management</w:t>
          </w:r>
        </w:smartTag>
      </w:smartTag>
      <w:r>
        <w:t xml:space="preserve"> Sciences</w:t>
      </w:r>
    </w:p>
    <w:p w:rsidR="006233BA" w:rsidRDefault="006233BA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</w:rPr>
      </w:pPr>
    </w:p>
    <w:p w:rsidR="006233BA" w:rsidRDefault="006233BA">
      <w:pPr>
        <w:pStyle w:val="Heading2"/>
        <w:widowControl/>
        <w:tabs>
          <w:tab w:val="clear" w:pos="0"/>
          <w:tab w:val="clear" w:pos="720"/>
        </w:tabs>
      </w:pPr>
      <w:r>
        <w:t>POSITIONS IN ACADEMIC AND PROFESSIONAL ORGANIZATIONS</w:t>
      </w:r>
    </w:p>
    <w:p w:rsidR="00F81858" w:rsidRPr="00F81858" w:rsidRDefault="006233BA" w:rsidP="00A54BAB">
      <w:pPr>
        <w:widowControl/>
        <w:numPr>
          <w:ilvl w:val="0"/>
          <w:numId w:val="8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</w:pPr>
      <w:r>
        <w:t>Board of Directors, Lincoln Chapter of Ameri</w:t>
      </w:r>
      <w:r w:rsidR="006924E9">
        <w:t xml:space="preserve">can Marketing Association, 1992 – </w:t>
      </w:r>
      <w:r>
        <w:t>1995</w:t>
      </w:r>
    </w:p>
    <w:p w:rsidR="00F81858" w:rsidRDefault="00F81858" w:rsidP="00F81858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  <w:bCs/>
        </w:rPr>
      </w:pPr>
    </w:p>
    <w:p w:rsidR="006233BA" w:rsidRDefault="006233BA" w:rsidP="00F81858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</w:pPr>
      <w:r w:rsidRPr="00F81858">
        <w:rPr>
          <w:b/>
          <w:bCs/>
        </w:rPr>
        <w:t>PUBLICATIONS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caps/>
        </w:rPr>
      </w:pPr>
      <w:r>
        <w:rPr>
          <w:b/>
          <w:caps/>
        </w:rPr>
        <w:t>Articles in Refereed Journals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</w:p>
    <w:p w:rsidR="00074554" w:rsidRDefault="00074554" w:rsidP="00074554">
      <w:pPr>
        <w:rPr>
          <w:szCs w:val="24"/>
        </w:rPr>
      </w:pPr>
      <w:r>
        <w:rPr>
          <w:szCs w:val="24"/>
        </w:rPr>
        <w:t>“</w:t>
      </w:r>
      <w:r w:rsidRPr="00074554">
        <w:rPr>
          <w:szCs w:val="24"/>
        </w:rPr>
        <w:t>Propensity to Trust Salespeople: A Contingent Multilevel-Multisource Examination</w:t>
      </w:r>
      <w:r>
        <w:rPr>
          <w:szCs w:val="24"/>
        </w:rPr>
        <w:t xml:space="preserve">,” with Scott B. Friend and Jeff S. Johnson, </w:t>
      </w:r>
      <w:r w:rsidRPr="00074554">
        <w:rPr>
          <w:i/>
          <w:szCs w:val="24"/>
        </w:rPr>
        <w:t>Journal of Business Research</w:t>
      </w:r>
      <w:r w:rsidR="00E268F9">
        <w:rPr>
          <w:szCs w:val="24"/>
        </w:rPr>
        <w:t>, (2018, Vol. 83 (February), 1-9</w:t>
      </w:r>
      <w:r>
        <w:rPr>
          <w:szCs w:val="24"/>
        </w:rPr>
        <w:t>).</w:t>
      </w:r>
    </w:p>
    <w:p w:rsidR="00800B37" w:rsidRPr="00800B37" w:rsidRDefault="00800B37" w:rsidP="00800B37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Lead Article</w:t>
      </w:r>
    </w:p>
    <w:p w:rsidR="00074554" w:rsidRDefault="00074554" w:rsidP="000A4695">
      <w:pPr>
        <w:rPr>
          <w:szCs w:val="24"/>
        </w:rPr>
      </w:pPr>
    </w:p>
    <w:p w:rsidR="00485FEE" w:rsidRDefault="00485FEE" w:rsidP="000A4695">
      <w:pPr>
        <w:rPr>
          <w:szCs w:val="24"/>
        </w:rPr>
      </w:pPr>
      <w:r>
        <w:rPr>
          <w:szCs w:val="24"/>
        </w:rPr>
        <w:t xml:space="preserve">“Getting Business-to-Business Salespeople to Implement Strategies Associated with Introducing New Products and Services,” with Jeff S. Johnson, </w:t>
      </w:r>
      <w:r w:rsidRPr="00485FEE">
        <w:rPr>
          <w:i/>
          <w:szCs w:val="24"/>
        </w:rPr>
        <w:t>Industrial Marketing Management</w:t>
      </w:r>
      <w:r>
        <w:rPr>
          <w:szCs w:val="24"/>
        </w:rPr>
        <w:t xml:space="preserve"> (</w:t>
      </w:r>
      <w:r w:rsidR="00280838">
        <w:rPr>
          <w:szCs w:val="24"/>
        </w:rPr>
        <w:t>2017, Vol. 62, 137-149</w:t>
      </w:r>
      <w:r>
        <w:rPr>
          <w:szCs w:val="24"/>
        </w:rPr>
        <w:t>).</w:t>
      </w:r>
    </w:p>
    <w:p w:rsidR="00485FEE" w:rsidRDefault="00485FEE" w:rsidP="000A4695">
      <w:pPr>
        <w:rPr>
          <w:szCs w:val="24"/>
        </w:rPr>
      </w:pPr>
    </w:p>
    <w:p w:rsidR="00B41768" w:rsidRDefault="00B41768" w:rsidP="000A4695">
      <w:pPr>
        <w:rPr>
          <w:szCs w:val="24"/>
        </w:rPr>
      </w:pPr>
      <w:r>
        <w:rPr>
          <w:szCs w:val="24"/>
        </w:rPr>
        <w:t xml:space="preserve">“Positive Psychology in Sales: Integrating Psychological Capital,” with Scott B. Friend, Jeff S. Johnson and Fred Luthans, </w:t>
      </w:r>
      <w:r w:rsidRPr="00B41768">
        <w:rPr>
          <w:i/>
          <w:szCs w:val="24"/>
        </w:rPr>
        <w:t>Journal of Marketing Theory and Practice</w:t>
      </w:r>
      <w:r w:rsidR="00852EDC">
        <w:rPr>
          <w:szCs w:val="24"/>
        </w:rPr>
        <w:t xml:space="preserve"> (2016, Vol. 24 (3), 306-327</w:t>
      </w:r>
      <w:r>
        <w:rPr>
          <w:szCs w:val="24"/>
        </w:rPr>
        <w:t>).</w:t>
      </w:r>
    </w:p>
    <w:p w:rsidR="00B41768" w:rsidRDefault="00B41768" w:rsidP="000A4695">
      <w:pPr>
        <w:rPr>
          <w:szCs w:val="24"/>
        </w:rPr>
      </w:pPr>
    </w:p>
    <w:p w:rsidR="000A4695" w:rsidRDefault="000A4695" w:rsidP="000A4695">
      <w:pPr>
        <w:rPr>
          <w:szCs w:val="24"/>
        </w:rPr>
      </w:pPr>
      <w:r>
        <w:rPr>
          <w:szCs w:val="24"/>
        </w:rPr>
        <w:t>“</w:t>
      </w:r>
      <w:r w:rsidRPr="00241E0D">
        <w:rPr>
          <w:szCs w:val="24"/>
        </w:rPr>
        <w:t xml:space="preserve">Understanding and Resolving </w:t>
      </w:r>
      <w:r>
        <w:rPr>
          <w:szCs w:val="24"/>
        </w:rPr>
        <w:t xml:space="preserve">Major </w:t>
      </w:r>
      <w:r w:rsidRPr="00241E0D">
        <w:rPr>
          <w:szCs w:val="24"/>
        </w:rPr>
        <w:t xml:space="preserve">Contractual Breaches in </w:t>
      </w:r>
      <w:r>
        <w:rPr>
          <w:szCs w:val="24"/>
        </w:rPr>
        <w:t>Buyer-Seller</w:t>
      </w:r>
      <w:r w:rsidRPr="00241E0D">
        <w:rPr>
          <w:szCs w:val="24"/>
        </w:rPr>
        <w:t xml:space="preserve"> Relationships</w:t>
      </w:r>
      <w:r>
        <w:rPr>
          <w:szCs w:val="24"/>
        </w:rPr>
        <w:t xml:space="preserve">: </w:t>
      </w:r>
    </w:p>
    <w:p w:rsidR="000A4695" w:rsidRDefault="000A4695" w:rsidP="000A4695">
      <w:pPr>
        <w:rPr>
          <w:szCs w:val="24"/>
        </w:rPr>
      </w:pPr>
      <w:r>
        <w:rPr>
          <w:szCs w:val="24"/>
        </w:rPr>
        <w:t xml:space="preserve">A Grounded Theory Approach,” with Jeff S. Johnson, </w:t>
      </w:r>
      <w:r w:rsidRPr="00BD413C">
        <w:rPr>
          <w:i/>
        </w:rPr>
        <w:t>Journal of the Academy of Marketing Science</w:t>
      </w:r>
      <w:r w:rsidR="002F0C9D">
        <w:t xml:space="preserve"> (</w:t>
      </w:r>
      <w:r w:rsidR="00485FEE">
        <w:t>2016, Vol 44 (2), 185-205</w:t>
      </w:r>
      <w:r>
        <w:t>).</w:t>
      </w:r>
    </w:p>
    <w:p w:rsidR="000A4695" w:rsidRDefault="000A4695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D63231" w:rsidRDefault="00D63231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Dispersion of Marketing Capabilities: Impact on Marketing’s Influence and Business Unit Outcomes,” with Michael T. Krush and Amit Saini, </w:t>
      </w:r>
      <w:r w:rsidRPr="00BD413C">
        <w:rPr>
          <w:i/>
        </w:rPr>
        <w:t>Journal of the Academy of Marketing Science</w:t>
      </w:r>
      <w:r w:rsidR="000A4695">
        <w:t xml:space="preserve"> (2015, Vol. 43 (1), 32-51</w:t>
      </w:r>
      <w:r>
        <w:t>).</w:t>
      </w:r>
    </w:p>
    <w:p w:rsidR="00D63231" w:rsidRDefault="00D63231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DE6D6F" w:rsidRDefault="00DE6D6F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lastRenderedPageBreak/>
        <w:t xml:space="preserve">“Relational Behavior of Leaders: A Comparison by Vocational Context,” with G. Ronald Gilbert and Robert C. Myrtle, </w:t>
      </w:r>
      <w:r w:rsidRPr="00DE6D6F">
        <w:rPr>
          <w:i/>
        </w:rPr>
        <w:t>Journal of Leadership &amp; Organizational Studies</w:t>
      </w:r>
      <w:r>
        <w:t>, (</w:t>
      </w:r>
      <w:r w:rsidR="005A5861">
        <w:t>2015, Vol. 22 (2), 149-160</w:t>
      </w:r>
      <w:r>
        <w:t>).</w:t>
      </w:r>
    </w:p>
    <w:p w:rsidR="00DE6D6F" w:rsidRDefault="00DE6D6F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521F26" w:rsidRDefault="00521F26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The Curvilinear and Conditional Effects of Product Line Breadth on Salesperson Performance, Role Stress, and Job Satisfaction</w:t>
      </w:r>
      <w:r w:rsidR="00DE6D6F">
        <w:t>,</w:t>
      </w:r>
      <w:r w:rsidR="004E3B5D">
        <w:t>”</w:t>
      </w:r>
      <w:r>
        <w:t xml:space="preserve"> with Jeff S. Johnson, </w:t>
      </w:r>
      <w:r w:rsidRPr="00BD413C">
        <w:rPr>
          <w:i/>
        </w:rPr>
        <w:t>Journal of the Academy of Marketing Science</w:t>
      </w:r>
      <w:r w:rsidR="00E130BA">
        <w:t xml:space="preserve"> (2014, Vol. 42 (1), 71-89)</w:t>
      </w:r>
      <w:r w:rsidR="002009EC">
        <w:t>.</w:t>
      </w:r>
    </w:p>
    <w:p w:rsidR="00521F26" w:rsidRDefault="00521F26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BD413C" w:rsidRDefault="00BD413C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</w:t>
      </w:r>
      <w:r w:rsidRPr="00BD413C">
        <w:t>What Makes Strategy Making across the Sales-Marketing Interface More Successful?</w:t>
      </w:r>
      <w:r>
        <w:t xml:space="preserve">” with Avinash </w:t>
      </w:r>
      <w:proofErr w:type="spellStart"/>
      <w:r>
        <w:t>Malshe</w:t>
      </w:r>
      <w:proofErr w:type="spellEnd"/>
      <w:r>
        <w:t xml:space="preserve">, </w:t>
      </w:r>
      <w:r w:rsidRPr="00BD413C">
        <w:rPr>
          <w:i/>
        </w:rPr>
        <w:t>Journal of the Academy of Marketing Science</w:t>
      </w:r>
      <w:r>
        <w:t xml:space="preserve"> (2009, </w:t>
      </w:r>
      <w:r w:rsidR="003572AF">
        <w:t>Vol. 37 (4), 400-421</w:t>
      </w:r>
      <w:r>
        <w:t>).</w:t>
      </w:r>
    </w:p>
    <w:p w:rsidR="00BD413C" w:rsidRDefault="00BD413C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BD413C" w:rsidRDefault="00BD413C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</w:t>
      </w:r>
      <w:r w:rsidRPr="00BD413C">
        <w:t>Sales Buy-in of Marketing Strategies: Exploration of its Nuances, Antecedents and Contextual Conditions</w:t>
      </w:r>
      <w:r>
        <w:t xml:space="preserve">,” </w:t>
      </w:r>
      <w:r w:rsidR="00A05686">
        <w:t xml:space="preserve">with Avinash </w:t>
      </w:r>
      <w:proofErr w:type="spellStart"/>
      <w:r w:rsidR="00A05686">
        <w:t>Malshe</w:t>
      </w:r>
      <w:proofErr w:type="spellEnd"/>
      <w:r w:rsidR="00A05686">
        <w:t xml:space="preserve">, </w:t>
      </w:r>
      <w:r w:rsidRPr="00BD413C">
        <w:rPr>
          <w:i/>
        </w:rPr>
        <w:t>Journal of Personal Selling and Sales Management</w:t>
      </w:r>
      <w:r>
        <w:t xml:space="preserve"> (2009, </w:t>
      </w:r>
      <w:r w:rsidR="008D4050">
        <w:t>Vol. 29 (Summer), 207-225).</w:t>
      </w:r>
    </w:p>
    <w:p w:rsidR="008D4050" w:rsidRDefault="008D4050" w:rsidP="00530FC8">
      <w:pPr>
        <w:widowControl/>
        <w:numPr>
          <w:ilvl w:val="0"/>
          <w:numId w:val="17"/>
        </w:numP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Lead Article</w:t>
      </w:r>
    </w:p>
    <w:p w:rsidR="00BD413C" w:rsidRDefault="00BD413C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FA0867" w:rsidRPr="00312D9A" w:rsidRDefault="00312D9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Measuring Work Preferences: A Multidimensio</w:t>
      </w:r>
      <w:r w:rsidR="006C10CF">
        <w:t>nal Tool to Enhance Career Self-</w:t>
      </w:r>
      <w:r>
        <w:t xml:space="preserve">Management,” with G. Ronald Gilbert and Adriana </w:t>
      </w:r>
      <w:proofErr w:type="spellStart"/>
      <w:r>
        <w:t>McEachern</w:t>
      </w:r>
      <w:proofErr w:type="spellEnd"/>
      <w:r>
        <w:t xml:space="preserve">, </w:t>
      </w:r>
      <w:r>
        <w:rPr>
          <w:i/>
          <w:iCs/>
          <w:color w:val="000000"/>
        </w:rPr>
        <w:t xml:space="preserve">Career Development International </w:t>
      </w:r>
      <w:r w:rsidR="009D3E5D">
        <w:rPr>
          <w:iCs/>
          <w:color w:val="000000"/>
        </w:rPr>
        <w:t>(2008, Vol</w:t>
      </w:r>
      <w:r w:rsidR="008D4050">
        <w:rPr>
          <w:iCs/>
          <w:color w:val="000000"/>
        </w:rPr>
        <w:t>.</w:t>
      </w:r>
      <w:r w:rsidR="009D3E5D">
        <w:rPr>
          <w:iCs/>
          <w:color w:val="000000"/>
        </w:rPr>
        <w:t xml:space="preserve"> 13 (1), 56-78)</w:t>
      </w:r>
      <w:r>
        <w:rPr>
          <w:iCs/>
          <w:color w:val="000000"/>
        </w:rPr>
        <w:t>.</w:t>
      </w:r>
    </w:p>
    <w:p w:rsidR="00FA0867" w:rsidRDefault="00FA0867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The Role of Relational Knowledge Stores in </w:t>
      </w:r>
      <w:proofErr w:type="spellStart"/>
      <w:r>
        <w:t>Interfirm</w:t>
      </w:r>
      <w:proofErr w:type="spellEnd"/>
      <w:r>
        <w:t xml:space="preserve"> Partnering,” with Jean Johnson and Raj Grewal, </w:t>
      </w:r>
      <w:r>
        <w:rPr>
          <w:i/>
          <w:iCs/>
        </w:rPr>
        <w:t>Journal of Marketing</w:t>
      </w:r>
      <w:r w:rsidR="009B3283">
        <w:t xml:space="preserve"> (2004, Vol. 68 (3), 21-36)</w:t>
      </w:r>
      <w:r>
        <w:t>.</w:t>
      </w:r>
    </w:p>
    <w:p w:rsidR="00521F26" w:rsidRDefault="009774E7" w:rsidP="00530FC8">
      <w:pPr>
        <w:widowControl/>
        <w:numPr>
          <w:ilvl w:val="0"/>
          <w:numId w:val="17"/>
        </w:numP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</w:pPr>
      <w:r>
        <w:t>Recipient</w:t>
      </w:r>
      <w:r w:rsidR="00521F26">
        <w:t xml:space="preserve"> of the </w:t>
      </w:r>
      <w:r w:rsidR="0075526B">
        <w:t xml:space="preserve">American Marketing Association’s </w:t>
      </w:r>
      <w:r w:rsidR="00521F26">
        <w:t>2012 Louis W. Stern Award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9B3283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"</w:t>
      </w:r>
      <w:r w:rsidR="006233BA">
        <w:t xml:space="preserve">The Development of </w:t>
      </w:r>
      <w:proofErr w:type="spellStart"/>
      <w:r w:rsidR="006233BA">
        <w:t>Interfirm</w:t>
      </w:r>
      <w:proofErr w:type="spellEnd"/>
      <w:r w:rsidR="006233BA">
        <w:t xml:space="preserve"> Partnering Competence: Platforms for Learning, Learning Activities, and Consequences of Learning," with Jean Johnson, </w:t>
      </w:r>
      <w:r w:rsidR="006233BA">
        <w:rPr>
          <w:i/>
        </w:rPr>
        <w:t>Journal of Business Research</w:t>
      </w:r>
      <w:r w:rsidR="006233BA">
        <w:t>, (2003, Vol. 56 (9), 757-766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The Relationship Between IT Competency and Firm Performance:  Is Organizational Learning the Missing Link?" with Mike Tippins, </w:t>
      </w:r>
      <w:r>
        <w:rPr>
          <w:i/>
          <w:iCs/>
        </w:rPr>
        <w:t xml:space="preserve">Strategic Management Journal </w:t>
      </w:r>
      <w:r>
        <w:t>(2003, Vol. 24 (8), 745-761).</w:t>
      </w:r>
    </w:p>
    <w:p w:rsidR="006233BA" w:rsidRDefault="006233BA" w:rsidP="00530FC8">
      <w:pPr>
        <w:pStyle w:val="EndnoteText"/>
        <w:widowControl/>
        <w:suppressAutoHyphens/>
      </w:pPr>
    </w:p>
    <w:p w:rsidR="006233BA" w:rsidRDefault="006233BA" w:rsidP="00530FC8">
      <w:pPr>
        <w:pStyle w:val="EndnoteText"/>
        <w:widowControl/>
        <w:suppressAutoHyphens/>
      </w:pPr>
      <w:r>
        <w:t xml:space="preserve">"The Influence of Firm Dispositions on </w:t>
      </w:r>
      <w:proofErr w:type="spellStart"/>
      <w:r>
        <w:t>Interfirm</w:t>
      </w:r>
      <w:proofErr w:type="spellEnd"/>
      <w:r>
        <w:t xml:space="preserve"> Relationship Formation in Business Markets," with Jean Johnson, </w:t>
      </w:r>
      <w:r>
        <w:rPr>
          <w:i/>
        </w:rPr>
        <w:t>International Journal of Research in Marketing</w:t>
      </w:r>
      <w:r>
        <w:t>, (2001, Vol.18 (4), 299-318).</w:t>
      </w:r>
    </w:p>
    <w:p w:rsidR="006233BA" w:rsidRDefault="006233BA" w:rsidP="00530FC8">
      <w:pPr>
        <w:widowControl/>
        <w:numPr>
          <w:ilvl w:val="0"/>
          <w:numId w:val="4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Lead article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Listening to Your Customers: The Impact of Perceived Salesperson Active Listening Behavior on Relationship Outcomes,” with Rosemary Ramsey, </w:t>
      </w:r>
      <w:r>
        <w:rPr>
          <w:i/>
        </w:rPr>
        <w:t xml:space="preserve">Journal of the </w:t>
      </w:r>
      <w:smartTag w:uri="urn:schemas-microsoft-com:office:smarttags" w:element="place">
        <w:smartTag w:uri="urn:schemas-microsoft-com:office:smarttags" w:element="PlaceType">
          <w:r>
            <w:rPr>
              <w:i/>
            </w:rPr>
            <w:t>Academy</w:t>
          </w:r>
        </w:smartTag>
        <w:r>
          <w:rPr>
            <w:i/>
          </w:rPr>
          <w:t xml:space="preserve"> of </w:t>
        </w:r>
        <w:smartTag w:uri="urn:schemas-microsoft-com:office:smarttags" w:element="PlaceName">
          <w:r>
            <w:rPr>
              <w:i/>
            </w:rPr>
            <w:t>Marketing</w:t>
          </w:r>
        </w:smartTag>
      </w:smartTag>
      <w:r>
        <w:rPr>
          <w:i/>
        </w:rPr>
        <w:t xml:space="preserve"> Science</w:t>
      </w:r>
      <w:r>
        <w:t>, (1997 Vol. 24(3), 195-207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The Role of Motivated Reasoning in Vendor Consideration,” with </w:t>
      </w:r>
      <w:proofErr w:type="spellStart"/>
      <w:smartTag w:uri="urn:schemas-microsoft-com:office:smarttags" w:element="place">
        <w:smartTag w:uri="urn:schemas-microsoft-com:office:smarttags" w:element="PlaceName">
          <w:r>
            <w:t>Ju</w:t>
          </w:r>
          <w:proofErr w:type="spellEnd"/>
          <w:r>
            <w:t>-Young</w:t>
          </w:r>
        </w:smartTag>
        <w:r>
          <w:t xml:space="preserve"> </w:t>
        </w:r>
        <w:smartTag w:uri="urn:schemas-microsoft-com:office:smarttags" w:element="PlaceType">
          <w:r>
            <w:t>Park</w:t>
          </w:r>
        </w:smartTag>
      </w:smartTag>
      <w:r>
        <w:t xml:space="preserve"> and Ray Marquardt, </w:t>
      </w:r>
      <w:r>
        <w:rPr>
          <w:i/>
        </w:rPr>
        <w:t>Psychology &amp; Marketing</w:t>
      </w:r>
      <w:r>
        <w:t>, (1997, Vol. 14 (6), pp. 585-600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lastRenderedPageBreak/>
        <w:t xml:space="preserve">“Sales Force Automation and the Adoption of Technological Innovations by Salespeople: Theory and Implications,” with </w:t>
      </w:r>
      <w:proofErr w:type="spellStart"/>
      <w:r>
        <w:t>Madhavan</w:t>
      </w:r>
      <w:proofErr w:type="spellEnd"/>
      <w:r>
        <w:t xml:space="preserve"> </w:t>
      </w:r>
      <w:proofErr w:type="spellStart"/>
      <w:r>
        <w:t>Parthasarathy</w:t>
      </w:r>
      <w:proofErr w:type="spellEnd"/>
      <w:r>
        <w:t xml:space="preserve">, </w:t>
      </w:r>
      <w:r>
        <w:rPr>
          <w:i/>
        </w:rPr>
        <w:t>Journal of Business and Industrial Marketing</w:t>
      </w:r>
      <w:r>
        <w:t>, (1997, Vol</w:t>
      </w:r>
      <w:r w:rsidR="005C25AF">
        <w:t>.</w:t>
      </w:r>
      <w:r>
        <w:t xml:space="preserve"> 12(3) pp.196-208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Interest Domination as a Framework for Exploring Channel Changes in Transitional Economies,” with Debra Dahab and James W. Gentry, </w:t>
      </w:r>
      <w:r>
        <w:rPr>
          <w:i/>
        </w:rPr>
        <w:t>Journal of Macromarketing</w:t>
      </w:r>
      <w:r>
        <w:t>, (1996, Vol. 16(2), 8-23).</w:t>
      </w:r>
    </w:p>
    <w:p w:rsidR="006233BA" w:rsidRDefault="006233BA" w:rsidP="00530FC8">
      <w:pPr>
        <w:widowControl/>
        <w:numPr>
          <w:ilvl w:val="0"/>
          <w:numId w:val="1"/>
        </w:numPr>
        <w:tabs>
          <w:tab w:val="clear" w:pos="360"/>
          <w:tab w:val="left" w:pos="0"/>
          <w:tab w:val="num" w:pos="108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Lead Article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How Does Sharing A Sales Force Between Multiple Divisions Affect Salespeople?” with Daniel C. Smith and Neil M. Ford, </w:t>
      </w:r>
      <w:r w:rsidR="001E7943">
        <w:rPr>
          <w:i/>
        </w:rPr>
        <w:t xml:space="preserve">Journal </w:t>
      </w:r>
      <w:r>
        <w:rPr>
          <w:i/>
        </w:rPr>
        <w:t xml:space="preserve">of the </w:t>
      </w:r>
      <w:smartTag w:uri="urn:schemas-microsoft-com:office:smarttags" w:element="place">
        <w:smartTag w:uri="urn:schemas-microsoft-com:office:smarttags" w:element="PlaceType">
          <w:r>
            <w:rPr>
              <w:i/>
            </w:rPr>
            <w:t>Academy</w:t>
          </w:r>
        </w:smartTag>
        <w:r>
          <w:rPr>
            <w:i/>
          </w:rPr>
          <w:t xml:space="preserve"> of </w:t>
        </w:r>
        <w:smartTag w:uri="urn:schemas-microsoft-com:office:smarttags" w:element="PlaceName">
          <w:r>
            <w:rPr>
              <w:i/>
            </w:rPr>
            <w:t>Marketing</w:t>
          </w:r>
        </w:smartTag>
      </w:smartTag>
      <w:r>
        <w:rPr>
          <w:i/>
        </w:rPr>
        <w:t xml:space="preserve"> Science, </w:t>
      </w:r>
      <w:r>
        <w:t>(1996, Vol. 24 (3)</w:t>
      </w:r>
      <w:r w:rsidR="004D6450">
        <w:t>, 195-207</w:t>
      </w:r>
      <w:r>
        <w:t>).</w:t>
      </w:r>
    </w:p>
    <w:p w:rsidR="006233BA" w:rsidRDefault="006233BA" w:rsidP="00530FC8">
      <w:pPr>
        <w:widowControl/>
        <w:numPr>
          <w:ilvl w:val="0"/>
          <w:numId w:val="2"/>
        </w:numPr>
        <w:tabs>
          <w:tab w:val="clear" w:pos="360"/>
          <w:tab w:val="left" w:pos="0"/>
          <w:tab w:val="num" w:pos="108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Lead Article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0"/>
      </w:pP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The Effect of Environment Dynamism and Heterogeneity on </w:t>
      </w:r>
      <w:proofErr w:type="spellStart"/>
      <w:r>
        <w:t>Salespeoples</w:t>
      </w:r>
      <w:proofErr w:type="spellEnd"/>
      <w:r>
        <w:t xml:space="preserve">' Role Perceptions, Performance and Job Satisfaction," </w:t>
      </w:r>
      <w:r>
        <w:rPr>
          <w:i/>
        </w:rPr>
        <w:t>European Journal of Marketing, (1996, Vol. 30 (7), 49-67).</w:t>
      </w: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Communication Flows in Distribution Channels: Impact on Assessments of Communication Quality and Satisfaction,” with Jakki J. Mohr, </w:t>
      </w:r>
      <w:r>
        <w:rPr>
          <w:i/>
        </w:rPr>
        <w:t>Journal of Retailing</w:t>
      </w:r>
      <w:r>
        <w:t>, (1995, Vol. 71(13), 393-416).</w:t>
      </w: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Toward a Greater Understanding of Salesperson Perceptions about Sales Contests," with William H. Murphy, </w:t>
      </w:r>
      <w:r>
        <w:rPr>
          <w:i/>
        </w:rPr>
        <w:t>European Journal of Marketing,</w:t>
      </w:r>
      <w:r>
        <w:t xml:space="preserve"> (1995, Vol. 29 (13), 42-66).</w:t>
      </w: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 </w:t>
      </w:r>
    </w:p>
    <w:p w:rsidR="00530FC8" w:rsidRDefault="00530FC8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Dual Diffusion: Analysis and Implications for Sales Force Management," with </w:t>
      </w:r>
      <w:proofErr w:type="spellStart"/>
      <w:r>
        <w:t>Madhavan</w:t>
      </w:r>
      <w:proofErr w:type="spellEnd"/>
      <w:r>
        <w:t xml:space="preserve"> </w:t>
      </w:r>
      <w:proofErr w:type="spellStart"/>
      <w:r>
        <w:t>Parthasarathy</w:t>
      </w:r>
      <w:proofErr w:type="spellEnd"/>
      <w:r>
        <w:t xml:space="preserve">, and Ronald D. Hampton, </w:t>
      </w:r>
      <w:r>
        <w:rPr>
          <w:i/>
        </w:rPr>
        <w:t>Journal of Marketing Theory and Practice</w:t>
      </w:r>
      <w:r>
        <w:t>, (Summer 1994, Vol.2, (3), 1-14).</w:t>
      </w:r>
    </w:p>
    <w:p w:rsidR="00F81858" w:rsidRDefault="00530FC8" w:rsidP="00A54BAB">
      <w:pPr>
        <w:keepLines/>
        <w:widowControl/>
        <w:numPr>
          <w:ilvl w:val="0"/>
          <w:numId w:val="3"/>
        </w:numPr>
        <w:tabs>
          <w:tab w:val="clear" w:pos="720"/>
          <w:tab w:val="left" w:pos="0"/>
          <w:tab w:val="num" w:pos="108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Lead Article</w:t>
      </w:r>
    </w:p>
    <w:p w:rsidR="00F81858" w:rsidRDefault="00F81858" w:rsidP="00F8185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</w:pPr>
    </w:p>
    <w:p w:rsidR="00F81858" w:rsidRDefault="00F81858" w:rsidP="00F8185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6233BA" w:rsidRPr="00F81858" w:rsidRDefault="006233BA" w:rsidP="00F8185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 w:rsidRPr="00F81858">
        <w:rPr>
          <w:b/>
        </w:rPr>
        <w:t>REFEREED CONFERENCE PAPERS AND PRESENTATIONS</w:t>
      </w:r>
    </w:p>
    <w:p w:rsidR="006233BA" w:rsidRDefault="006233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</w:p>
    <w:p w:rsidR="00A54BAB" w:rsidRDefault="00A54BAB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  <w:r>
        <w:rPr>
          <w:szCs w:val="24"/>
        </w:rPr>
        <w:t>“Leveraging Partner Relationships to Enhance Organizational Learning,” MARCON 2016 International Marketing Conference at IIM-Calcutta, India (2016).</w:t>
      </w:r>
    </w:p>
    <w:p w:rsidR="003508AD" w:rsidRDefault="003508AD" w:rsidP="001C67CC">
      <w:pPr>
        <w:keepLines/>
        <w:widowControl/>
        <w:rPr>
          <w:szCs w:val="24"/>
        </w:rPr>
      </w:pPr>
    </w:p>
    <w:p w:rsidR="00917A98" w:rsidRDefault="00917A98" w:rsidP="001C67CC">
      <w:pPr>
        <w:keepLines/>
        <w:widowControl/>
        <w:rPr>
          <w:szCs w:val="24"/>
        </w:rPr>
      </w:pPr>
      <w:r>
        <w:rPr>
          <w:szCs w:val="24"/>
        </w:rPr>
        <w:t xml:space="preserve">“Ambiguous Organizational Orientations and Salesperson Opportunistic Behaviors,” with Jagdip Singh, </w:t>
      </w:r>
      <w:r w:rsidRPr="00917A98">
        <w:rPr>
          <w:i/>
          <w:szCs w:val="24"/>
        </w:rPr>
        <w:t>Academy of Management Meeting</w:t>
      </w:r>
      <w:r>
        <w:rPr>
          <w:szCs w:val="24"/>
        </w:rPr>
        <w:t xml:space="preserve"> (2016).</w:t>
      </w:r>
    </w:p>
    <w:p w:rsidR="00917A98" w:rsidRDefault="00917A98" w:rsidP="001C67CC">
      <w:pPr>
        <w:keepLines/>
        <w:widowControl/>
        <w:rPr>
          <w:szCs w:val="24"/>
        </w:rPr>
      </w:pPr>
    </w:p>
    <w:p w:rsidR="003508AD" w:rsidRDefault="003508AD" w:rsidP="001C67CC">
      <w:pPr>
        <w:keepLines/>
        <w:widowControl/>
        <w:rPr>
          <w:szCs w:val="24"/>
        </w:rPr>
      </w:pPr>
      <w:r>
        <w:rPr>
          <w:szCs w:val="24"/>
        </w:rPr>
        <w:t xml:space="preserve">“Propensity to Trust in Business-to-Business Relationships: A Contingent Multilevel-Multisource Examination, with Scott B. Friend and Jeff S. Johnson, </w:t>
      </w:r>
      <w:r w:rsidRPr="003508AD">
        <w:rPr>
          <w:i/>
          <w:szCs w:val="24"/>
        </w:rPr>
        <w:t xml:space="preserve">AMA Summer Educators’ Conference </w:t>
      </w:r>
      <w:r>
        <w:rPr>
          <w:szCs w:val="24"/>
        </w:rPr>
        <w:t>(2016).</w:t>
      </w:r>
    </w:p>
    <w:p w:rsidR="003508AD" w:rsidRDefault="003508AD" w:rsidP="001C67CC">
      <w:pPr>
        <w:keepLines/>
        <w:widowControl/>
        <w:rPr>
          <w:szCs w:val="24"/>
        </w:rPr>
      </w:pPr>
    </w:p>
    <w:p w:rsidR="003508AD" w:rsidRDefault="003508AD" w:rsidP="001C67CC">
      <w:pPr>
        <w:keepLines/>
        <w:widowControl/>
        <w:rPr>
          <w:szCs w:val="24"/>
        </w:rPr>
      </w:pPr>
      <w:r>
        <w:rPr>
          <w:szCs w:val="24"/>
        </w:rPr>
        <w:lastRenderedPageBreak/>
        <w:t xml:space="preserve">“Business Groups in Emerging Markets,” with Aditya Gupta, </w:t>
      </w:r>
      <w:r w:rsidRPr="003508AD">
        <w:rPr>
          <w:i/>
          <w:szCs w:val="24"/>
        </w:rPr>
        <w:t>Academy of Marketing Science World Marketing Conference – Paris</w:t>
      </w:r>
      <w:r>
        <w:rPr>
          <w:szCs w:val="24"/>
        </w:rPr>
        <w:t xml:space="preserve"> (2016).</w:t>
      </w:r>
    </w:p>
    <w:p w:rsidR="003508AD" w:rsidRDefault="003508AD" w:rsidP="001C67CC">
      <w:pPr>
        <w:keepLines/>
        <w:widowControl/>
        <w:rPr>
          <w:szCs w:val="24"/>
        </w:rPr>
      </w:pPr>
    </w:p>
    <w:p w:rsidR="003508AD" w:rsidRDefault="003508AD" w:rsidP="001C67CC">
      <w:pPr>
        <w:keepLines/>
        <w:widowControl/>
        <w:rPr>
          <w:szCs w:val="24"/>
        </w:rPr>
      </w:pPr>
      <w:r>
        <w:rPr>
          <w:szCs w:val="24"/>
        </w:rPr>
        <w:t xml:space="preserve">“Developing Better Products by Leveraging an Organization’s Learning Capacity, with Avinash </w:t>
      </w:r>
      <w:proofErr w:type="spellStart"/>
      <w:r>
        <w:rPr>
          <w:szCs w:val="24"/>
        </w:rPr>
        <w:t>Malshe</w:t>
      </w:r>
      <w:proofErr w:type="spellEnd"/>
      <w:r>
        <w:rPr>
          <w:szCs w:val="24"/>
        </w:rPr>
        <w:t xml:space="preserve">, </w:t>
      </w:r>
      <w:r w:rsidRPr="003508AD">
        <w:rPr>
          <w:i/>
          <w:szCs w:val="24"/>
        </w:rPr>
        <w:t>45</w:t>
      </w:r>
      <w:r w:rsidRPr="003508AD">
        <w:rPr>
          <w:i/>
          <w:szCs w:val="24"/>
          <w:vertAlign w:val="superscript"/>
        </w:rPr>
        <w:t>th</w:t>
      </w:r>
      <w:r w:rsidRPr="003508AD">
        <w:rPr>
          <w:i/>
          <w:szCs w:val="24"/>
        </w:rPr>
        <w:t xml:space="preserve"> EMAC</w:t>
      </w:r>
      <w:r>
        <w:rPr>
          <w:i/>
          <w:szCs w:val="24"/>
        </w:rPr>
        <w:t xml:space="preserve"> Annual</w:t>
      </w:r>
      <w:r w:rsidRPr="003508AD">
        <w:rPr>
          <w:i/>
          <w:szCs w:val="24"/>
        </w:rPr>
        <w:t xml:space="preserve"> Conference – Oslo Norway</w:t>
      </w:r>
      <w:r>
        <w:rPr>
          <w:szCs w:val="24"/>
        </w:rPr>
        <w:t xml:space="preserve"> (2016).</w:t>
      </w:r>
    </w:p>
    <w:p w:rsidR="00917A98" w:rsidRDefault="00917A98" w:rsidP="001C67CC">
      <w:pPr>
        <w:keepLines/>
        <w:widowControl/>
        <w:rPr>
          <w:szCs w:val="24"/>
        </w:rPr>
      </w:pPr>
    </w:p>
    <w:p w:rsidR="00917A98" w:rsidRDefault="00917A98" w:rsidP="001C67CC">
      <w:pPr>
        <w:keepLines/>
        <w:widowControl/>
        <w:rPr>
          <w:szCs w:val="24"/>
        </w:rPr>
      </w:pPr>
      <w:r>
        <w:rPr>
          <w:szCs w:val="24"/>
        </w:rPr>
        <w:t xml:space="preserve">“Fudge and Fake: When is Salesperson Opportunistic Behavior Functional and Why Salespeople Do It,” with Jagdip Singh, </w:t>
      </w:r>
      <w:r w:rsidRPr="00917A98">
        <w:rPr>
          <w:i/>
          <w:szCs w:val="24"/>
        </w:rPr>
        <w:t>AMA Winter Educators’ Conference</w:t>
      </w:r>
      <w:r>
        <w:rPr>
          <w:szCs w:val="24"/>
        </w:rPr>
        <w:t xml:space="preserve"> (2016).</w:t>
      </w:r>
    </w:p>
    <w:p w:rsidR="003508AD" w:rsidRDefault="003508AD" w:rsidP="001C67CC">
      <w:pPr>
        <w:keepLines/>
        <w:widowControl/>
        <w:rPr>
          <w:szCs w:val="24"/>
        </w:rPr>
      </w:pPr>
    </w:p>
    <w:p w:rsidR="003508AD" w:rsidRDefault="003508AD" w:rsidP="001C67CC">
      <w:pPr>
        <w:keepLines/>
        <w:widowControl/>
        <w:rPr>
          <w:szCs w:val="24"/>
        </w:rPr>
      </w:pPr>
      <w:r>
        <w:rPr>
          <w:szCs w:val="24"/>
        </w:rPr>
        <w:t xml:space="preserve">“Conceptualizing the Prosocial Orientation of a Firm,” with Arvind Agrawal, </w:t>
      </w:r>
      <w:r w:rsidRPr="003508AD">
        <w:rPr>
          <w:i/>
          <w:szCs w:val="24"/>
        </w:rPr>
        <w:t xml:space="preserve">AMA Winter Educators’ Conference </w:t>
      </w:r>
      <w:r>
        <w:rPr>
          <w:szCs w:val="24"/>
        </w:rPr>
        <w:t>(2016).</w:t>
      </w:r>
    </w:p>
    <w:p w:rsidR="003508AD" w:rsidRDefault="003508AD" w:rsidP="001C67CC">
      <w:pPr>
        <w:keepLines/>
        <w:widowControl/>
        <w:rPr>
          <w:szCs w:val="24"/>
        </w:rPr>
      </w:pPr>
    </w:p>
    <w:p w:rsidR="001C67CC" w:rsidRPr="000E4D25" w:rsidRDefault="001C67CC" w:rsidP="001C67CC">
      <w:pPr>
        <w:keepLines/>
        <w:widowControl/>
        <w:rPr>
          <w:szCs w:val="24"/>
        </w:rPr>
      </w:pPr>
      <w:r w:rsidRPr="000E4D25">
        <w:rPr>
          <w:szCs w:val="24"/>
        </w:rPr>
        <w:t xml:space="preserve">“Firm’s Willingness to Continue in an Internet-Based Two-Sided Market or Multisided Platform: A Fairness Perspective,” with Argha Sen, </w:t>
      </w:r>
      <w:r w:rsidRPr="000E4D25">
        <w:rPr>
          <w:i/>
          <w:szCs w:val="24"/>
        </w:rPr>
        <w:t>AMA Summer Educators’ Conference</w:t>
      </w:r>
      <w:r w:rsidRPr="000E4D25">
        <w:rPr>
          <w:szCs w:val="24"/>
        </w:rPr>
        <w:t xml:space="preserve"> (2015).</w:t>
      </w:r>
    </w:p>
    <w:p w:rsidR="000E4D25" w:rsidRPr="000E4D25" w:rsidRDefault="000E4D25" w:rsidP="000E4D25">
      <w:pPr>
        <w:spacing w:before="100" w:beforeAutospacing="1" w:after="100" w:afterAutospacing="1"/>
        <w:rPr>
          <w:szCs w:val="24"/>
        </w:rPr>
      </w:pPr>
      <w:r>
        <w:rPr>
          <w:szCs w:val="24"/>
        </w:rPr>
        <w:t>“</w:t>
      </w:r>
      <w:r w:rsidRPr="000E4D25">
        <w:rPr>
          <w:szCs w:val="24"/>
        </w:rPr>
        <w:t>Piecing the Puzzle Together: The Roles and Functions of Business Groups in Emerging Markets</w:t>
      </w:r>
      <w:r>
        <w:rPr>
          <w:szCs w:val="24"/>
        </w:rPr>
        <w:t xml:space="preserve">,” with Aditya Gupta, </w:t>
      </w:r>
      <w:r w:rsidRPr="000E4D25">
        <w:rPr>
          <w:i/>
          <w:szCs w:val="24"/>
        </w:rPr>
        <w:t>40</w:t>
      </w:r>
      <w:r w:rsidRPr="000E4D25">
        <w:rPr>
          <w:i/>
          <w:szCs w:val="24"/>
          <w:vertAlign w:val="superscript"/>
        </w:rPr>
        <w:t>th</w:t>
      </w:r>
      <w:r w:rsidRPr="000E4D25">
        <w:rPr>
          <w:i/>
          <w:szCs w:val="24"/>
        </w:rPr>
        <w:t xml:space="preserve"> Annual Macromarketing Conference, Chicago</w:t>
      </w:r>
      <w:r>
        <w:rPr>
          <w:szCs w:val="24"/>
        </w:rPr>
        <w:t xml:space="preserve"> (2015)</w:t>
      </w:r>
    </w:p>
    <w:p w:rsidR="001C67CC" w:rsidRDefault="001C67CC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  <w:r>
        <w:rPr>
          <w:szCs w:val="24"/>
        </w:rPr>
        <w:t xml:space="preserve">“Sales and Marketing: Two Coins of Two Sides of the Same Coin,” with Avinash </w:t>
      </w:r>
      <w:proofErr w:type="spellStart"/>
      <w:r>
        <w:rPr>
          <w:szCs w:val="24"/>
        </w:rPr>
        <w:t>Malshe</w:t>
      </w:r>
      <w:proofErr w:type="spellEnd"/>
      <w:r>
        <w:rPr>
          <w:szCs w:val="24"/>
        </w:rPr>
        <w:t xml:space="preserve">, </w:t>
      </w:r>
      <w:r w:rsidRPr="001C67CC">
        <w:rPr>
          <w:i/>
          <w:szCs w:val="24"/>
        </w:rPr>
        <w:t>Global Sales Science Institute 9</w:t>
      </w:r>
      <w:r w:rsidRPr="001C67CC">
        <w:rPr>
          <w:i/>
          <w:szCs w:val="24"/>
          <w:vertAlign w:val="superscript"/>
        </w:rPr>
        <w:t>th</w:t>
      </w:r>
      <w:r w:rsidRPr="001C67CC">
        <w:rPr>
          <w:i/>
          <w:szCs w:val="24"/>
        </w:rPr>
        <w:t xml:space="preserve"> Annual Conference, Hiroshima Japan</w:t>
      </w:r>
      <w:r>
        <w:rPr>
          <w:szCs w:val="24"/>
        </w:rPr>
        <w:t xml:space="preserve"> (2015).</w:t>
      </w:r>
    </w:p>
    <w:p w:rsidR="001C67CC" w:rsidRDefault="001C67CC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</w:p>
    <w:p w:rsidR="00E130BA" w:rsidRDefault="00E130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  <w:r>
        <w:rPr>
          <w:szCs w:val="24"/>
        </w:rPr>
        <w:t xml:space="preserve">“Learning to Improve New Product Outcomes,” with Avinash </w:t>
      </w:r>
      <w:proofErr w:type="spellStart"/>
      <w:r>
        <w:rPr>
          <w:szCs w:val="24"/>
        </w:rPr>
        <w:t>Malshe</w:t>
      </w:r>
      <w:proofErr w:type="spellEnd"/>
      <w:r>
        <w:rPr>
          <w:szCs w:val="24"/>
        </w:rPr>
        <w:t xml:space="preserve">, </w:t>
      </w:r>
      <w:r w:rsidRPr="00275570">
        <w:rPr>
          <w:i/>
          <w:szCs w:val="24"/>
        </w:rPr>
        <w:t>Academy of Marketing Science 17</w:t>
      </w:r>
      <w:r w:rsidRPr="00275570">
        <w:rPr>
          <w:i/>
          <w:szCs w:val="24"/>
          <w:vertAlign w:val="superscript"/>
        </w:rPr>
        <w:t>th</w:t>
      </w:r>
      <w:r w:rsidRPr="00275570">
        <w:rPr>
          <w:i/>
          <w:szCs w:val="24"/>
        </w:rPr>
        <w:t xml:space="preserve"> Bienni</w:t>
      </w:r>
      <w:r w:rsidR="00275570">
        <w:rPr>
          <w:i/>
          <w:szCs w:val="24"/>
        </w:rPr>
        <w:t>al World Marketing Conference,</w:t>
      </w:r>
      <w:r w:rsidRPr="00275570">
        <w:rPr>
          <w:i/>
          <w:szCs w:val="24"/>
        </w:rPr>
        <w:t xml:space="preserve"> Lima Peru </w:t>
      </w:r>
      <w:r>
        <w:rPr>
          <w:szCs w:val="24"/>
        </w:rPr>
        <w:t>(2014).</w:t>
      </w:r>
    </w:p>
    <w:p w:rsidR="00E130BA" w:rsidRDefault="00E130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</w:p>
    <w:p w:rsidR="00E130BA" w:rsidRDefault="00E130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  <w:r>
        <w:rPr>
          <w:szCs w:val="24"/>
        </w:rPr>
        <w:t xml:space="preserve">“Leadership Effectiveness Compared Across Three Different Work Settings,” with Robert C. Myrtle and G. Ronald Gilbert, </w:t>
      </w:r>
      <w:r w:rsidRPr="00E130BA">
        <w:rPr>
          <w:i/>
          <w:szCs w:val="24"/>
        </w:rPr>
        <w:t xml:space="preserve">Academy of Management </w:t>
      </w:r>
      <w:r w:rsidR="00275570">
        <w:rPr>
          <w:i/>
          <w:szCs w:val="24"/>
        </w:rPr>
        <w:t xml:space="preserve">Annual </w:t>
      </w:r>
      <w:r w:rsidRPr="00E130BA">
        <w:rPr>
          <w:i/>
          <w:szCs w:val="24"/>
        </w:rPr>
        <w:t>Meeting</w:t>
      </w:r>
      <w:r w:rsidR="00275570">
        <w:rPr>
          <w:i/>
          <w:szCs w:val="24"/>
        </w:rPr>
        <w:t>, Philadelphia</w:t>
      </w:r>
      <w:r>
        <w:rPr>
          <w:szCs w:val="24"/>
        </w:rPr>
        <w:t xml:space="preserve"> (2014).</w:t>
      </w:r>
    </w:p>
    <w:p w:rsidR="00E130BA" w:rsidRDefault="00E130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</w:p>
    <w:p w:rsidR="004D207F" w:rsidRPr="00911C47" w:rsidRDefault="004D207F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Cs w:val="24"/>
        </w:rPr>
      </w:pPr>
      <w:r>
        <w:rPr>
          <w:szCs w:val="24"/>
        </w:rPr>
        <w:t xml:space="preserve">“Attachment Style Influence on Marketing Relationships,” with Jennifer Skiba, </w:t>
      </w:r>
      <w:r w:rsidRPr="000C57BE">
        <w:rPr>
          <w:i/>
        </w:rPr>
        <w:t xml:space="preserve">AMA Winter Educator’s Conference </w:t>
      </w:r>
      <w:r>
        <w:t>(2014).</w:t>
      </w:r>
    </w:p>
    <w:p w:rsidR="004D207F" w:rsidRDefault="004D207F" w:rsidP="00530FC8">
      <w:pPr>
        <w:ind w:right="-540"/>
      </w:pPr>
    </w:p>
    <w:p w:rsidR="002009EC" w:rsidRDefault="002009EC" w:rsidP="00530FC8">
      <w:pPr>
        <w:widowControl/>
        <w:ind w:right="-547"/>
      </w:pPr>
      <w:r>
        <w:t xml:space="preserve">“Getting Sales and Marketing to Work Together: A Grounded Theory Investigation,” with Avinash </w:t>
      </w:r>
      <w:proofErr w:type="spellStart"/>
      <w:r>
        <w:t>Malshe</w:t>
      </w:r>
      <w:proofErr w:type="spellEnd"/>
      <w:r>
        <w:t xml:space="preserve">, </w:t>
      </w:r>
      <w:r w:rsidRPr="002009EC">
        <w:rPr>
          <w:i/>
        </w:rPr>
        <w:t>International Conference on Listening to Consumers in Emerging Markets</w:t>
      </w:r>
      <w:r>
        <w:t>, organized by AMA, ACR, AMS and IIM Lucknow at New Delhi, India (2014).</w:t>
      </w:r>
    </w:p>
    <w:p w:rsidR="002009EC" w:rsidRDefault="002009EC" w:rsidP="00530FC8">
      <w:pPr>
        <w:ind w:right="-540"/>
      </w:pPr>
    </w:p>
    <w:p w:rsidR="00110E23" w:rsidRDefault="00110E23" w:rsidP="00530FC8">
      <w:pPr>
        <w:ind w:right="-540"/>
      </w:pPr>
      <w:r>
        <w:t xml:space="preserve">“Getting Salespeople to Implement New Marketing Strategies,” with Jeff Johnson, </w:t>
      </w:r>
      <w:r w:rsidRPr="00110E23">
        <w:rPr>
          <w:i/>
        </w:rPr>
        <w:t>4</w:t>
      </w:r>
      <w:r w:rsidRPr="00110E23">
        <w:rPr>
          <w:i/>
          <w:vertAlign w:val="superscript"/>
        </w:rPr>
        <w:t>th</w:t>
      </w:r>
      <w:r w:rsidRPr="00110E23">
        <w:rPr>
          <w:i/>
        </w:rPr>
        <w:t xml:space="preserve"> Conference on Enhancing Sales Force Productivity, Muenster Germany </w:t>
      </w:r>
      <w:r>
        <w:t>(2013)</w:t>
      </w:r>
    </w:p>
    <w:p w:rsidR="00110E23" w:rsidRDefault="00110E23" w:rsidP="00530FC8">
      <w:pPr>
        <w:ind w:right="-540"/>
      </w:pPr>
    </w:p>
    <w:p w:rsidR="00110E23" w:rsidRPr="00110E23" w:rsidRDefault="00110E23" w:rsidP="00530FC8">
      <w:pPr>
        <w:ind w:right="-540"/>
      </w:pPr>
      <w:r>
        <w:t xml:space="preserve">“Perceptual Alignment and Asymmetry in Buyer-Seller Relations,” with Michael Krush and Amit Saini, </w:t>
      </w:r>
      <w:r w:rsidRPr="000C57BE">
        <w:rPr>
          <w:i/>
        </w:rPr>
        <w:t>AMA Winter Educator’s Conference</w:t>
      </w:r>
      <w:r>
        <w:rPr>
          <w:i/>
        </w:rPr>
        <w:t xml:space="preserve">- Special Session </w:t>
      </w:r>
      <w:r w:rsidR="00873FCA">
        <w:t>(2012</w:t>
      </w:r>
      <w:r>
        <w:t>)</w:t>
      </w:r>
    </w:p>
    <w:p w:rsidR="00110E23" w:rsidRDefault="00110E23" w:rsidP="00530FC8">
      <w:pPr>
        <w:ind w:right="-540"/>
      </w:pPr>
    </w:p>
    <w:p w:rsidR="00651385" w:rsidRPr="00651385" w:rsidRDefault="00651385" w:rsidP="00530FC8">
      <w:pPr>
        <w:keepLines/>
        <w:ind w:right="-547"/>
        <w:rPr>
          <w:szCs w:val="24"/>
        </w:rPr>
      </w:pPr>
      <w:r w:rsidRPr="00651385">
        <w:t>“</w:t>
      </w:r>
      <w:r w:rsidRPr="00651385">
        <w:rPr>
          <w:szCs w:val="24"/>
        </w:rPr>
        <w:t>Managing Contractual Breaches When Legal Enforcement May Not Be an Option</w:t>
      </w:r>
      <w:r>
        <w:rPr>
          <w:szCs w:val="24"/>
        </w:rPr>
        <w:t xml:space="preserve">,” with Jeff Johnson, </w:t>
      </w:r>
      <w:r w:rsidRPr="00110E23">
        <w:rPr>
          <w:i/>
          <w:szCs w:val="24"/>
        </w:rPr>
        <w:t>AMA Summer Educators’ Conference</w:t>
      </w:r>
      <w:r>
        <w:rPr>
          <w:szCs w:val="24"/>
        </w:rPr>
        <w:t xml:space="preserve"> (2011)</w:t>
      </w:r>
      <w:r w:rsidR="00683AD7">
        <w:rPr>
          <w:szCs w:val="24"/>
        </w:rPr>
        <w:t>.</w:t>
      </w:r>
    </w:p>
    <w:p w:rsidR="00651385" w:rsidRDefault="00651385" w:rsidP="00530FC8">
      <w:pPr>
        <w:keepLines/>
        <w:widowControl/>
      </w:pPr>
    </w:p>
    <w:p w:rsidR="00651385" w:rsidRDefault="00651385" w:rsidP="00530FC8">
      <w:pPr>
        <w:keepLines/>
        <w:widowControl/>
      </w:pPr>
      <w:r>
        <w:lastRenderedPageBreak/>
        <w:t>“</w:t>
      </w:r>
      <w:proofErr w:type="spellStart"/>
      <w:r>
        <w:t>Inte</w:t>
      </w:r>
      <w:r w:rsidR="00652634">
        <w:t>rfirm</w:t>
      </w:r>
      <w:proofErr w:type="spellEnd"/>
      <w:r w:rsidR="00652634">
        <w:t xml:space="preserve"> Knowledge Transfer in Co-</w:t>
      </w:r>
      <w:proofErr w:type="spellStart"/>
      <w:r w:rsidR="00652634">
        <w:t>O</w:t>
      </w:r>
      <w:r>
        <w:t>petitive</w:t>
      </w:r>
      <w:proofErr w:type="spellEnd"/>
      <w:r>
        <w:t xml:space="preserve"> Buyer-Seller Relationships: The Case of Plural Governance,” with </w:t>
      </w:r>
      <w:proofErr w:type="spellStart"/>
      <w:r>
        <w:t>Shipra</w:t>
      </w:r>
      <w:proofErr w:type="spellEnd"/>
      <w:r>
        <w:t xml:space="preserve"> Gupta, </w:t>
      </w:r>
      <w:r w:rsidRPr="00110E23">
        <w:rPr>
          <w:i/>
          <w:szCs w:val="24"/>
        </w:rPr>
        <w:t>AMA Summer Educators’ Conference</w:t>
      </w:r>
      <w:r>
        <w:rPr>
          <w:szCs w:val="24"/>
        </w:rPr>
        <w:t xml:space="preserve"> (2011)</w:t>
      </w:r>
      <w:r w:rsidR="00683AD7">
        <w:rPr>
          <w:szCs w:val="24"/>
        </w:rPr>
        <w:t>.</w:t>
      </w:r>
    </w:p>
    <w:p w:rsidR="00651385" w:rsidRDefault="00651385" w:rsidP="00530FC8">
      <w:pPr>
        <w:keepLines/>
        <w:widowControl/>
      </w:pPr>
    </w:p>
    <w:p w:rsidR="00356F8A" w:rsidRDefault="00356F8A" w:rsidP="00530FC8">
      <w:pPr>
        <w:keepLines/>
        <w:widowControl/>
      </w:pPr>
      <w:r>
        <w:t xml:space="preserve">"A Multi Source Assessment of Leadership Effectiveness by Industry Type," with G. Ronald Gilbert, Dana Farrow and Rich Callahan, </w:t>
      </w:r>
      <w:r w:rsidRPr="00356F8A">
        <w:rPr>
          <w:i/>
        </w:rPr>
        <w:t xml:space="preserve">Academy of Management Annual Meeting – San Antonio TX </w:t>
      </w:r>
      <w:r>
        <w:t>(2011)</w:t>
      </w:r>
      <w:r w:rsidR="00683AD7">
        <w:t>.</w:t>
      </w:r>
    </w:p>
    <w:p w:rsidR="00651385" w:rsidRDefault="00651385" w:rsidP="00530FC8">
      <w:pPr>
        <w:keepLines/>
        <w:widowControl/>
      </w:pPr>
    </w:p>
    <w:p w:rsidR="00651385" w:rsidRDefault="00651385" w:rsidP="00530FC8">
      <w:pPr>
        <w:rPr>
          <w:rFonts w:ascii="Arial" w:hAnsi="Arial" w:cs="Arial"/>
          <w:color w:val="000000"/>
          <w:sz w:val="20"/>
        </w:rPr>
      </w:pPr>
      <w:r>
        <w:t>“</w:t>
      </w:r>
      <w:hyperlink r:id="rId8" w:tgtFrame="_parent" w:history="1">
        <w:r w:rsidRPr="00651385">
          <w:rPr>
            <w:rStyle w:val="Hyperlink"/>
            <w:color w:val="000000"/>
            <w:szCs w:val="24"/>
            <w:u w:val="none"/>
          </w:rPr>
          <w:t>A Motley Pattern of Sales-Marketing Integration</w:t>
        </w:r>
      </w:hyperlink>
      <w:r>
        <w:rPr>
          <w:color w:val="000000"/>
          <w:szCs w:val="24"/>
        </w:rPr>
        <w:t xml:space="preserve">,” with Avinash </w:t>
      </w:r>
      <w:proofErr w:type="spellStart"/>
      <w:r>
        <w:rPr>
          <w:color w:val="000000"/>
          <w:szCs w:val="24"/>
        </w:rPr>
        <w:t>Malshe</w:t>
      </w:r>
      <w:proofErr w:type="spellEnd"/>
      <w:r>
        <w:rPr>
          <w:color w:val="000000"/>
          <w:szCs w:val="24"/>
        </w:rPr>
        <w:t xml:space="preserve"> and Michael Krush, </w:t>
      </w:r>
      <w:r w:rsidRPr="009346D6">
        <w:rPr>
          <w:i/>
          <w:color w:val="000000"/>
          <w:szCs w:val="24"/>
        </w:rPr>
        <w:t>Academy of Marketing Science World Marketing Conference</w:t>
      </w:r>
      <w:r w:rsidR="009346D6" w:rsidRPr="009346D6">
        <w:rPr>
          <w:i/>
          <w:color w:val="000000"/>
          <w:szCs w:val="24"/>
        </w:rPr>
        <w:t xml:space="preserve"> – Reims, France</w:t>
      </w:r>
      <w:r w:rsidR="009346D6">
        <w:rPr>
          <w:color w:val="000000"/>
          <w:szCs w:val="24"/>
        </w:rPr>
        <w:t xml:space="preserve"> (2011)</w:t>
      </w:r>
      <w:r w:rsidR="00683AD7">
        <w:rPr>
          <w:color w:val="000000"/>
          <w:szCs w:val="24"/>
        </w:rPr>
        <w:t>.</w:t>
      </w:r>
    </w:p>
    <w:p w:rsidR="00651385" w:rsidRDefault="00651385" w:rsidP="00530FC8">
      <w:pPr>
        <w:keepLines/>
        <w:widowControl/>
        <w:rPr>
          <w:szCs w:val="24"/>
        </w:rPr>
      </w:pPr>
    </w:p>
    <w:p w:rsidR="001814FE" w:rsidRDefault="001814FE" w:rsidP="00530FC8">
      <w:pPr>
        <w:keepLines/>
        <w:widowControl/>
        <w:rPr>
          <w:szCs w:val="24"/>
        </w:rPr>
      </w:pPr>
      <w:r w:rsidRPr="001814FE">
        <w:rPr>
          <w:szCs w:val="24"/>
        </w:rPr>
        <w:t xml:space="preserve"> “</w:t>
      </w:r>
      <w:r w:rsidRPr="001814FE">
        <w:t>Do Board Member Power Blocs Improve Firm Value and Management Effectiveness?</w:t>
      </w:r>
      <w:r>
        <w:rPr>
          <w:szCs w:val="24"/>
        </w:rPr>
        <w:t xml:space="preserve">” with Shannon Cummins, </w:t>
      </w:r>
      <w:r w:rsidRPr="001814FE">
        <w:rPr>
          <w:i/>
          <w:szCs w:val="24"/>
        </w:rPr>
        <w:t>AMA Summer Educators’ Conference</w:t>
      </w:r>
      <w:r>
        <w:rPr>
          <w:szCs w:val="24"/>
        </w:rPr>
        <w:t xml:space="preserve"> (2010).</w:t>
      </w:r>
    </w:p>
    <w:p w:rsidR="001814FE" w:rsidRDefault="001814FE" w:rsidP="00530FC8">
      <w:pPr>
        <w:rPr>
          <w:szCs w:val="24"/>
        </w:rPr>
      </w:pPr>
    </w:p>
    <w:p w:rsidR="00911C47" w:rsidRDefault="00911C47" w:rsidP="00A13E52">
      <w:pPr>
        <w:keepLines/>
        <w:rPr>
          <w:szCs w:val="24"/>
        </w:rPr>
      </w:pPr>
      <w:r w:rsidRPr="00911C47">
        <w:rPr>
          <w:szCs w:val="24"/>
        </w:rPr>
        <w:t xml:space="preserve">“How Managerial Insights </w:t>
      </w:r>
      <w:r w:rsidR="00046271">
        <w:rPr>
          <w:szCs w:val="24"/>
        </w:rPr>
        <w:t>Inform o</w:t>
      </w:r>
      <w:r w:rsidRPr="00911C47">
        <w:rPr>
          <w:szCs w:val="24"/>
        </w:rPr>
        <w:t>ur Notion of Sales-Marketing Integration</w:t>
      </w:r>
      <w:r>
        <w:rPr>
          <w:szCs w:val="24"/>
        </w:rPr>
        <w:t xml:space="preserve">,” with Avinash </w:t>
      </w:r>
      <w:proofErr w:type="spellStart"/>
      <w:r>
        <w:rPr>
          <w:szCs w:val="24"/>
        </w:rPr>
        <w:t>Malshe</w:t>
      </w:r>
      <w:proofErr w:type="spellEnd"/>
      <w:r>
        <w:rPr>
          <w:szCs w:val="24"/>
        </w:rPr>
        <w:t xml:space="preserve">, </w:t>
      </w:r>
      <w:r w:rsidRPr="002B5C67">
        <w:rPr>
          <w:i/>
          <w:szCs w:val="24"/>
        </w:rPr>
        <w:t>Third Biennial Conference in Sales Productivity</w:t>
      </w:r>
      <w:r>
        <w:rPr>
          <w:szCs w:val="24"/>
        </w:rPr>
        <w:t>, (2010).</w:t>
      </w:r>
    </w:p>
    <w:p w:rsidR="002B5C67" w:rsidRDefault="002B5C67" w:rsidP="00530FC8">
      <w:pPr>
        <w:rPr>
          <w:szCs w:val="24"/>
        </w:rPr>
      </w:pPr>
    </w:p>
    <w:p w:rsidR="002B5C67" w:rsidRDefault="002B5C67" w:rsidP="00530FC8">
      <w:pPr>
        <w:keepNext/>
        <w:widowControl/>
        <w:rPr>
          <w:szCs w:val="24"/>
        </w:rPr>
      </w:pPr>
      <w:r>
        <w:t>“</w:t>
      </w:r>
      <w:r w:rsidRPr="002B5C67">
        <w:t xml:space="preserve">The Forms of Sales Person Market Knowledge: </w:t>
      </w:r>
      <w:r>
        <w:t xml:space="preserve"> </w:t>
      </w:r>
      <w:r w:rsidRPr="002B5C67">
        <w:t>Their Differential Transmiss</w:t>
      </w:r>
      <w:r>
        <w:t>ion and Facilitating Conditions,” with Edward L.</w:t>
      </w:r>
      <w:r w:rsidR="00356F8A">
        <w:t xml:space="preserve"> </w:t>
      </w:r>
      <w:proofErr w:type="spellStart"/>
      <w:r>
        <w:t>Nowlin</w:t>
      </w:r>
      <w:proofErr w:type="spellEnd"/>
      <w:r>
        <w:t xml:space="preserve"> and Michael T.</w:t>
      </w:r>
      <w:r w:rsidR="00356F8A">
        <w:t xml:space="preserve"> </w:t>
      </w:r>
      <w:r>
        <w:t xml:space="preserve">Krush, </w:t>
      </w:r>
      <w:r w:rsidRPr="002B5C67">
        <w:rPr>
          <w:i/>
        </w:rPr>
        <w:t xml:space="preserve">National Conference in Sales Management </w:t>
      </w:r>
      <w:r>
        <w:t>(2010).</w:t>
      </w:r>
    </w:p>
    <w:p w:rsidR="00911C47" w:rsidRDefault="00911C47" w:rsidP="00530FC8">
      <w:pPr>
        <w:rPr>
          <w:szCs w:val="24"/>
        </w:rPr>
      </w:pPr>
    </w:p>
    <w:p w:rsidR="00911C47" w:rsidRPr="00911C47" w:rsidRDefault="00911C47" w:rsidP="00530FC8">
      <w:pPr>
        <w:rPr>
          <w:szCs w:val="24"/>
        </w:rPr>
      </w:pPr>
      <w:r>
        <w:rPr>
          <w:szCs w:val="24"/>
        </w:rPr>
        <w:t>“Do Board Member Pow</w:t>
      </w:r>
      <w:r w:rsidR="002C3459">
        <w:rPr>
          <w:szCs w:val="24"/>
        </w:rPr>
        <w:t>e</w:t>
      </w:r>
      <w:r>
        <w:rPr>
          <w:szCs w:val="24"/>
        </w:rPr>
        <w:t>r</w:t>
      </w:r>
      <w:r w:rsidR="00B02098">
        <w:rPr>
          <w:szCs w:val="24"/>
        </w:rPr>
        <w:t xml:space="preserve"> Blocs Enhance Firm Innovation?</w:t>
      </w:r>
      <w:r>
        <w:rPr>
          <w:szCs w:val="24"/>
        </w:rPr>
        <w:t xml:space="preserve">” with Shannon Cummins, </w:t>
      </w:r>
      <w:r w:rsidRPr="000C57BE">
        <w:rPr>
          <w:i/>
        </w:rPr>
        <w:t xml:space="preserve">AMA Winter Educator’s Conference </w:t>
      </w:r>
      <w:r w:rsidR="002B5C67">
        <w:t>(2010</w:t>
      </w:r>
      <w:r>
        <w:t>).</w:t>
      </w:r>
    </w:p>
    <w:p w:rsidR="00911C47" w:rsidRPr="00911C47" w:rsidRDefault="00911C47" w:rsidP="00530FC8">
      <w:pPr>
        <w:rPr>
          <w:szCs w:val="24"/>
        </w:rPr>
      </w:pPr>
    </w:p>
    <w:p w:rsidR="00F851BC" w:rsidRPr="00CE6FDD" w:rsidRDefault="00BD413C" w:rsidP="00315A70">
      <w:pPr>
        <w:widowControl/>
      </w:pPr>
      <w:r>
        <w:t>“</w:t>
      </w:r>
      <w:r w:rsidRPr="00BD413C">
        <w:t>A Nuanced Perspective of Sales Marketing Integration</w:t>
      </w:r>
      <w:r>
        <w:t xml:space="preserve">,” with Avinash </w:t>
      </w:r>
      <w:proofErr w:type="spellStart"/>
      <w:r>
        <w:t>Malshe</w:t>
      </w:r>
      <w:proofErr w:type="spellEnd"/>
      <w:r w:rsidR="00F851BC">
        <w:t xml:space="preserve">, </w:t>
      </w:r>
      <w:r w:rsidR="00F851BC" w:rsidRPr="0019508A">
        <w:rPr>
          <w:i/>
        </w:rPr>
        <w:t>3</w:t>
      </w:r>
      <w:r w:rsidR="00F851BC">
        <w:rPr>
          <w:i/>
        </w:rPr>
        <w:t>8</w:t>
      </w:r>
      <w:r w:rsidR="00F851BC" w:rsidRPr="0019508A">
        <w:rPr>
          <w:i/>
          <w:vertAlign w:val="superscript"/>
        </w:rPr>
        <w:t>th</w:t>
      </w:r>
      <w:r w:rsidR="00F851BC" w:rsidRPr="0019508A">
        <w:rPr>
          <w:i/>
        </w:rPr>
        <w:t xml:space="preserve"> EMAC Conference – </w:t>
      </w:r>
      <w:r w:rsidR="00F851BC">
        <w:rPr>
          <w:i/>
        </w:rPr>
        <w:t>Nantes, France</w:t>
      </w:r>
      <w:r w:rsidR="00F851BC">
        <w:t xml:space="preserve"> (2009).</w:t>
      </w:r>
    </w:p>
    <w:p w:rsidR="00BD413C" w:rsidRDefault="00BD413C" w:rsidP="00530FC8"/>
    <w:p w:rsidR="00BD413C" w:rsidRDefault="00BD413C" w:rsidP="00530FC8">
      <w:r>
        <w:t>“</w:t>
      </w:r>
      <w:r w:rsidRPr="00BD413C">
        <w:t>Marketing Strategy Implementation Failure: An Exp</w:t>
      </w:r>
      <w:r>
        <w:t>lorat</w:t>
      </w:r>
      <w:r w:rsidRPr="00BD413C">
        <w:t>ory Investigation through the Sales-marketing Interface Lens</w:t>
      </w:r>
      <w:r>
        <w:t xml:space="preserve">,” with Avinash </w:t>
      </w:r>
      <w:proofErr w:type="spellStart"/>
      <w:r>
        <w:t>Malshe</w:t>
      </w:r>
      <w:proofErr w:type="spellEnd"/>
      <w:r>
        <w:t xml:space="preserve">, </w:t>
      </w:r>
      <w:r w:rsidRPr="000C57BE">
        <w:rPr>
          <w:i/>
        </w:rPr>
        <w:t xml:space="preserve">AMA Winter Educator’s Conference </w:t>
      </w:r>
      <w:r>
        <w:t>(2009).</w:t>
      </w:r>
    </w:p>
    <w:p w:rsidR="00BD413C" w:rsidRDefault="00BD413C" w:rsidP="00530FC8"/>
    <w:p w:rsidR="00BD413C" w:rsidRDefault="00BD413C" w:rsidP="00530FC8">
      <w:r>
        <w:t>“</w:t>
      </w:r>
      <w:r w:rsidRPr="00BD413C">
        <w:t>Fostering Co-Operation Between Sales and Marketin</w:t>
      </w:r>
      <w:r>
        <w:t xml:space="preserve">g,” with Avinash </w:t>
      </w:r>
      <w:proofErr w:type="spellStart"/>
      <w:r>
        <w:t>Malshe</w:t>
      </w:r>
      <w:proofErr w:type="spellEnd"/>
      <w:r>
        <w:t xml:space="preserve">, </w:t>
      </w:r>
      <w:r w:rsidRPr="00C93AA4">
        <w:rPr>
          <w:i/>
        </w:rPr>
        <w:t>International Conference on Marketing Paradigms for Emerging Economies</w:t>
      </w:r>
      <w:r>
        <w:t xml:space="preserve"> –IIM Ahmedabad, India (2009).</w:t>
      </w:r>
    </w:p>
    <w:p w:rsidR="00BD413C" w:rsidRDefault="00BD413C" w:rsidP="00530FC8"/>
    <w:p w:rsidR="000C57BE" w:rsidRPr="000C57BE" w:rsidRDefault="000C57BE" w:rsidP="00530FC8">
      <w:r>
        <w:t>“</w:t>
      </w:r>
      <w:r w:rsidRPr="000C57BE">
        <w:t>Sales-Marketing Interface: Unraveling the Nuances of Integrating Mechanisms</w:t>
      </w:r>
      <w:r>
        <w:t xml:space="preserve">,” with Avinash </w:t>
      </w:r>
      <w:proofErr w:type="spellStart"/>
      <w:r>
        <w:t>Malshe</w:t>
      </w:r>
      <w:proofErr w:type="spellEnd"/>
      <w:r>
        <w:t xml:space="preserve">, </w:t>
      </w:r>
      <w:r w:rsidRPr="000C57BE">
        <w:rPr>
          <w:i/>
        </w:rPr>
        <w:t>MSI’s Second Biennial Conference on Enhancing Sales Productivity – Kiel Germany</w:t>
      </w:r>
      <w:r>
        <w:t xml:space="preserve"> (2008).</w:t>
      </w:r>
    </w:p>
    <w:p w:rsidR="000C57BE" w:rsidRPr="000C57BE" w:rsidRDefault="000C57BE" w:rsidP="00530FC8"/>
    <w:p w:rsidR="000C57BE" w:rsidRPr="000C57BE" w:rsidRDefault="000C57BE" w:rsidP="00530FC8">
      <w:r>
        <w:t>“</w:t>
      </w:r>
      <w:r w:rsidRPr="000C57BE">
        <w:t>Rocky Sales-Marketing Interface: An Exploratory Examination of Symptoms</w:t>
      </w:r>
      <w:r>
        <w:t xml:space="preserve">, Causes, Effects, and Remedies,” with Avinash </w:t>
      </w:r>
      <w:proofErr w:type="spellStart"/>
      <w:r>
        <w:t>Malshe</w:t>
      </w:r>
      <w:proofErr w:type="spellEnd"/>
      <w:r>
        <w:t xml:space="preserve">, </w:t>
      </w:r>
      <w:r w:rsidRPr="000C57BE">
        <w:rPr>
          <w:i/>
        </w:rPr>
        <w:t xml:space="preserve">AMA Winter Educator’s Conference </w:t>
      </w:r>
      <w:r>
        <w:t>(2008).</w:t>
      </w:r>
    </w:p>
    <w:p w:rsidR="000C57BE" w:rsidRDefault="000C57BE" w:rsidP="00530FC8">
      <w:pPr>
        <w:widowControl/>
      </w:pPr>
    </w:p>
    <w:p w:rsidR="00FA0867" w:rsidRDefault="00FA0867" w:rsidP="00530FC8">
      <w:pPr>
        <w:widowControl/>
      </w:pPr>
      <w:r>
        <w:t xml:space="preserve">"Conceptualizing the Notion of Jealousy in Marketing Relationships," with Mike Krush, </w:t>
      </w:r>
      <w:r>
        <w:rPr>
          <w:i/>
          <w:iCs/>
        </w:rPr>
        <w:t>AMA Summer Educators’ Conference</w:t>
      </w:r>
      <w:r w:rsidR="000C57BE">
        <w:rPr>
          <w:i/>
          <w:iCs/>
        </w:rPr>
        <w:t xml:space="preserve"> </w:t>
      </w:r>
      <w:r>
        <w:t>(2007).</w:t>
      </w:r>
    </w:p>
    <w:p w:rsidR="00FA0867" w:rsidRDefault="00FA0867" w:rsidP="00530FC8">
      <w:pPr>
        <w:widowControl/>
        <w:rPr>
          <w:rStyle w:val="Strong"/>
          <w:b w:val="0"/>
        </w:rPr>
      </w:pPr>
      <w:r>
        <w:t xml:space="preserve"> </w:t>
      </w:r>
    </w:p>
    <w:p w:rsidR="00FA0867" w:rsidRDefault="00FA0867" w:rsidP="00530FC8">
      <w:pPr>
        <w:widowControl/>
        <w:rPr>
          <w:rStyle w:val="Strong"/>
          <w:b w:val="0"/>
        </w:rPr>
      </w:pPr>
      <w:r>
        <w:rPr>
          <w:rStyle w:val="Strong"/>
          <w:b w:val="0"/>
        </w:rPr>
        <w:lastRenderedPageBreak/>
        <w:t>“</w:t>
      </w:r>
      <w:r w:rsidRPr="00FA0867">
        <w:rPr>
          <w:rStyle w:val="Strong"/>
          <w:b w:val="0"/>
        </w:rPr>
        <w:t>Analysis of Work Preferences among Business Majors: Enabling Students to Do Well In Their Careers</w:t>
      </w:r>
      <w:r>
        <w:rPr>
          <w:rStyle w:val="Strong"/>
          <w:b w:val="0"/>
        </w:rPr>
        <w:t xml:space="preserve">,” with G. Ronald Gilbert and Dana Farrow, </w:t>
      </w:r>
      <w:r w:rsidRPr="00FA0867">
        <w:rPr>
          <w:rStyle w:val="Strong"/>
          <w:b w:val="0"/>
          <w:i/>
        </w:rPr>
        <w:t xml:space="preserve">Academy of Management Conference – Philadelphia </w:t>
      </w:r>
      <w:r>
        <w:rPr>
          <w:rStyle w:val="Strong"/>
          <w:b w:val="0"/>
        </w:rPr>
        <w:t>(2007)</w:t>
      </w:r>
    </w:p>
    <w:p w:rsidR="00FA0867" w:rsidRPr="00FA0867" w:rsidRDefault="00FA0867" w:rsidP="00530FC8">
      <w:pPr>
        <w:widowControl/>
        <w:rPr>
          <w:b/>
        </w:rPr>
      </w:pPr>
    </w:p>
    <w:p w:rsidR="005D3C87" w:rsidRDefault="005D3C87" w:rsidP="00530FC8">
      <w:pPr>
        <w:widowControl/>
      </w:pPr>
      <w:r>
        <w:t xml:space="preserve">“Partnering to Learn in the Global Marketing Environment,” </w:t>
      </w:r>
      <w:r>
        <w:rPr>
          <w:i/>
        </w:rPr>
        <w:t>Academy of Marketing Science Conference - New Delhi</w:t>
      </w:r>
      <w:r>
        <w:t xml:space="preserve"> (2006).</w:t>
      </w:r>
    </w:p>
    <w:p w:rsidR="005D3C87" w:rsidRDefault="005D3C87" w:rsidP="00530FC8"/>
    <w:p w:rsidR="00CE6FDD" w:rsidRPr="00CE6FDD" w:rsidRDefault="00CE6FDD" w:rsidP="00530FC8">
      <w:r w:rsidRPr="00CE6FDD">
        <w:t>“Does Absorptive Capacity Improve Market Performance?</w:t>
      </w:r>
      <w:r w:rsidR="009024B1">
        <w:t xml:space="preserve">” with Avinash </w:t>
      </w:r>
      <w:proofErr w:type="spellStart"/>
      <w:r w:rsidR="009024B1">
        <w:t>Malshe</w:t>
      </w:r>
      <w:proofErr w:type="spellEnd"/>
      <w:r w:rsidR="009024B1">
        <w:t xml:space="preserve"> </w:t>
      </w:r>
      <w:r w:rsidRPr="0019508A">
        <w:rPr>
          <w:i/>
        </w:rPr>
        <w:t>3</w:t>
      </w:r>
      <w:r>
        <w:rPr>
          <w:i/>
        </w:rPr>
        <w:t>5</w:t>
      </w:r>
      <w:r w:rsidRPr="0019508A">
        <w:rPr>
          <w:i/>
          <w:vertAlign w:val="superscript"/>
        </w:rPr>
        <w:t>th</w:t>
      </w:r>
      <w:r w:rsidRPr="0019508A">
        <w:rPr>
          <w:i/>
        </w:rPr>
        <w:t xml:space="preserve"> EMAC Conference – </w:t>
      </w:r>
      <w:r>
        <w:rPr>
          <w:i/>
        </w:rPr>
        <w:t>Athens, Greece</w:t>
      </w:r>
      <w:r>
        <w:t xml:space="preserve"> (2006)</w:t>
      </w:r>
    </w:p>
    <w:p w:rsidR="00CE6FDD" w:rsidRDefault="00CE6FDD" w:rsidP="00530FC8">
      <w:pPr>
        <w:widowControl/>
      </w:pPr>
    </w:p>
    <w:p w:rsidR="0019508A" w:rsidRDefault="0019508A" w:rsidP="00530FC8">
      <w:pPr>
        <w:widowControl/>
      </w:pPr>
      <w:r>
        <w:t xml:space="preserve">“Can Embeddedness be used as a Governance Mechanism?” with Debra Dahab </w:t>
      </w:r>
      <w:r w:rsidRPr="0019508A">
        <w:rPr>
          <w:i/>
        </w:rPr>
        <w:t>34</w:t>
      </w:r>
      <w:r w:rsidRPr="0019508A">
        <w:rPr>
          <w:i/>
          <w:vertAlign w:val="superscript"/>
        </w:rPr>
        <w:t>th</w:t>
      </w:r>
      <w:r w:rsidRPr="0019508A">
        <w:rPr>
          <w:i/>
        </w:rPr>
        <w:t xml:space="preserve"> EMAC Conference – </w:t>
      </w:r>
      <w:smartTag w:uri="urn:schemas-microsoft-com:office:smarttags" w:element="place">
        <w:smartTag w:uri="urn:schemas-microsoft-com:office:smarttags" w:element="City">
          <w:r w:rsidRPr="0019508A">
            <w:rPr>
              <w:i/>
            </w:rPr>
            <w:t>Milan</w:t>
          </w:r>
        </w:smartTag>
        <w:r w:rsidR="00CE6FDD">
          <w:rPr>
            <w:i/>
          </w:rPr>
          <w:t>,</w:t>
        </w:r>
        <w:r w:rsidRPr="0019508A">
          <w:rPr>
            <w:i/>
          </w:rPr>
          <w:t xml:space="preserve"> </w:t>
        </w:r>
        <w:smartTag w:uri="urn:schemas-microsoft-com:office:smarttags" w:element="country-region">
          <w:r w:rsidRPr="0019508A">
            <w:rPr>
              <w:i/>
            </w:rPr>
            <w:t>Italy</w:t>
          </w:r>
        </w:smartTag>
      </w:smartTag>
      <w:r>
        <w:t xml:space="preserve"> (2005).</w:t>
      </w:r>
    </w:p>
    <w:p w:rsidR="00DE1DBD" w:rsidRDefault="00DE1DBD" w:rsidP="00530FC8">
      <w:pPr>
        <w:widowControl/>
      </w:pPr>
    </w:p>
    <w:p w:rsidR="00C93AA4" w:rsidRDefault="00C93AA4" w:rsidP="00530FC8">
      <w:pPr>
        <w:widowControl/>
      </w:pPr>
      <w:r>
        <w:t xml:space="preserve">“Organizational Learning and Knowledge Development in B2B Relationships: Comparison Between U.S. and India,” with Mike Tippins and </w:t>
      </w:r>
      <w:proofErr w:type="spellStart"/>
      <w:r>
        <w:t>Hema</w:t>
      </w:r>
      <w:proofErr w:type="spellEnd"/>
      <w:r>
        <w:t xml:space="preserve"> </w:t>
      </w:r>
      <w:proofErr w:type="spellStart"/>
      <w:r>
        <w:t>Santhanam</w:t>
      </w:r>
      <w:proofErr w:type="spellEnd"/>
      <w:r>
        <w:t xml:space="preserve">, </w:t>
      </w:r>
      <w:r w:rsidRPr="00C93AA4">
        <w:rPr>
          <w:i/>
        </w:rPr>
        <w:t>International Conference on Marketing Paradigms for Emerging Economies</w:t>
      </w:r>
      <w:r>
        <w:t xml:space="preserve"> –IIM Ahmedabad, India (2005).</w:t>
      </w:r>
    </w:p>
    <w:p w:rsidR="00C93AA4" w:rsidRDefault="00C93AA4" w:rsidP="00530FC8">
      <w:pPr>
        <w:widowControl/>
      </w:pPr>
    </w:p>
    <w:p w:rsidR="006233BA" w:rsidRDefault="006233BA" w:rsidP="00530FC8">
      <w:pPr>
        <w:widowControl/>
      </w:pPr>
      <w:r>
        <w:t xml:space="preserve">“The Role of Relational Knowledge Stores in </w:t>
      </w:r>
      <w:proofErr w:type="spellStart"/>
      <w:r>
        <w:t>Interfirm</w:t>
      </w:r>
      <w:proofErr w:type="spellEnd"/>
      <w:r>
        <w:t xml:space="preserve"> Relationship Management,” with Jean Johnson and Rajdeep Grewal, </w:t>
      </w:r>
      <w:r>
        <w:rPr>
          <w:i/>
          <w:iCs/>
        </w:rPr>
        <w:t>AMA Summer Educators’ Conference</w:t>
      </w:r>
      <w:r>
        <w:t xml:space="preserve"> (2003), special session presentation.</w:t>
      </w:r>
    </w:p>
    <w:p w:rsidR="006233BA" w:rsidRDefault="006233BA" w:rsidP="00530FC8">
      <w:pPr>
        <w:widowControl/>
      </w:pPr>
    </w:p>
    <w:p w:rsidR="006233BA" w:rsidRDefault="006233BA" w:rsidP="00530FC8">
      <w:pPr>
        <w:widowControl/>
      </w:pPr>
      <w:r>
        <w:t xml:space="preserve">“The Impact of Information Technology on Channel Relationship Quality: A Resource Based Perspective,” with Michael J. Tippins and </w:t>
      </w:r>
      <w:proofErr w:type="spellStart"/>
      <w:r>
        <w:t>Hema</w:t>
      </w:r>
      <w:proofErr w:type="spellEnd"/>
      <w:r>
        <w:t xml:space="preserve"> </w:t>
      </w:r>
      <w:proofErr w:type="spellStart"/>
      <w:r>
        <w:t>Santhanam</w:t>
      </w:r>
      <w:proofErr w:type="spellEnd"/>
      <w:r>
        <w:t xml:space="preserve">, </w:t>
      </w:r>
      <w:r>
        <w:rPr>
          <w:i/>
          <w:iCs/>
        </w:rPr>
        <w:t>AMA Summer Educators’ Conference</w:t>
      </w:r>
      <w:r>
        <w:t xml:space="preserve"> (2003).</w:t>
      </w:r>
    </w:p>
    <w:p w:rsidR="006233BA" w:rsidRDefault="006233BA" w:rsidP="00530FC8">
      <w:pPr>
        <w:pStyle w:val="EndnoteText"/>
        <w:widowControl/>
      </w:pPr>
    </w:p>
    <w:p w:rsidR="006233BA" w:rsidRDefault="006233BA" w:rsidP="00530FC8">
      <w:pPr>
        <w:widowControl/>
      </w:pPr>
      <w:r>
        <w:t xml:space="preserve">“Relational Learning and Firm Performance,” with Michael J. Tippins </w:t>
      </w:r>
      <w:r>
        <w:rPr>
          <w:i/>
          <w:iCs/>
        </w:rPr>
        <w:t>32</w:t>
      </w:r>
      <w:r>
        <w:rPr>
          <w:i/>
          <w:iCs/>
          <w:vertAlign w:val="superscript"/>
        </w:rPr>
        <w:t>nd</w:t>
      </w:r>
      <w:r>
        <w:rPr>
          <w:i/>
          <w:iCs/>
        </w:rPr>
        <w:t xml:space="preserve"> EMAC Conference – </w:t>
      </w:r>
      <w:smartTag w:uri="urn:schemas-microsoft-com:office:smarttags" w:element="place">
        <w:smartTag w:uri="urn:schemas-microsoft-com:office:smarttags" w:element="City">
          <w:r>
            <w:rPr>
              <w:i/>
              <w:iCs/>
            </w:rPr>
            <w:t>Glasgow</w:t>
          </w:r>
        </w:smartTag>
        <w:r w:rsidR="00277B89">
          <w:rPr>
            <w:i/>
            <w:iCs/>
          </w:rPr>
          <w:t>,</w:t>
        </w:r>
        <w:r w:rsidR="0019508A">
          <w:rPr>
            <w:i/>
            <w:iCs/>
          </w:rPr>
          <w:t xml:space="preserve"> </w:t>
        </w:r>
        <w:smartTag w:uri="urn:schemas-microsoft-com:office:smarttags" w:element="country-region">
          <w:r w:rsidR="0019508A">
            <w:rPr>
              <w:i/>
              <w:iCs/>
            </w:rPr>
            <w:t>Scotland</w:t>
          </w:r>
        </w:smartTag>
      </w:smartTag>
      <w:r>
        <w:t xml:space="preserve"> (2003).</w:t>
      </w:r>
    </w:p>
    <w:p w:rsidR="006233BA" w:rsidRDefault="006233BA" w:rsidP="00530FC8">
      <w:pPr>
        <w:widowControl/>
      </w:pPr>
    </w:p>
    <w:p w:rsidR="006233BA" w:rsidRDefault="002C4EBC" w:rsidP="00530FC8">
      <w:pPr>
        <w:widowControl/>
      </w:pPr>
      <w:r>
        <w:t>"</w:t>
      </w:r>
      <w:r w:rsidR="006233BA">
        <w:t xml:space="preserve">The Role of Organizational Learning in </w:t>
      </w:r>
      <w:proofErr w:type="spellStart"/>
      <w:r w:rsidR="006233BA">
        <w:t>Interfirm</w:t>
      </w:r>
      <w:proofErr w:type="spellEnd"/>
      <w:r w:rsidR="006233BA">
        <w:t xml:space="preserve"> Relationships," </w:t>
      </w:r>
      <w:smartTag w:uri="urn:schemas-microsoft-com:office:smarttags" w:element="place">
        <w:smartTag w:uri="urn:schemas-microsoft-com:office:smarttags" w:element="PlaceType">
          <w:r w:rsidR="006233BA">
            <w:rPr>
              <w:i/>
            </w:rPr>
            <w:t>Academy</w:t>
          </w:r>
        </w:smartTag>
        <w:r w:rsidR="006233BA">
          <w:rPr>
            <w:i/>
          </w:rPr>
          <w:t xml:space="preserve"> of </w:t>
        </w:r>
        <w:smartTag w:uri="urn:schemas-microsoft-com:office:smarttags" w:element="PlaceName">
          <w:r w:rsidR="006233BA">
            <w:rPr>
              <w:i/>
            </w:rPr>
            <w:t>Marketing</w:t>
          </w:r>
        </w:smartTag>
      </w:smartTag>
      <w:r w:rsidR="006233BA">
        <w:rPr>
          <w:i/>
        </w:rPr>
        <w:t xml:space="preserve"> Science Conference - </w:t>
      </w:r>
      <w:smartTag w:uri="urn:schemas-microsoft-com:office:smarttags" w:element="City">
        <w:smartTag w:uri="urn:schemas-microsoft-com:office:smarttags" w:element="place">
          <w:r w:rsidR="006233BA">
            <w:rPr>
              <w:i/>
            </w:rPr>
            <w:t>New Delhi</w:t>
          </w:r>
        </w:smartTag>
      </w:smartTag>
      <w:r w:rsidR="006233BA">
        <w:t xml:space="preserve"> (2001).</w:t>
      </w:r>
    </w:p>
    <w:p w:rsidR="006233BA" w:rsidRDefault="006233BA" w:rsidP="00530FC8">
      <w:pPr>
        <w:widowControl/>
      </w:pPr>
    </w:p>
    <w:p w:rsidR="006233BA" w:rsidRDefault="006233BA" w:rsidP="00530FC8">
      <w:pPr>
        <w:widowControl/>
      </w:pPr>
      <w:r>
        <w:t xml:space="preserve">"Learning to Partner: The Role of Organizational Learning in Building Trust and Commitment," with Jean Johnson, </w:t>
      </w:r>
      <w:r>
        <w:rPr>
          <w:i/>
        </w:rPr>
        <w:t>30</w:t>
      </w:r>
      <w:r>
        <w:rPr>
          <w:i/>
          <w:vertAlign w:val="superscript"/>
        </w:rPr>
        <w:t>th</w:t>
      </w:r>
      <w:r>
        <w:rPr>
          <w:i/>
        </w:rPr>
        <w:t xml:space="preserve"> EMAC Conference – </w:t>
      </w:r>
      <w:smartTag w:uri="urn:schemas-microsoft-com:office:smarttags" w:element="City">
        <w:smartTag w:uri="urn:schemas-microsoft-com:office:smarttags" w:element="place">
          <w:r>
            <w:rPr>
              <w:i/>
            </w:rPr>
            <w:t>Bergen</w:t>
          </w:r>
        </w:smartTag>
      </w:smartTag>
      <w:r>
        <w:rPr>
          <w:i/>
        </w:rPr>
        <w:t xml:space="preserve"> </w:t>
      </w:r>
      <w:smartTag w:uri="urn:schemas-microsoft-com:office:smarttags" w:element="country-region">
        <w:smartTag w:uri="urn:schemas-microsoft-com:office:smarttags" w:element="place">
          <w:r>
            <w:rPr>
              <w:i/>
            </w:rPr>
            <w:t>Norway</w:t>
          </w:r>
        </w:smartTag>
      </w:smartTag>
      <w:r>
        <w:t xml:space="preserve"> (2001).</w:t>
      </w:r>
    </w:p>
    <w:p w:rsidR="006233BA" w:rsidRDefault="006233BA" w:rsidP="00530FC8">
      <w:pPr>
        <w:widowControl/>
      </w:pPr>
    </w:p>
    <w:p w:rsidR="006233BA" w:rsidRDefault="006233BA" w:rsidP="00530FC8">
      <w:pPr>
        <w:widowControl/>
      </w:pPr>
      <w:r>
        <w:t xml:space="preserve">“Firm Predispositions and </w:t>
      </w:r>
      <w:proofErr w:type="spellStart"/>
      <w:r>
        <w:t>Interfirm</w:t>
      </w:r>
      <w:proofErr w:type="spellEnd"/>
      <w:r>
        <w:t xml:space="preserve"> Relationships” with Jean Johnson, </w:t>
      </w:r>
      <w:r>
        <w:rPr>
          <w:i/>
        </w:rPr>
        <w:t>29</w:t>
      </w:r>
      <w:r>
        <w:rPr>
          <w:i/>
          <w:vertAlign w:val="superscript"/>
        </w:rPr>
        <w:t>th</w:t>
      </w:r>
      <w:r>
        <w:rPr>
          <w:i/>
        </w:rPr>
        <w:t xml:space="preserve"> EMAC Conference – </w:t>
      </w:r>
      <w:smartTag w:uri="urn:schemas-microsoft-com:office:smarttags" w:element="City">
        <w:smartTag w:uri="urn:schemas-microsoft-com:office:smarttags" w:element="place">
          <w:r>
            <w:rPr>
              <w:i/>
            </w:rPr>
            <w:t>Rotterda</w:t>
          </w:r>
          <w:r w:rsidR="00277B89">
            <w:rPr>
              <w:i/>
            </w:rPr>
            <w:t>m</w:t>
          </w:r>
        </w:smartTag>
      </w:smartTag>
      <w:r w:rsidR="00277B89">
        <w:rPr>
          <w:i/>
        </w:rPr>
        <w:t xml:space="preserve">, The </w:t>
      </w:r>
      <w:smartTag w:uri="urn:schemas-microsoft-com:office:smarttags" w:element="country-region">
        <w:smartTag w:uri="urn:schemas-microsoft-com:office:smarttags" w:element="place">
          <w:r w:rsidR="00277B89">
            <w:rPr>
              <w:i/>
            </w:rPr>
            <w:t>Netherlands</w:t>
          </w:r>
        </w:smartTag>
      </w:smartTag>
      <w:r>
        <w:t xml:space="preserve"> (2000).</w:t>
      </w:r>
    </w:p>
    <w:p w:rsidR="006233BA" w:rsidRDefault="006233BA" w:rsidP="00530FC8">
      <w:pPr>
        <w:widowControl/>
      </w:pPr>
    </w:p>
    <w:p w:rsidR="006233BA" w:rsidRDefault="006233BA" w:rsidP="00530FC8">
      <w:pPr>
        <w:widowControl/>
      </w:pPr>
      <w:r>
        <w:t xml:space="preserve">“The Role of </w:t>
      </w:r>
      <w:proofErr w:type="spellStart"/>
      <w:r>
        <w:t>Precontractual</w:t>
      </w:r>
      <w:proofErr w:type="spellEnd"/>
      <w:r>
        <w:t xml:space="preserve"> Trust in “First Time” Supplier Selection,” with Ahmet Ekici, </w:t>
      </w:r>
      <w:r>
        <w:rPr>
          <w:i/>
        </w:rPr>
        <w:t>AMA Winter Educators’ Conference</w:t>
      </w:r>
      <w:r>
        <w:t xml:space="preserve"> (2000).</w:t>
      </w:r>
    </w:p>
    <w:p w:rsidR="006233BA" w:rsidRDefault="006233BA" w:rsidP="00530FC8">
      <w:pPr>
        <w:pStyle w:val="Footer"/>
        <w:widowControl/>
        <w:tabs>
          <w:tab w:val="clear" w:pos="4320"/>
          <w:tab w:val="clear" w:pos="8640"/>
        </w:tabs>
      </w:pPr>
      <w:r>
        <w:t xml:space="preserve"> </w:t>
      </w:r>
    </w:p>
    <w:p w:rsidR="006233BA" w:rsidRDefault="006233BA" w:rsidP="00530FC8">
      <w:pPr>
        <w:widowControl/>
      </w:pPr>
      <w:r>
        <w:t xml:space="preserve">“The Interaction of Information Technology and Organizational Learning: The Implications of Achieving IT Competency on Learning Processes,” with Michael J. Tippins, </w:t>
      </w:r>
      <w:r>
        <w:rPr>
          <w:i/>
        </w:rPr>
        <w:t>A</w:t>
      </w:r>
      <w:r w:rsidR="00277B89">
        <w:rPr>
          <w:i/>
        </w:rPr>
        <w:t>MA Winter Educators’ Conference</w:t>
      </w:r>
      <w:r>
        <w:rPr>
          <w:i/>
        </w:rPr>
        <w:t xml:space="preserve"> </w:t>
      </w:r>
      <w:r>
        <w:t xml:space="preserve">(1999). </w:t>
      </w:r>
    </w:p>
    <w:p w:rsidR="006233BA" w:rsidRDefault="006233BA" w:rsidP="00530FC8">
      <w:pPr>
        <w:pStyle w:val="Footer"/>
        <w:widowControl/>
        <w:tabs>
          <w:tab w:val="clear" w:pos="4320"/>
          <w:tab w:val="clear" w:pos="8640"/>
        </w:tabs>
      </w:pPr>
    </w:p>
    <w:p w:rsidR="006233BA" w:rsidRDefault="006233BA" w:rsidP="00530FC8">
      <w:pPr>
        <w:widowControl/>
      </w:pPr>
      <w:r>
        <w:t xml:space="preserve">"Why do Firms Partner with their Customers," </w:t>
      </w:r>
      <w:r>
        <w:rPr>
          <w:i/>
        </w:rPr>
        <w:t>Academy of Marketing Science Conference - New Delhi</w:t>
      </w:r>
      <w:r>
        <w:t xml:space="preserve"> (1998)</w:t>
      </w:r>
    </w:p>
    <w:p w:rsidR="006233BA" w:rsidRDefault="006233BA" w:rsidP="00530FC8">
      <w:pPr>
        <w:widowControl/>
      </w:pPr>
    </w:p>
    <w:p w:rsidR="006233BA" w:rsidRDefault="006233BA" w:rsidP="00530FC8">
      <w:pPr>
        <w:widowControl/>
      </w:pPr>
      <w:r>
        <w:t xml:space="preserve"> “Social Relationships in a Transitional Economy Over Time: Does Market Development Change Embeddedness?” with Debra Dahab, </w:t>
      </w:r>
      <w:proofErr w:type="spellStart"/>
      <w:r>
        <w:t>Andras</w:t>
      </w:r>
      <w:proofErr w:type="spellEnd"/>
      <w:r>
        <w:t xml:space="preserve"> Bauer, </w:t>
      </w:r>
      <w:proofErr w:type="spellStart"/>
      <w:r>
        <w:t>Zsofia</w:t>
      </w:r>
      <w:proofErr w:type="spellEnd"/>
      <w:r>
        <w:t xml:space="preserve"> </w:t>
      </w:r>
      <w:proofErr w:type="spellStart"/>
      <w:r>
        <w:t>Kenesei</w:t>
      </w:r>
      <w:proofErr w:type="spellEnd"/>
      <w:r>
        <w:t xml:space="preserve">, and James W. Gentry, </w:t>
      </w:r>
      <w:r>
        <w:rPr>
          <w:i/>
        </w:rPr>
        <w:t xml:space="preserve">27th EMAC Conference </w:t>
      </w:r>
      <w:r w:rsidR="00277B89">
        <w:rPr>
          <w:i/>
        </w:rPr>
        <w:t>–</w:t>
      </w:r>
      <w:r>
        <w:rPr>
          <w:i/>
        </w:rPr>
        <w:t xml:space="preserve"> Stockholm</w:t>
      </w:r>
      <w:r w:rsidR="00277B89">
        <w:rPr>
          <w:i/>
        </w:rPr>
        <w:t>, Sweden</w:t>
      </w:r>
      <w:r>
        <w:t xml:space="preserve"> (1998).</w:t>
      </w:r>
    </w:p>
    <w:p w:rsidR="006233BA" w:rsidRDefault="006233BA" w:rsidP="00530FC8">
      <w:pPr>
        <w:widowControl/>
        <w:ind w:left="1440" w:hanging="720"/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Learning to Partner in Marketing </w:t>
      </w:r>
      <w:proofErr w:type="spellStart"/>
      <w:r>
        <w:t>Interfirm</w:t>
      </w:r>
      <w:proofErr w:type="spellEnd"/>
      <w:r>
        <w:t xml:space="preserve"> Relationships: A Propositional Inventory of Antecedents and Outcomes,” with Jean Johnson, </w:t>
      </w:r>
      <w:r>
        <w:rPr>
          <w:i/>
        </w:rPr>
        <w:t xml:space="preserve">AMA Winter Educators’ Conference </w:t>
      </w:r>
      <w:r>
        <w:t>(1998), special session presentation</w:t>
      </w:r>
      <w:r>
        <w:rPr>
          <w:i/>
        </w:rPr>
        <w:t>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Measuring the Nature of Retailer-Supplier Embedd</w:t>
      </w:r>
      <w:r w:rsidR="0019508A">
        <w:t>edness: Differences in Meaning a</w:t>
      </w:r>
      <w:r>
        <w:t xml:space="preserve">cross Cultures,” with Debra J. Dahab and James W. Gentry, </w:t>
      </w:r>
      <w:r>
        <w:rPr>
          <w:i/>
        </w:rPr>
        <w:t xml:space="preserve">AMA Summer Educators' Conference, </w:t>
      </w:r>
      <w:r>
        <w:t>(1997)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“Factors Influencing the Adoption an</w:t>
      </w:r>
      <w:r w:rsidR="0019508A">
        <w:t>d Implementation of Technology w</w:t>
      </w:r>
      <w:r>
        <w:t xml:space="preserve">ithin Organizations,” with </w:t>
      </w:r>
      <w:proofErr w:type="spellStart"/>
      <w:r>
        <w:t>Madhavan</w:t>
      </w:r>
      <w:proofErr w:type="spellEnd"/>
      <w:r>
        <w:t xml:space="preserve"> </w:t>
      </w:r>
      <w:proofErr w:type="spellStart"/>
      <w:r>
        <w:t>Parthasarathy</w:t>
      </w:r>
      <w:proofErr w:type="spellEnd"/>
      <w:r>
        <w:t xml:space="preserve">, </w:t>
      </w:r>
      <w:smartTag w:uri="urn:schemas-microsoft-com:office:smarttags" w:element="place">
        <w:smartTag w:uri="urn:schemas-microsoft-com:office:smarttags" w:element="PlaceType">
          <w:r>
            <w:rPr>
              <w:i/>
            </w:rPr>
            <w:t>Academy</w:t>
          </w:r>
        </w:smartTag>
        <w:r>
          <w:rPr>
            <w:i/>
          </w:rPr>
          <w:t xml:space="preserve"> of </w:t>
        </w:r>
        <w:smartTag w:uri="urn:schemas-microsoft-com:office:smarttags" w:element="PlaceName">
          <w:r>
            <w:rPr>
              <w:i/>
            </w:rPr>
            <w:t>Marketing</w:t>
          </w:r>
        </w:smartTag>
      </w:smartTag>
      <w:r>
        <w:rPr>
          <w:i/>
        </w:rPr>
        <w:t xml:space="preserve"> Science Conference</w:t>
      </w:r>
      <w:r>
        <w:t>, (1997)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Relationship Marketing: Some Determinants of Relationship Marketing From the Seller's Perspective," </w:t>
      </w:r>
      <w:r>
        <w:rPr>
          <w:i/>
        </w:rPr>
        <w:t>AMA Summer Educators' Conference</w:t>
      </w:r>
      <w:r>
        <w:t>, (1994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Prior Experiences and Their Impact on Central and Eastern European Responses to Marketing Communications: An Innovation and Adoption Models Perspective," with Carl Witte, </w:t>
      </w:r>
      <w:r>
        <w:rPr>
          <w:i/>
        </w:rPr>
        <w:t>AMA Summer Educators' Conference</w:t>
      </w:r>
      <w:r>
        <w:t>, (1994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Building Relationships with Customers:  Some Critical Factors”, with Mary Martin, </w:t>
      </w:r>
      <w:r>
        <w:rPr>
          <w:i/>
        </w:rPr>
        <w:t>AMA Summer Educators’ Conference</w:t>
      </w:r>
      <w:r>
        <w:t>, (1993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The Effects of Organizational and Environmental Variables on Role Perceptions and Job Satisfaction of Salespeople,” </w:t>
      </w:r>
      <w:r>
        <w:rPr>
          <w:i/>
        </w:rPr>
        <w:t>AMA Summer Educators’ Conference</w:t>
      </w:r>
      <w:r>
        <w:t>, (1992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“Acculturation Level:  Between Home and Host, or at an Extreme,” with </w:t>
      </w:r>
      <w:proofErr w:type="spellStart"/>
      <w:r>
        <w:t>Sunkyu</w:t>
      </w:r>
      <w:proofErr w:type="spellEnd"/>
      <w:r>
        <w:t xml:space="preserve"> Jun, James W. Gentry, and Jill </w:t>
      </w:r>
      <w:proofErr w:type="spellStart"/>
      <w:r>
        <w:t>Karpisek</w:t>
      </w:r>
      <w:proofErr w:type="spellEnd"/>
      <w:r>
        <w:t xml:space="preserve">, </w:t>
      </w:r>
      <w:r>
        <w:rPr>
          <w:i/>
        </w:rPr>
        <w:t>Annual Meeting of the Society for Cross-Cultural Research</w:t>
      </w:r>
      <w:r>
        <w:t>, (1992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Sharing a Sales Force Among Multiple Product Lines: A Propositional Inventory of the Antecedents and Outcomes," with Daniel C. Smith, and Neil M. Ford, </w:t>
      </w:r>
      <w:r>
        <w:rPr>
          <w:i/>
        </w:rPr>
        <w:t>AMA Summer Educators' Conference</w:t>
      </w:r>
      <w:r>
        <w:t>, (1991).</w:t>
      </w: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In Search of Synergy:  The Sales and Cost Effects of Sharing a Sales Force Among Multiple Product Lines," with Daniel C. Smith, </w:t>
      </w:r>
      <w:r>
        <w:rPr>
          <w:i/>
        </w:rPr>
        <w:t>AMA Summer Educators' Conference</w:t>
      </w:r>
      <w:r>
        <w:t>, (1990).</w:t>
      </w:r>
    </w:p>
    <w:p w:rsidR="003D6BB9" w:rsidRDefault="003D6BB9" w:rsidP="00530FC8">
      <w:pPr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13294B" w:rsidRDefault="0013294B" w:rsidP="00530FC8">
      <w:pPr>
        <w:keepLines/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933B81" w:rsidRDefault="00933B81" w:rsidP="00530FC8">
      <w:pPr>
        <w:keepLines/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lastRenderedPageBreak/>
        <w:t>BOOK CHAPTERS</w:t>
      </w:r>
    </w:p>
    <w:p w:rsidR="00933B81" w:rsidRDefault="00933B81" w:rsidP="00530FC8">
      <w:pPr>
        <w:keepLines/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0D2791" w:rsidRDefault="00933B81" w:rsidP="00933B81">
      <w:pPr>
        <w:keepLines/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 w:rsidRPr="00933B81">
        <w:t>Sohi, Ravipreet S. and</w:t>
      </w:r>
      <w:r>
        <w:t xml:space="preserve"> A. Lynne Phillips,</w:t>
      </w:r>
      <w:r>
        <w:rPr>
          <w:i/>
        </w:rPr>
        <w:t xml:space="preserve"> </w:t>
      </w:r>
      <w:r w:rsidRPr="00933B81">
        <w:rPr>
          <w:i/>
        </w:rPr>
        <w:t>Organizational Learning and Inter-Organizational Knowledge Transfer</w:t>
      </w:r>
      <w:r>
        <w:rPr>
          <w:i/>
        </w:rPr>
        <w:t xml:space="preserve">, </w:t>
      </w:r>
      <w:r>
        <w:t>in Handbook of Marketing Channels, Rajiv Dant and Chuck Ingene (eds.), Edward Elgar Publishing</w:t>
      </w:r>
      <w:r w:rsidR="00316908">
        <w:t xml:space="preserve"> (Forthcoming)</w:t>
      </w:r>
      <w:r>
        <w:t>.</w:t>
      </w:r>
    </w:p>
    <w:p w:rsidR="0013294B" w:rsidRDefault="0013294B" w:rsidP="0013294B">
      <w:pPr>
        <w:widowControl/>
        <w:rPr>
          <w:b/>
        </w:rPr>
      </w:pPr>
    </w:p>
    <w:p w:rsidR="006233BA" w:rsidRDefault="006233BA" w:rsidP="0013294B">
      <w:pPr>
        <w:widowControl/>
        <w:jc w:val="center"/>
        <w:rPr>
          <w:b/>
        </w:rPr>
      </w:pPr>
      <w:r>
        <w:rPr>
          <w:b/>
        </w:rPr>
        <w:t>INVITED PAPER PRESENTATIONS</w:t>
      </w:r>
    </w:p>
    <w:p w:rsidR="000A4695" w:rsidRDefault="000A4695" w:rsidP="00A54BAB">
      <w:pPr>
        <w:keepLines/>
        <w:widowControl/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</w:p>
    <w:p w:rsidR="006233BA" w:rsidRDefault="006233BA" w:rsidP="00A54BAB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"Is Your Supply-Chain Right for Your Product?" a keynote presentation made at the annual joint meeting of the Lincoln Chapters of the Association of Purchasing and Inventory Control Managers, and the Society of Manufacturing Engineers (1999).</w:t>
      </w:r>
    </w:p>
    <w:p w:rsidR="006233BA" w:rsidRDefault="006233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 xml:space="preserve">"The Influence of Program-Commercial Mood Congruency on the Effectiveness of Television Commercials", paper presented at </w:t>
      </w:r>
      <w:r>
        <w:rPr>
          <w:i/>
        </w:rPr>
        <w:t>19th Albert Haring Symposium</w:t>
      </w:r>
      <w:r>
        <w:t xml:space="preserve"> at </w:t>
      </w:r>
      <w:smartTag w:uri="urn:schemas-microsoft-com:office:smarttags" w:element="place">
        <w:smartTag w:uri="urn:schemas-microsoft-com:office:smarttags" w:element="City">
          <w:r>
            <w:t>Bloomington</w:t>
          </w:r>
        </w:smartTag>
        <w:r>
          <w:t xml:space="preserve">, </w:t>
        </w:r>
        <w:smartTag w:uri="urn:schemas-microsoft-com:office:smarttags" w:element="State">
          <w:r>
            <w:t>Indiana</w:t>
          </w:r>
        </w:smartTag>
      </w:smartTag>
      <w:r>
        <w:t>, (1989).</w:t>
      </w:r>
    </w:p>
    <w:p w:rsidR="000A4695" w:rsidRDefault="000A4695" w:rsidP="00530FC8">
      <w:pPr>
        <w:keepLines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6233BA" w:rsidP="00E82BF4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  <w:jc w:val="center"/>
        <w:rPr>
          <w:b/>
        </w:rPr>
      </w:pPr>
      <w:r>
        <w:rPr>
          <w:b/>
        </w:rPr>
        <w:t xml:space="preserve">RESEARCH FELLOWSHIPS </w:t>
      </w:r>
      <w:smartTag w:uri="urn:schemas-microsoft-com:office:smarttags" w:element="stockticker">
        <w:r>
          <w:rPr>
            <w:b/>
          </w:rPr>
          <w:t>AND</w:t>
        </w:r>
      </w:smartTag>
      <w:r>
        <w:rPr>
          <w:b/>
        </w:rPr>
        <w:t xml:space="preserve"> GRANTS</w:t>
      </w:r>
    </w:p>
    <w:p w:rsidR="00A069A3" w:rsidRDefault="00A069A3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– Ethic</w:t>
      </w:r>
      <w:r w:rsidR="00326F95">
        <w:t xml:space="preserve">s Foundation Grant, $2000, 2007 – </w:t>
      </w:r>
      <w:r>
        <w:t>2008.</w:t>
      </w:r>
    </w:p>
    <w:p w:rsidR="00A665DD" w:rsidRDefault="00A665DD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 xml:space="preserve">Seacrest Summer Research Fellowship, $10,000 – 2006 </w:t>
      </w:r>
    </w:p>
    <w:p w:rsidR="009B3283" w:rsidRDefault="009B3283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- Layman Fun</w:t>
      </w:r>
      <w:r w:rsidR="00326F95">
        <w:t xml:space="preserve">d Research Grant, $10,000, 2004 – </w:t>
      </w:r>
      <w:r>
        <w:t>2005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NSF EPSCOR Funding (Co-Investig</w:t>
      </w:r>
      <w:r w:rsidR="00326F95">
        <w:t xml:space="preserve">ator), $79,879, 2001 – </w:t>
      </w:r>
      <w:r>
        <w:t>2002.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– Ethic</w:t>
      </w:r>
      <w:r w:rsidR="00326F95">
        <w:t xml:space="preserve">s Foundation Grant, $2000, 2000 – </w:t>
      </w:r>
      <w:r>
        <w:t>2001.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– Ethic</w:t>
      </w:r>
      <w:r w:rsidR="00326F95">
        <w:t xml:space="preserve">s Foundation Grant, $1000, 1999 – </w:t>
      </w:r>
      <w:r>
        <w:t>2000.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College of Business Administration’s Summer Res</w:t>
      </w:r>
      <w:r w:rsidR="009A349E">
        <w:t xml:space="preserve">earch Fellowships – 1992, 1993, </w:t>
      </w:r>
      <w:r>
        <w:t>1997.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bookmarkStart w:id="0" w:name="OLE_LINK1"/>
      <w:r>
        <w:t>University of Nebraska - Layman F</w:t>
      </w:r>
      <w:r w:rsidR="00326F95">
        <w:t xml:space="preserve">und Research Grant, $7500, 1997 – </w:t>
      </w:r>
      <w:r>
        <w:t>1998</w:t>
      </w:r>
      <w:bookmarkEnd w:id="0"/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- Layman F</w:t>
      </w:r>
      <w:r w:rsidR="00326F95">
        <w:t xml:space="preserve">und Research Grant, $7500, 1996 – </w:t>
      </w:r>
      <w:r>
        <w:t>1997</w:t>
      </w:r>
    </w:p>
    <w:p w:rsidR="006233BA" w:rsidRDefault="006233BA" w:rsidP="00E82BF4">
      <w:pPr>
        <w:widowControl/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University of Nebraska - Layman F</w:t>
      </w:r>
      <w:r w:rsidR="00326F95">
        <w:t xml:space="preserve">und Research Grant, $5000, 1995 – </w:t>
      </w:r>
      <w:r>
        <w:t>1996</w:t>
      </w:r>
    </w:p>
    <w:p w:rsidR="006233BA" w:rsidRDefault="006233BA" w:rsidP="00E82BF4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  <w:jc w:val="center"/>
        <w:rPr>
          <w:b/>
        </w:rPr>
      </w:pPr>
      <w:r>
        <w:rPr>
          <w:b/>
        </w:rPr>
        <w:t>EDITORIAL BOARDS</w:t>
      </w:r>
    </w:p>
    <w:p w:rsidR="005E3B36" w:rsidRDefault="005E3B36" w:rsidP="00E82BF4">
      <w:pPr>
        <w:widowControl/>
        <w:numPr>
          <w:ilvl w:val="0"/>
          <w:numId w:val="1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Associate Editor – Marketing, International Journal of</w:t>
      </w:r>
      <w:r w:rsidR="00326F95">
        <w:t xml:space="preserve"> Applied Decision Science, 2007 – </w:t>
      </w:r>
    </w:p>
    <w:p w:rsidR="006233BA" w:rsidRDefault="006233BA" w:rsidP="00E82BF4">
      <w:pPr>
        <w:widowControl/>
        <w:numPr>
          <w:ilvl w:val="0"/>
          <w:numId w:val="1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Associate Editor, Journal of Personal Selling and Sales Management, 1998</w:t>
      </w:r>
      <w:r w:rsidR="00326F95">
        <w:t xml:space="preserve"> – </w:t>
      </w:r>
      <w:r>
        <w:t>2002</w:t>
      </w:r>
    </w:p>
    <w:p w:rsidR="000F7231" w:rsidRDefault="000F7231" w:rsidP="00E82BF4">
      <w:pPr>
        <w:widowControl/>
        <w:numPr>
          <w:ilvl w:val="0"/>
          <w:numId w:val="1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Member, Editorial Review Board, Journal of Retailing, 2009</w:t>
      </w:r>
      <w:r w:rsidR="00326F95">
        <w:t xml:space="preserve"> – </w:t>
      </w:r>
      <w:r>
        <w:t>present.</w:t>
      </w:r>
    </w:p>
    <w:p w:rsidR="006233BA" w:rsidRDefault="006233BA" w:rsidP="00E82BF4">
      <w:pPr>
        <w:widowControl/>
        <w:numPr>
          <w:ilvl w:val="0"/>
          <w:numId w:val="1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00" w:afterAutospacing="1"/>
      </w:pPr>
      <w:r>
        <w:t>Member, Editorial Review Board, Journal of Personal Sel</w:t>
      </w:r>
      <w:r w:rsidR="00326F95">
        <w:t xml:space="preserve">ling and Sales Management, 1995 – </w:t>
      </w:r>
      <w:r>
        <w:t>present</w:t>
      </w:r>
    </w:p>
    <w:p w:rsidR="000A4695" w:rsidRDefault="00DB7973" w:rsidP="00697B6D">
      <w:pPr>
        <w:keepNext/>
        <w:widowControl/>
        <w:numPr>
          <w:ilvl w:val="0"/>
          <w:numId w:val="1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 w:afterAutospacing="1"/>
        <w:jc w:val="center"/>
        <w:rPr>
          <w:b/>
        </w:rPr>
      </w:pPr>
      <w:r>
        <w:t>Member, Editorial Review Board, Academy of</w:t>
      </w:r>
      <w:r w:rsidR="00326F95">
        <w:t xml:space="preserve"> Marketing Science Review, 2003 – </w:t>
      </w:r>
      <w:r w:rsidR="00D0486B">
        <w:t>2008</w:t>
      </w:r>
      <w:r>
        <w:t>.</w:t>
      </w:r>
    </w:p>
    <w:p w:rsidR="006233BA" w:rsidRPr="000A4695" w:rsidRDefault="006233BA" w:rsidP="007F7020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 w:afterAutospacing="1"/>
        <w:jc w:val="center"/>
        <w:rPr>
          <w:b/>
        </w:rPr>
      </w:pPr>
      <w:r w:rsidRPr="000A4695">
        <w:rPr>
          <w:b/>
        </w:rPr>
        <w:t>REVIEW SERVICE</w:t>
      </w:r>
    </w:p>
    <w:p w:rsidR="00C472E8" w:rsidRDefault="00C472E8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Journal of Marketing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Journal of the Academy of Marketing Science</w:t>
      </w:r>
    </w:p>
    <w:p w:rsidR="005E3B36" w:rsidRDefault="005E3B36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lastRenderedPageBreak/>
        <w:t>Ad-Hoc Reviewer – Journal of Service Research</w:t>
      </w:r>
    </w:p>
    <w:p w:rsidR="00F26357" w:rsidRDefault="00A665DD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</w:t>
      </w:r>
      <w:r w:rsidR="00362B61">
        <w:t xml:space="preserve"> –</w:t>
      </w:r>
      <w:r>
        <w:t xml:space="preserve"> Journal </w:t>
      </w:r>
      <w:r w:rsidR="00F26357">
        <w:t>of Business Research</w:t>
      </w:r>
    </w:p>
    <w:p w:rsidR="00834C54" w:rsidRDefault="00834C54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International Journal of Research in Marketing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Journal of Marketing Theory and Practice</w:t>
      </w:r>
    </w:p>
    <w:p w:rsidR="005E3B36" w:rsidRDefault="005E3B36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Industrial Marketing Management</w:t>
      </w:r>
    </w:p>
    <w:p w:rsidR="005467ED" w:rsidRDefault="005467ED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Ad-Hoc Reviewer – Journal of Interactive Marketing </w:t>
      </w:r>
    </w:p>
    <w:p w:rsidR="00F26357" w:rsidRDefault="00F26357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Ad-Hoc Reviewer – International Journal of Hospitality Management </w:t>
      </w:r>
    </w:p>
    <w:p w:rsidR="00F26357" w:rsidRDefault="00F26357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International Journal of Information Technology &amp; Decision Making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Ad-Hoc Reviewer – Quarterly Journal of Business and Economics</w:t>
      </w:r>
    </w:p>
    <w:p w:rsidR="00A665DD" w:rsidRDefault="00A665DD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– International Conference on Research in Marketing – Indian Institute of Management, Ahmedabad, India, 2007</w:t>
      </w:r>
      <w:r w:rsidR="00C472E8">
        <w:t>,2008</w:t>
      </w:r>
    </w:p>
    <w:p w:rsidR="00A665DD" w:rsidRDefault="00A665DD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</w:t>
      </w:r>
      <w:r w:rsidR="0082259C">
        <w:t xml:space="preserve"> – John A. Howard Dissertation C</w:t>
      </w:r>
      <w:r>
        <w:t>ompetition, 2006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- American Marketing Association's Summer Educators' Conferences, 1992-present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- American Marketing Association's Winter Educators' Conferences, 1992-present</w:t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- International Conference on Marketing and Development, 1997</w:t>
      </w:r>
      <w:r>
        <w:tab/>
      </w:r>
    </w:p>
    <w:p w:rsidR="006233BA" w:rsidRDefault="006233BA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- Relationship Marketing Conference, 1994, 1998</w:t>
      </w:r>
    </w:p>
    <w:p w:rsidR="00B34EDD" w:rsidRDefault="00B34EDD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– Academy of Marketing Science Conference, 1999, 2002</w:t>
      </w:r>
      <w:r w:rsidR="005E3B36">
        <w:t>, 2007, 2008</w:t>
      </w:r>
    </w:p>
    <w:p w:rsidR="00A95E1A" w:rsidRDefault="00A95E1A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–</w:t>
      </w:r>
      <w:r w:rsidR="009D1623">
        <w:t xml:space="preserve"> EMAC Conference, 2004</w:t>
      </w:r>
      <w:r>
        <w:t>, 2005</w:t>
      </w:r>
    </w:p>
    <w:p w:rsidR="007615F6" w:rsidRDefault="0034446E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 – International Conference on Marketing Paradigms for Emerging Economies – Indian Institute of Ma</w:t>
      </w:r>
      <w:r w:rsidR="00834C54">
        <w:t>nagement, Ahmedabad, India, 2006, 2008, 2010.</w:t>
      </w:r>
    </w:p>
    <w:p w:rsidR="007615F6" w:rsidRDefault="007615F6" w:rsidP="00097DF2">
      <w:pPr>
        <w:widowControl/>
        <w:numPr>
          <w:ilvl w:val="0"/>
          <w:numId w:val="11"/>
        </w:numPr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Reviewer, – 12</w:t>
      </w:r>
      <w:r w:rsidRPr="00CF6BBB">
        <w:rPr>
          <w:vertAlign w:val="superscript"/>
        </w:rPr>
        <w:t>th</w:t>
      </w:r>
      <w:r>
        <w:t xml:space="preserve"> Biennial World Marketing Conference – Muenster, Germany, 2005</w:t>
      </w:r>
    </w:p>
    <w:p w:rsidR="00A95E1A" w:rsidRDefault="00A95E1A">
      <w:pPr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6233BA" w:rsidRDefault="006233BA" w:rsidP="007F7020">
      <w:pPr>
        <w:keepNext/>
        <w:widowControl/>
        <w:tabs>
          <w:tab w:val="left" w:pos="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  <w:r>
        <w:rPr>
          <w:b/>
        </w:rPr>
        <w:t>DISCUSSANT/SESSION CHAIR</w:t>
      </w:r>
    </w:p>
    <w:p w:rsidR="006233BA" w:rsidRDefault="006233BA" w:rsidP="007F7020">
      <w:pPr>
        <w:keepNext/>
        <w:widowControl/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EF37B1" w:rsidRDefault="00EF37B1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– 46</w:t>
      </w:r>
      <w:r w:rsidRPr="00EF37B1">
        <w:rPr>
          <w:vertAlign w:val="superscript"/>
        </w:rPr>
        <w:t>th</w:t>
      </w:r>
      <w:r>
        <w:t xml:space="preserve"> EMAC Conference 2016.</w:t>
      </w:r>
    </w:p>
    <w:p w:rsidR="00EF37B1" w:rsidRDefault="00EF37B1" w:rsidP="00EF37B1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- American Marketing Association's Winter Educators' Conference 2003.</w:t>
      </w:r>
    </w:p>
    <w:p w:rsidR="00FD1FD8" w:rsidRDefault="00FD1FD8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Conference Track Co-Chair – American Marketing Association's Winter Educators' Conference 2013.</w:t>
      </w:r>
    </w:p>
    <w:p w:rsidR="00B02098" w:rsidRDefault="00B02098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Session Chair – </w:t>
      </w:r>
      <w:r w:rsidRPr="00B02098">
        <w:t>4</w:t>
      </w:r>
      <w:r w:rsidRPr="00B02098">
        <w:rPr>
          <w:vertAlign w:val="superscript"/>
        </w:rPr>
        <w:t>th</w:t>
      </w:r>
      <w:r w:rsidRPr="00B02098">
        <w:t xml:space="preserve"> Conference on Enhancing Sales Force Productivity, Muenster Germany (2013)</w:t>
      </w:r>
    </w:p>
    <w:p w:rsidR="008B5E25" w:rsidRDefault="008B5E25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lastRenderedPageBreak/>
        <w:t>Session Chair – International Conference on Marketing Paradigms for Emerging Economies – Indian Institute of Management, Ahmedabad, India, 2009</w:t>
      </w:r>
    </w:p>
    <w:p w:rsidR="000F4F6B" w:rsidRDefault="000F4F6B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Conference Track </w:t>
      </w:r>
      <w:r w:rsidR="009E1888">
        <w:t>Co-</w:t>
      </w:r>
      <w:r>
        <w:t>Chair - American Marketing Association's Winter Educators' Conference 2008.</w:t>
      </w:r>
    </w:p>
    <w:p w:rsidR="00AA3920" w:rsidRDefault="00AA3920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Panel Discussant, Plenary Ses</w:t>
      </w:r>
      <w:r w:rsidR="007F4B6A">
        <w:t>s</w:t>
      </w:r>
      <w:r>
        <w:t>ion – Academy of Marketing Science Conference, New Delhi, India 2006.</w:t>
      </w:r>
    </w:p>
    <w:p w:rsidR="0019508A" w:rsidRDefault="0019508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– International Conference on Marketing Paradigms for Emerging Economies – Indian Institute of Management, Ahmedabad, India, 2005</w:t>
      </w:r>
    </w:p>
    <w:p w:rsidR="006233BA" w:rsidRDefault="006233B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- American Marketing Association's Summer Educators' Conference 2003.</w:t>
      </w:r>
    </w:p>
    <w:p w:rsidR="006233BA" w:rsidRDefault="006233B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Conference Track Chair - American Marketing Association's Winter Educators' Conference 2001.</w:t>
      </w:r>
    </w:p>
    <w:p w:rsidR="006233BA" w:rsidRDefault="006233B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- American Marketing Association’s Winter Educators’ Conference, 1999.</w:t>
      </w:r>
    </w:p>
    <w:p w:rsidR="006233BA" w:rsidRDefault="006233B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Session Chair - American Marketing Association’s Winter Educators’ Conference, 1996.</w:t>
      </w:r>
    </w:p>
    <w:p w:rsidR="006233BA" w:rsidRDefault="006233BA" w:rsidP="00097DF2">
      <w:pPr>
        <w:widowControl/>
        <w:numPr>
          <w:ilvl w:val="0"/>
          <w:numId w:val="12"/>
        </w:numPr>
        <w:tabs>
          <w:tab w:val="left" w:pos="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Discussant - American Marketing Association's Winter Educators' Conference, 1995.</w:t>
      </w:r>
    </w:p>
    <w:p w:rsidR="00A95E1A" w:rsidRDefault="00A95E1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6233BA" w:rsidRDefault="006233BA" w:rsidP="00834C54">
      <w:pPr>
        <w:keepNext/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t>FORMAL DEVELOPMENT AND RENEWAL</w:t>
      </w:r>
    </w:p>
    <w:p w:rsidR="006233BA" w:rsidRDefault="006233BA" w:rsidP="00834C54">
      <w:pPr>
        <w:keepNext/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6233BA" w:rsidRDefault="006233BA" w:rsidP="00834C54">
      <w:pPr>
        <w:keepNext/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rPr>
          <w:b/>
        </w:rPr>
        <w:t>Courses Attended</w:t>
      </w:r>
    </w:p>
    <w:p w:rsidR="007103F9" w:rsidRDefault="007103F9">
      <w:pPr>
        <w:widowControl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 w:hanging="720"/>
      </w:pPr>
      <w:r>
        <w:t xml:space="preserve">2012 </w:t>
      </w:r>
      <w:r>
        <w:tab/>
        <w:t>AACSB Conference on Redesigning the MBA Curriculum</w:t>
      </w:r>
    </w:p>
    <w:p w:rsidR="00B02098" w:rsidRDefault="00B02098">
      <w:pPr>
        <w:widowControl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 w:hanging="720"/>
      </w:pPr>
      <w:r>
        <w:t>2011-12</w:t>
      </w:r>
      <w:r w:rsidR="008F48E4">
        <w:t xml:space="preserve"> </w:t>
      </w:r>
      <w:r>
        <w:t>CIC’s Academic</w:t>
      </w:r>
      <w:r w:rsidR="008F48E4">
        <w:t xml:space="preserve"> </w:t>
      </w:r>
      <w:r>
        <w:t>Leadership Program</w:t>
      </w:r>
      <w:r w:rsidR="008F48E4">
        <w:t xml:space="preserve"> – Four conferences</w:t>
      </w:r>
    </w:p>
    <w:p w:rsidR="007103F9" w:rsidRDefault="007103F9">
      <w:pPr>
        <w:widowControl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 w:hanging="720"/>
      </w:pPr>
      <w:r>
        <w:t>2011</w:t>
      </w:r>
      <w:r>
        <w:tab/>
        <w:t>MBA Roundtable’s Curriculum Innovation Symposium</w:t>
      </w:r>
    </w:p>
    <w:p w:rsidR="006233BA" w:rsidRDefault="006233BA">
      <w:pPr>
        <w:widowControl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ind w:left="720" w:hanging="720"/>
      </w:pPr>
      <w:r>
        <w:t>1995</w:t>
      </w:r>
      <w:r>
        <w:tab/>
        <w:t>Transforming the Learning Environment -- A five day workshop conducted by UNL's Teaching and Learning Center</w:t>
      </w: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 xml:space="preserve">1994 </w:t>
      </w:r>
      <w:r>
        <w:tab/>
        <w:t xml:space="preserve">Course on Teaching Portfolios conducted by UNL's Teaching and </w:t>
      </w:r>
      <w:smartTag w:uri="urn:schemas-microsoft-com:office:smarttags" w:element="place">
        <w:smartTag w:uri="urn:schemas-microsoft-com:office:smarttags" w:element="PlaceName">
          <w:r>
            <w:t>Learning</w:t>
          </w:r>
        </w:smartTag>
        <w:r>
          <w:t xml:space="preserve"> </w:t>
        </w:r>
        <w:smartTag w:uri="urn:schemas-microsoft-com:office:smarttags" w:element="PlaceType">
          <w:r>
            <w:t>Center</w:t>
          </w:r>
        </w:smartTag>
      </w:smartTag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6233BA" w:rsidRDefault="00B02098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rPr>
          <w:b/>
        </w:rPr>
      </w:pPr>
      <w:r>
        <w:rPr>
          <w:b/>
        </w:rPr>
        <w:t xml:space="preserve">Consortia </w:t>
      </w:r>
      <w:r w:rsidR="006233BA">
        <w:rPr>
          <w:b/>
        </w:rPr>
        <w:t>Attended</w:t>
      </w:r>
    </w:p>
    <w:p w:rsidR="00B02098" w:rsidRPr="00B02098" w:rsidRDefault="00B02098" w:rsidP="000F4F6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 w:rsidRPr="00B02098">
        <w:t>2013</w:t>
      </w:r>
      <w:r w:rsidRPr="00B02098">
        <w:tab/>
        <w:t>AMA Faculty Consortium – New Horizons in Selling and Sales Management</w:t>
      </w:r>
      <w:r w:rsidR="008F48E4">
        <w:t xml:space="preserve"> at TCU</w:t>
      </w:r>
    </w:p>
    <w:p w:rsidR="000F4F6B" w:rsidRDefault="000F4F6B" w:rsidP="000F4F6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2007</w:t>
      </w:r>
      <w:r>
        <w:tab/>
        <w:t>Faculty Consortium on Selling and Sales Management, Orlando, FL</w:t>
      </w:r>
    </w:p>
    <w:p w:rsidR="006233BA" w:rsidRDefault="00A95E1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1999</w:t>
      </w:r>
      <w:r>
        <w:tab/>
      </w:r>
      <w:r w:rsidR="006233BA">
        <w:t>Faculty Consortium on Selling and Sales Management, Orlando, FL</w:t>
      </w:r>
    </w:p>
    <w:p w:rsidR="006233BA" w:rsidRDefault="006233B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1996</w:t>
      </w:r>
      <w:r>
        <w:tab/>
        <w:t xml:space="preserve">Faculty Consortium on Selling and Sales Management, </w:t>
      </w:r>
      <w:smartTag w:uri="urn:schemas-microsoft-com:office:smarttags" w:element="place">
        <w:smartTag w:uri="urn:schemas-microsoft-com:office:smarttags" w:element="City">
          <w:r>
            <w:t>Orlando</w:t>
          </w:r>
        </w:smartTag>
        <w:r>
          <w:t xml:space="preserve">, </w:t>
        </w:r>
        <w:smartTag w:uri="urn:schemas-microsoft-com:office:smarttags" w:element="State">
          <w:r>
            <w:t>FL</w:t>
          </w:r>
        </w:smartTag>
      </w:smartTag>
    </w:p>
    <w:p w:rsidR="00EA239D" w:rsidRDefault="006233BA" w:rsidP="00EA239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  <w:r>
        <w:t>1992</w:t>
      </w:r>
      <w:r>
        <w:tab/>
        <w:t>Faculty Consortia on Selling and Sales Management, Memphis, TN</w:t>
      </w:r>
    </w:p>
    <w:p w:rsidR="00EA239D" w:rsidRDefault="00EA239D" w:rsidP="00EA239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</w:pPr>
    </w:p>
    <w:p w:rsidR="00563796" w:rsidRDefault="00563796">
      <w:pPr>
        <w:widowControl/>
        <w:rPr>
          <w:b/>
          <w:caps/>
        </w:rPr>
      </w:pPr>
      <w:r>
        <w:rPr>
          <w:b/>
          <w:caps/>
        </w:rPr>
        <w:br w:type="page"/>
      </w:r>
    </w:p>
    <w:p w:rsidR="006233BA" w:rsidRPr="00EA239D" w:rsidRDefault="006233BA" w:rsidP="00EE2980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b/>
          <w:caps/>
        </w:rPr>
      </w:pPr>
      <w:r w:rsidRPr="00EA239D">
        <w:rPr>
          <w:b/>
          <w:caps/>
        </w:rPr>
        <w:lastRenderedPageBreak/>
        <w:t>Doctoral Dissertation</w:t>
      </w:r>
      <w:r w:rsidR="003B14F4" w:rsidRPr="00EA239D">
        <w:rPr>
          <w:b/>
          <w:caps/>
        </w:rPr>
        <w:t>s</w:t>
      </w:r>
    </w:p>
    <w:p w:rsidR="006233BA" w:rsidRDefault="003B14F4" w:rsidP="00057B1F">
      <w:pPr>
        <w:keepNext/>
        <w:widowControl/>
        <w:rPr>
          <w:b/>
        </w:rPr>
      </w:pPr>
      <w:r>
        <w:rPr>
          <w:b/>
        </w:rPr>
        <w:t>Dissertation</w:t>
      </w:r>
      <w:r w:rsidR="0032061A">
        <w:rPr>
          <w:b/>
        </w:rPr>
        <w:t xml:space="preserve"> </w:t>
      </w:r>
      <w:r w:rsidR="00AD156B" w:rsidRPr="003B14F4">
        <w:rPr>
          <w:b/>
        </w:rPr>
        <w:t>Supervisor</w:t>
      </w:r>
    </w:p>
    <w:p w:rsidR="003B14F4" w:rsidRPr="003B14F4" w:rsidRDefault="003B14F4">
      <w:pPr>
        <w:widowControl/>
        <w:rPr>
          <w:b/>
        </w:rPr>
      </w:pPr>
    </w:p>
    <w:p w:rsidR="00AD156B" w:rsidRDefault="00AD156B" w:rsidP="00097DF2">
      <w:pPr>
        <w:widowControl/>
        <w:numPr>
          <w:ilvl w:val="0"/>
          <w:numId w:val="21"/>
        </w:numPr>
      </w:pPr>
      <w:r>
        <w:t>Michael J. Tippins</w:t>
      </w:r>
      <w:r>
        <w:tab/>
        <w:t xml:space="preserve">Marketing </w:t>
      </w:r>
      <w:r>
        <w:tab/>
        <w:t>1997</w:t>
      </w:r>
      <w:r w:rsidR="00326F95">
        <w:t xml:space="preserve"> – </w:t>
      </w:r>
      <w:r>
        <w:t>1999</w:t>
      </w:r>
    </w:p>
    <w:p w:rsidR="005B7583" w:rsidRDefault="005B7583" w:rsidP="005B7583">
      <w:pPr>
        <w:widowControl/>
        <w:numPr>
          <w:ilvl w:val="1"/>
          <w:numId w:val="21"/>
        </w:numPr>
      </w:pPr>
      <w:r w:rsidRPr="005B7583">
        <w:rPr>
          <w:u w:val="single"/>
        </w:rPr>
        <w:t>Dissertation</w:t>
      </w:r>
      <w:r>
        <w:t>: Information Management Within the Distribution Channel: The Effects of Information Technology and Customer Learning on Channel Performance Outcomes</w:t>
      </w:r>
    </w:p>
    <w:p w:rsidR="00D73C35" w:rsidRDefault="00D73C35" w:rsidP="00D73C35">
      <w:pPr>
        <w:widowControl/>
        <w:ind w:left="720"/>
      </w:pPr>
    </w:p>
    <w:p w:rsidR="00AD156B" w:rsidRDefault="00AD156B" w:rsidP="00097DF2">
      <w:pPr>
        <w:widowControl/>
        <w:numPr>
          <w:ilvl w:val="0"/>
          <w:numId w:val="21"/>
        </w:numPr>
      </w:pPr>
      <w:r>
        <w:t xml:space="preserve">Avinash </w:t>
      </w:r>
      <w:proofErr w:type="spellStart"/>
      <w:r>
        <w:t>Malshe</w:t>
      </w:r>
      <w:proofErr w:type="spellEnd"/>
      <w:r>
        <w:tab/>
        <w:t>Market</w:t>
      </w:r>
      <w:r w:rsidR="00326F95">
        <w:t>ing</w:t>
      </w:r>
      <w:r w:rsidR="00326F95">
        <w:tab/>
        <w:t xml:space="preserve">2003 – </w:t>
      </w:r>
      <w:r>
        <w:t>2005</w:t>
      </w:r>
    </w:p>
    <w:p w:rsidR="005B7583" w:rsidRDefault="005B7583" w:rsidP="00097DF2">
      <w:pPr>
        <w:widowControl/>
        <w:numPr>
          <w:ilvl w:val="1"/>
          <w:numId w:val="21"/>
        </w:numPr>
      </w:pPr>
      <w:r w:rsidRPr="005B7583">
        <w:rPr>
          <w:u w:val="single"/>
        </w:rPr>
        <w:t>Dissertation</w:t>
      </w:r>
      <w:r>
        <w:t>: Toast to Fear: Marketplace Paranoia and Its Impact on Firm’s Strategic Outcomes</w:t>
      </w:r>
    </w:p>
    <w:p w:rsidR="00AD156B" w:rsidRDefault="005A1B2A" w:rsidP="00097DF2">
      <w:pPr>
        <w:widowControl/>
        <w:numPr>
          <w:ilvl w:val="1"/>
          <w:numId w:val="21"/>
        </w:numPr>
      </w:pPr>
      <w:r>
        <w:t>Recipient</w:t>
      </w:r>
      <w:r w:rsidR="00AD156B">
        <w:t xml:space="preserve"> of </w:t>
      </w:r>
      <w:r w:rsidR="003B14F4">
        <w:t xml:space="preserve">2004 </w:t>
      </w:r>
      <w:r w:rsidR="00DB6C1F">
        <w:t>University of Nebraska</w:t>
      </w:r>
      <w:r w:rsidR="00AD156B">
        <w:t xml:space="preserve"> Presidential Fellowship</w:t>
      </w:r>
    </w:p>
    <w:p w:rsidR="00D73C35" w:rsidRDefault="00D73C35" w:rsidP="00D73C35">
      <w:pPr>
        <w:widowControl/>
        <w:ind w:left="1440"/>
      </w:pPr>
    </w:p>
    <w:p w:rsidR="00AD156B" w:rsidRDefault="00326F95" w:rsidP="00097DF2">
      <w:pPr>
        <w:widowControl/>
        <w:numPr>
          <w:ilvl w:val="0"/>
          <w:numId w:val="21"/>
        </w:numPr>
      </w:pPr>
      <w:r>
        <w:t>Michael Krush</w:t>
      </w:r>
      <w:r>
        <w:tab/>
      </w:r>
      <w:r>
        <w:tab/>
        <w:t>Marketing</w:t>
      </w:r>
      <w:r>
        <w:tab/>
        <w:t xml:space="preserve">2007 – </w:t>
      </w:r>
      <w:r w:rsidR="00AD156B">
        <w:t>2009</w:t>
      </w:r>
    </w:p>
    <w:p w:rsidR="005B7583" w:rsidRDefault="005B7583" w:rsidP="00097DF2">
      <w:pPr>
        <w:widowControl/>
        <w:numPr>
          <w:ilvl w:val="1"/>
          <w:numId w:val="21"/>
        </w:numPr>
      </w:pPr>
      <w:r w:rsidRPr="005B7583">
        <w:rPr>
          <w:u w:val="single"/>
        </w:rPr>
        <w:t>Dissertation</w:t>
      </w:r>
      <w:r>
        <w:t>: The Dispersion of Marketing Capabilities and Its Effects on Marketing Strategy Execution, Business Relationships and Business Unit Performance</w:t>
      </w:r>
    </w:p>
    <w:p w:rsidR="00AD156B" w:rsidRDefault="005A1B2A" w:rsidP="00097DF2">
      <w:pPr>
        <w:widowControl/>
        <w:numPr>
          <w:ilvl w:val="1"/>
          <w:numId w:val="21"/>
        </w:numPr>
      </w:pPr>
      <w:r>
        <w:t xml:space="preserve">Co-Winner </w:t>
      </w:r>
      <w:r w:rsidR="00AD156B">
        <w:t xml:space="preserve">of </w:t>
      </w:r>
      <w:r w:rsidR="003B14F4">
        <w:t xml:space="preserve">2008 </w:t>
      </w:r>
      <w:r w:rsidR="00AD156B">
        <w:t>ISBM Dissertation Award</w:t>
      </w:r>
      <w:r w:rsidR="005B7583">
        <w:t xml:space="preserve"> Competition</w:t>
      </w:r>
    </w:p>
    <w:p w:rsidR="00D73C35" w:rsidRDefault="00D73C35" w:rsidP="00D73C35">
      <w:pPr>
        <w:widowControl/>
        <w:ind w:left="1440"/>
      </w:pPr>
    </w:p>
    <w:p w:rsidR="00AD156B" w:rsidRDefault="00326F95" w:rsidP="00A13E52">
      <w:pPr>
        <w:keepNext/>
        <w:widowControl/>
        <w:numPr>
          <w:ilvl w:val="0"/>
          <w:numId w:val="21"/>
        </w:numPr>
      </w:pPr>
      <w:r>
        <w:t xml:space="preserve">Edward </w:t>
      </w:r>
      <w:proofErr w:type="spellStart"/>
      <w:r>
        <w:t>Nowlin</w:t>
      </w:r>
      <w:proofErr w:type="spellEnd"/>
      <w:r>
        <w:tab/>
        <w:t>Marketing</w:t>
      </w:r>
      <w:r>
        <w:tab/>
        <w:t xml:space="preserve">2006 – </w:t>
      </w:r>
      <w:r w:rsidR="00AD156B">
        <w:t xml:space="preserve">2009 </w:t>
      </w:r>
    </w:p>
    <w:p w:rsidR="005B7583" w:rsidRDefault="005B7583" w:rsidP="00097DF2">
      <w:pPr>
        <w:widowControl/>
        <w:numPr>
          <w:ilvl w:val="1"/>
          <w:numId w:val="21"/>
        </w:numPr>
      </w:pPr>
      <w:r w:rsidRPr="005B7583">
        <w:rPr>
          <w:u w:val="single"/>
        </w:rPr>
        <w:t>Dissertation</w:t>
      </w:r>
      <w:r>
        <w:t>: Sales Unit Knowledge Leveraging Mechanisms: A Mixed Method Analysis of Leveraging Salesperson Market Knowledge</w:t>
      </w:r>
    </w:p>
    <w:p w:rsidR="00AD156B" w:rsidRDefault="005B7583" w:rsidP="00097DF2">
      <w:pPr>
        <w:widowControl/>
        <w:numPr>
          <w:ilvl w:val="1"/>
          <w:numId w:val="21"/>
        </w:numPr>
      </w:pPr>
      <w:r>
        <w:t>Co-</w:t>
      </w:r>
      <w:r w:rsidR="00AD156B">
        <w:t xml:space="preserve">Winner of </w:t>
      </w:r>
      <w:r w:rsidR="003B14F4">
        <w:t xml:space="preserve">2008 </w:t>
      </w:r>
      <w:r w:rsidR="00AD156B">
        <w:t>AMA Sales SIG Dissertation Award</w:t>
      </w:r>
      <w:r>
        <w:t xml:space="preserve"> Competition</w:t>
      </w:r>
    </w:p>
    <w:p w:rsidR="00D73C35" w:rsidRDefault="00D73C35" w:rsidP="00D73C35">
      <w:pPr>
        <w:widowControl/>
        <w:ind w:left="1440"/>
      </w:pPr>
    </w:p>
    <w:p w:rsidR="00AD156B" w:rsidRDefault="00AD156B" w:rsidP="00097DF2">
      <w:pPr>
        <w:widowControl/>
        <w:numPr>
          <w:ilvl w:val="0"/>
          <w:numId w:val="21"/>
        </w:numPr>
      </w:pPr>
      <w:r>
        <w:t>Shannon Cummins</w:t>
      </w:r>
      <w:r>
        <w:tab/>
        <w:t>Marketing</w:t>
      </w:r>
      <w:r>
        <w:tab/>
        <w:t xml:space="preserve">2009 – 2012 </w:t>
      </w:r>
    </w:p>
    <w:p w:rsidR="005B7583" w:rsidRDefault="005B7583" w:rsidP="00097DF2">
      <w:pPr>
        <w:widowControl/>
        <w:numPr>
          <w:ilvl w:val="1"/>
          <w:numId w:val="21"/>
        </w:numPr>
      </w:pPr>
      <w:r w:rsidRPr="005B7583">
        <w:rPr>
          <w:u w:val="single"/>
        </w:rPr>
        <w:t>Dissertation</w:t>
      </w:r>
      <w:r>
        <w:t>: Marketing Strategy and the Board Room Network</w:t>
      </w:r>
    </w:p>
    <w:p w:rsidR="003B14F4" w:rsidRDefault="005A1B2A" w:rsidP="00097DF2">
      <w:pPr>
        <w:widowControl/>
        <w:numPr>
          <w:ilvl w:val="1"/>
          <w:numId w:val="21"/>
        </w:numPr>
      </w:pPr>
      <w:r>
        <w:t>Recipient</w:t>
      </w:r>
      <w:r w:rsidR="003B14F4">
        <w:t xml:space="preserve"> of 2011 </w:t>
      </w:r>
      <w:r w:rsidR="00DB6C1F">
        <w:t>University of Nebraska Presidential Fellowship</w:t>
      </w:r>
    </w:p>
    <w:p w:rsidR="00D73C35" w:rsidRDefault="00D73C35" w:rsidP="00D73C35">
      <w:pPr>
        <w:widowControl/>
        <w:ind w:left="1440"/>
      </w:pPr>
    </w:p>
    <w:p w:rsidR="00AD156B" w:rsidRDefault="00AD156B" w:rsidP="00097DF2">
      <w:pPr>
        <w:widowControl/>
        <w:numPr>
          <w:ilvl w:val="0"/>
          <w:numId w:val="21"/>
        </w:numPr>
      </w:pPr>
      <w:r>
        <w:t>Jeff Johnson</w:t>
      </w:r>
      <w:r>
        <w:tab/>
      </w:r>
      <w:r>
        <w:tab/>
        <w:t>Marketing</w:t>
      </w:r>
      <w:r>
        <w:tab/>
        <w:t>2011 – 2013</w:t>
      </w:r>
    </w:p>
    <w:p w:rsidR="005B7583" w:rsidRDefault="005B7583" w:rsidP="00097DF2">
      <w:pPr>
        <w:widowControl/>
        <w:numPr>
          <w:ilvl w:val="1"/>
          <w:numId w:val="21"/>
        </w:numPr>
      </w:pPr>
      <w:r w:rsidRPr="00802B65">
        <w:rPr>
          <w:u w:val="single"/>
        </w:rPr>
        <w:t>Dissertation</w:t>
      </w:r>
      <w:r>
        <w:t>: The Implementation of New Marketing Strategies by the Salesperson: The Constraining Factor Model</w:t>
      </w:r>
    </w:p>
    <w:p w:rsidR="003B14F4" w:rsidRDefault="005A1B2A" w:rsidP="00097DF2">
      <w:pPr>
        <w:widowControl/>
        <w:numPr>
          <w:ilvl w:val="1"/>
          <w:numId w:val="21"/>
        </w:numPr>
      </w:pPr>
      <w:r>
        <w:t>Recipient</w:t>
      </w:r>
      <w:r w:rsidR="003B14F4">
        <w:t xml:space="preserve"> of 2012 </w:t>
      </w:r>
      <w:r w:rsidR="00DB6C1F">
        <w:t>University of Nebraska Presidential Fellowship</w:t>
      </w:r>
    </w:p>
    <w:p w:rsidR="003B14F4" w:rsidRDefault="005B7583" w:rsidP="00097DF2">
      <w:pPr>
        <w:widowControl/>
        <w:numPr>
          <w:ilvl w:val="1"/>
          <w:numId w:val="21"/>
        </w:numPr>
      </w:pPr>
      <w:r>
        <w:t>Co-</w:t>
      </w:r>
      <w:r w:rsidR="003B14F4">
        <w:t>Winner of 2012 ISBM Dissertation Award</w:t>
      </w:r>
      <w:r>
        <w:t xml:space="preserve"> Competition</w:t>
      </w:r>
    </w:p>
    <w:p w:rsidR="003B14F4" w:rsidRDefault="005B7583" w:rsidP="00097DF2">
      <w:pPr>
        <w:widowControl/>
        <w:numPr>
          <w:ilvl w:val="1"/>
          <w:numId w:val="21"/>
        </w:numPr>
      </w:pPr>
      <w:r>
        <w:t>Co-</w:t>
      </w:r>
      <w:r w:rsidR="003B14F4">
        <w:t xml:space="preserve">Winner of 2012 AMA Sales SIG Dissertation </w:t>
      </w:r>
      <w:r w:rsidR="00202B29">
        <w:t xml:space="preserve">Proposal </w:t>
      </w:r>
      <w:r w:rsidR="003B14F4">
        <w:t>Award</w:t>
      </w:r>
      <w:r>
        <w:t xml:space="preserve"> Competition</w:t>
      </w:r>
    </w:p>
    <w:p w:rsidR="00202B29" w:rsidRDefault="00202B29" w:rsidP="00097DF2">
      <w:pPr>
        <w:widowControl/>
        <w:numPr>
          <w:ilvl w:val="1"/>
          <w:numId w:val="21"/>
        </w:numPr>
      </w:pPr>
      <w:r>
        <w:t>Runner-Up 2014 AMA Sales SIG Dissertation Award</w:t>
      </w:r>
    </w:p>
    <w:p w:rsidR="00AD156B" w:rsidRDefault="00AD156B">
      <w:pPr>
        <w:widowControl/>
      </w:pPr>
    </w:p>
    <w:p w:rsidR="003B14F4" w:rsidRDefault="003B14F4" w:rsidP="00EE26E1">
      <w:pPr>
        <w:keepLines/>
        <w:widowControl/>
        <w:rPr>
          <w:b/>
        </w:rPr>
      </w:pPr>
      <w:r w:rsidRPr="003B14F4">
        <w:rPr>
          <w:b/>
        </w:rPr>
        <w:t>Dissertation Committee Member</w:t>
      </w:r>
    </w:p>
    <w:p w:rsidR="003B14F4" w:rsidRPr="003B14F4" w:rsidRDefault="003B14F4" w:rsidP="00EE26E1">
      <w:pPr>
        <w:keepLines/>
        <w:widowControl/>
        <w:rPr>
          <w:b/>
        </w:rPr>
      </w:pPr>
    </w:p>
    <w:p w:rsidR="006233BA" w:rsidRDefault="000A3B06" w:rsidP="00EE26E1">
      <w:pPr>
        <w:keepLines/>
        <w:widowControl/>
        <w:numPr>
          <w:ilvl w:val="0"/>
          <w:numId w:val="22"/>
        </w:numPr>
      </w:pPr>
      <w:r>
        <w:t>Kevin Coulson</w:t>
      </w:r>
      <w:r>
        <w:tab/>
      </w:r>
      <w:r w:rsidR="006233BA">
        <w:tab/>
      </w:r>
      <w:r w:rsidR="0081078B">
        <w:t>Marketing</w:t>
      </w:r>
      <w:r w:rsidR="0081078B">
        <w:tab/>
      </w:r>
      <w:r w:rsidR="006233BA">
        <w:t>1991-1993</w:t>
      </w:r>
    </w:p>
    <w:p w:rsidR="006233BA" w:rsidRDefault="006233BA" w:rsidP="00DB4B33">
      <w:pPr>
        <w:widowControl/>
        <w:numPr>
          <w:ilvl w:val="0"/>
          <w:numId w:val="22"/>
        </w:numPr>
      </w:pPr>
      <w:proofErr w:type="spellStart"/>
      <w:r>
        <w:t>Madhavan</w:t>
      </w:r>
      <w:proofErr w:type="spellEnd"/>
      <w:r>
        <w:t xml:space="preserve"> </w:t>
      </w:r>
      <w:proofErr w:type="spellStart"/>
      <w:r>
        <w:t>Parthasarathy</w:t>
      </w:r>
      <w:proofErr w:type="spellEnd"/>
      <w:r>
        <w:tab/>
        <w:t>Marketin</w:t>
      </w:r>
      <w:r w:rsidR="0081078B">
        <w:t xml:space="preserve">g </w:t>
      </w:r>
      <w:r w:rsidR="0081078B">
        <w:tab/>
      </w:r>
      <w:r>
        <w:t>1993-1995</w:t>
      </w:r>
    </w:p>
    <w:p w:rsidR="006233BA" w:rsidRDefault="0081078B" w:rsidP="00DB4B33">
      <w:pPr>
        <w:widowControl/>
        <w:numPr>
          <w:ilvl w:val="0"/>
          <w:numId w:val="22"/>
        </w:numPr>
      </w:pPr>
      <w:proofErr w:type="spellStart"/>
      <w:r>
        <w:t>Preeti</w:t>
      </w:r>
      <w:proofErr w:type="spellEnd"/>
      <w:r>
        <w:t xml:space="preserve"> Sharma</w:t>
      </w:r>
      <w:r>
        <w:tab/>
      </w:r>
      <w:r>
        <w:tab/>
      </w:r>
      <w:r>
        <w:tab/>
        <w:t>Marketing</w:t>
      </w:r>
      <w:r>
        <w:tab/>
      </w:r>
      <w:r w:rsidR="006233BA">
        <w:t>1994-1995</w:t>
      </w:r>
    </w:p>
    <w:p w:rsidR="006233BA" w:rsidRDefault="006233BA" w:rsidP="00DB4B33">
      <w:pPr>
        <w:widowControl/>
        <w:numPr>
          <w:ilvl w:val="0"/>
          <w:numId w:val="22"/>
        </w:numPr>
      </w:pPr>
      <w:proofErr w:type="spellStart"/>
      <w:r>
        <w:t>Ju</w:t>
      </w:r>
      <w:proofErr w:type="spellEnd"/>
      <w:r>
        <w:t xml:space="preserve"> Young Park</w:t>
      </w:r>
      <w:r w:rsidR="0081078B">
        <w:tab/>
      </w:r>
      <w:r w:rsidR="0081078B">
        <w:tab/>
      </w:r>
      <w:r w:rsidR="0081078B">
        <w:tab/>
        <w:t>Marketing</w:t>
      </w:r>
      <w:r w:rsidR="0081078B">
        <w:tab/>
      </w:r>
      <w:r>
        <w:t>1994-1997</w:t>
      </w:r>
    </w:p>
    <w:p w:rsidR="006233BA" w:rsidRDefault="0081078B" w:rsidP="00DB4B33">
      <w:pPr>
        <w:widowControl/>
        <w:numPr>
          <w:ilvl w:val="0"/>
          <w:numId w:val="22"/>
        </w:numPr>
      </w:pPr>
      <w:r>
        <w:lastRenderedPageBreak/>
        <w:t>Debra Dahab</w:t>
      </w:r>
      <w:r>
        <w:tab/>
      </w:r>
      <w:r>
        <w:tab/>
      </w:r>
      <w:r>
        <w:tab/>
        <w:t xml:space="preserve">Marketing </w:t>
      </w:r>
      <w:r>
        <w:tab/>
      </w:r>
      <w:r w:rsidR="006233BA">
        <w:t>1994-1996</w:t>
      </w:r>
    </w:p>
    <w:p w:rsidR="006233BA" w:rsidRDefault="0081078B" w:rsidP="00DB4B33">
      <w:pPr>
        <w:widowControl/>
        <w:numPr>
          <w:ilvl w:val="0"/>
          <w:numId w:val="22"/>
        </w:numPr>
      </w:pPr>
      <w:r>
        <w:t>Tim Burkink</w:t>
      </w:r>
      <w:r>
        <w:tab/>
      </w:r>
      <w:r>
        <w:tab/>
      </w:r>
      <w:r>
        <w:tab/>
        <w:t xml:space="preserve">Marketing </w:t>
      </w:r>
      <w:r>
        <w:tab/>
      </w:r>
      <w:r w:rsidR="00DB4B33">
        <w:t>1995-</w:t>
      </w:r>
      <w:r w:rsidR="006233BA">
        <w:t>1996</w:t>
      </w:r>
    </w:p>
    <w:p w:rsidR="006233BA" w:rsidRDefault="006233BA" w:rsidP="00DB4B33">
      <w:pPr>
        <w:widowControl/>
        <w:numPr>
          <w:ilvl w:val="0"/>
          <w:numId w:val="22"/>
        </w:numPr>
      </w:pPr>
      <w:proofErr w:type="spellStart"/>
      <w:r>
        <w:t>Zhongbing</w:t>
      </w:r>
      <w:proofErr w:type="spellEnd"/>
      <w:r w:rsidR="0081078B">
        <w:t xml:space="preserve"> Hu </w:t>
      </w:r>
      <w:r w:rsidR="0081078B">
        <w:tab/>
      </w:r>
      <w:r w:rsidR="0081078B">
        <w:tab/>
        <w:t xml:space="preserve">Marketing  </w:t>
      </w:r>
      <w:r w:rsidR="0081078B">
        <w:tab/>
      </w:r>
      <w:r w:rsidR="00DB4B33">
        <w:t>1996</w:t>
      </w:r>
      <w:r>
        <w:t>-1998</w:t>
      </w:r>
    </w:p>
    <w:p w:rsidR="006233BA" w:rsidRDefault="0081078B" w:rsidP="00DB4B33">
      <w:pPr>
        <w:widowControl/>
        <w:numPr>
          <w:ilvl w:val="0"/>
          <w:numId w:val="22"/>
        </w:numPr>
      </w:pPr>
      <w:r>
        <w:t xml:space="preserve">Cara </w:t>
      </w:r>
      <w:proofErr w:type="spellStart"/>
      <w:r>
        <w:t>Okleshan</w:t>
      </w:r>
      <w:proofErr w:type="spellEnd"/>
      <w:r>
        <w:tab/>
      </w:r>
      <w:r>
        <w:tab/>
      </w:r>
      <w:r>
        <w:tab/>
        <w:t xml:space="preserve">Marketing </w:t>
      </w:r>
      <w:r>
        <w:tab/>
      </w:r>
      <w:r w:rsidR="006233BA">
        <w:t>1997-1999</w:t>
      </w:r>
    </w:p>
    <w:p w:rsidR="006233BA" w:rsidRDefault="0081078B" w:rsidP="00DB4B33">
      <w:pPr>
        <w:widowControl/>
        <w:numPr>
          <w:ilvl w:val="0"/>
          <w:numId w:val="22"/>
        </w:numPr>
      </w:pPr>
      <w:r>
        <w:t xml:space="preserve">Marko </w:t>
      </w:r>
      <w:proofErr w:type="spellStart"/>
      <w:r>
        <w:t>Grunghagen</w:t>
      </w:r>
      <w:proofErr w:type="spellEnd"/>
      <w:r>
        <w:tab/>
      </w:r>
      <w:r>
        <w:tab/>
        <w:t xml:space="preserve">Marketing </w:t>
      </w:r>
      <w:r>
        <w:tab/>
      </w:r>
      <w:r w:rsidR="006233BA">
        <w:t>1997-1999</w:t>
      </w:r>
    </w:p>
    <w:p w:rsidR="006233BA" w:rsidRDefault="0081078B" w:rsidP="00DB4B33">
      <w:pPr>
        <w:widowControl/>
        <w:numPr>
          <w:ilvl w:val="0"/>
          <w:numId w:val="22"/>
        </w:numPr>
      </w:pPr>
      <w:r>
        <w:t>Jan Hansen</w:t>
      </w:r>
      <w:r>
        <w:tab/>
      </w:r>
      <w:r>
        <w:tab/>
      </w:r>
      <w:r>
        <w:tab/>
        <w:t>Management</w:t>
      </w:r>
      <w:r>
        <w:tab/>
      </w:r>
      <w:r w:rsidR="006233BA">
        <w:t>2003-</w:t>
      </w:r>
      <w:r w:rsidR="00B34EDD">
        <w:t>2004</w:t>
      </w:r>
    </w:p>
    <w:p w:rsidR="00912C27" w:rsidRDefault="00912C27" w:rsidP="00DB4B33">
      <w:pPr>
        <w:widowControl/>
        <w:numPr>
          <w:ilvl w:val="0"/>
          <w:numId w:val="22"/>
        </w:numPr>
      </w:pPr>
      <w:r>
        <w:t>Lynne (Susie) Pryor</w:t>
      </w:r>
      <w:r>
        <w:tab/>
      </w:r>
      <w:r>
        <w:tab/>
      </w:r>
      <w:r w:rsidR="0081078B">
        <w:t>Marketing</w:t>
      </w:r>
      <w:r w:rsidR="0081078B">
        <w:tab/>
      </w:r>
      <w:r w:rsidR="0068788B">
        <w:t>2002-</w:t>
      </w:r>
      <w:r w:rsidR="000F4F6B">
        <w:t>2007</w:t>
      </w:r>
    </w:p>
    <w:p w:rsidR="000F4F6B" w:rsidRDefault="0081078B" w:rsidP="00DB4B33">
      <w:pPr>
        <w:widowControl/>
        <w:numPr>
          <w:ilvl w:val="0"/>
          <w:numId w:val="22"/>
        </w:numPr>
      </w:pPr>
      <w:r>
        <w:t>Ben Blackford</w:t>
      </w:r>
      <w:r>
        <w:tab/>
      </w:r>
      <w:r>
        <w:tab/>
      </w:r>
      <w:r>
        <w:tab/>
        <w:t>Management</w:t>
      </w:r>
      <w:r>
        <w:tab/>
      </w:r>
      <w:r w:rsidR="00683AD7">
        <w:t>2007-2009</w:t>
      </w:r>
    </w:p>
    <w:p w:rsidR="003B14F4" w:rsidRDefault="003B14F4" w:rsidP="00DB4B33">
      <w:pPr>
        <w:widowControl/>
        <w:numPr>
          <w:ilvl w:val="0"/>
          <w:numId w:val="22"/>
        </w:numPr>
      </w:pPr>
      <w:r>
        <w:t xml:space="preserve">Joseph </w:t>
      </w:r>
      <w:proofErr w:type="spellStart"/>
      <w:r>
        <w:t>M</w:t>
      </w:r>
      <w:r w:rsidR="00EE2980">
        <w:t>atthes</w:t>
      </w:r>
      <w:proofErr w:type="spellEnd"/>
      <w:r w:rsidR="00EE2980">
        <w:tab/>
      </w:r>
      <w:r w:rsidR="00EE2980">
        <w:tab/>
        <w:t>Marketing</w:t>
      </w:r>
      <w:r w:rsidR="00EE2980">
        <w:tab/>
        <w:t>2012</w:t>
      </w:r>
      <w:r w:rsidR="00962519">
        <w:t>-</w:t>
      </w:r>
      <w:r w:rsidR="00EE2980">
        <w:t>2014</w:t>
      </w:r>
    </w:p>
    <w:p w:rsidR="00A13E52" w:rsidRDefault="00A13E52" w:rsidP="00DB4B33">
      <w:pPr>
        <w:widowControl/>
        <w:numPr>
          <w:ilvl w:val="0"/>
          <w:numId w:val="22"/>
        </w:numPr>
      </w:pPr>
      <w:r>
        <w:t>Jenifer Skiba</w:t>
      </w:r>
      <w:r>
        <w:tab/>
      </w:r>
      <w:r>
        <w:tab/>
      </w:r>
      <w:r>
        <w:tab/>
        <w:t>Marketing</w:t>
      </w:r>
      <w:r>
        <w:tab/>
        <w:t>2014-</w:t>
      </w:r>
      <w:r w:rsidR="00AF20AB">
        <w:t>2016</w:t>
      </w:r>
    </w:p>
    <w:p w:rsidR="00800B37" w:rsidRDefault="00800B37" w:rsidP="00DB4B33">
      <w:pPr>
        <w:widowControl/>
        <w:numPr>
          <w:ilvl w:val="0"/>
          <w:numId w:val="22"/>
        </w:numPr>
      </w:pPr>
      <w:r>
        <w:t xml:space="preserve">Argha </w:t>
      </w:r>
      <w:proofErr w:type="spellStart"/>
      <w:r>
        <w:t>Seb</w:t>
      </w:r>
      <w:proofErr w:type="spellEnd"/>
      <w:r>
        <w:tab/>
      </w:r>
      <w:r>
        <w:tab/>
      </w:r>
      <w:r>
        <w:tab/>
        <w:t>Marketing</w:t>
      </w:r>
      <w:r>
        <w:tab/>
        <w:t>2017-</w:t>
      </w:r>
    </w:p>
    <w:p w:rsidR="006233BA" w:rsidRDefault="006233BA" w:rsidP="002037D8">
      <w:pPr>
        <w:pStyle w:val="Heading2"/>
        <w:widowControl/>
        <w:tabs>
          <w:tab w:val="clear" w:pos="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after="0"/>
        <w:ind w:left="720"/>
        <w:jc w:val="left"/>
        <w:rPr>
          <w:b w:val="0"/>
        </w:rPr>
      </w:pPr>
    </w:p>
    <w:p w:rsidR="00DB4B33" w:rsidRPr="00DB4B33" w:rsidRDefault="00DB4B33" w:rsidP="00DB4B33">
      <w:pPr>
        <w:rPr>
          <w:b/>
        </w:rPr>
      </w:pPr>
      <w:r w:rsidRPr="00DB4B33">
        <w:rPr>
          <w:b/>
        </w:rPr>
        <w:t>Doctoral Program Committees</w:t>
      </w:r>
    </w:p>
    <w:p w:rsidR="006233BA" w:rsidRDefault="006233BA">
      <w:pPr>
        <w:widowControl/>
      </w:pPr>
    </w:p>
    <w:p w:rsidR="006233BA" w:rsidRDefault="006233BA" w:rsidP="00DB4B33">
      <w:pPr>
        <w:widowControl/>
        <w:numPr>
          <w:ilvl w:val="0"/>
          <w:numId w:val="23"/>
        </w:numPr>
      </w:pPr>
      <w:r>
        <w:t xml:space="preserve">Suraj </w:t>
      </w:r>
      <w:proofErr w:type="spellStart"/>
      <w:r>
        <w:t>Commuri</w:t>
      </w:r>
      <w:proofErr w:type="spellEnd"/>
      <w:r>
        <w:tab/>
      </w:r>
      <w:r>
        <w:tab/>
        <w:t>M</w:t>
      </w:r>
      <w:r w:rsidR="0081078B">
        <w:t>arketing</w:t>
      </w:r>
      <w:r w:rsidR="0081078B">
        <w:tab/>
        <w:t>Member</w:t>
      </w:r>
      <w:r w:rsidR="0081078B">
        <w:tab/>
      </w:r>
      <w:r>
        <w:t>1997-1999</w:t>
      </w:r>
    </w:p>
    <w:p w:rsidR="006233BA" w:rsidRDefault="0081078B" w:rsidP="00DB4B33">
      <w:pPr>
        <w:widowControl/>
        <w:numPr>
          <w:ilvl w:val="0"/>
          <w:numId w:val="23"/>
        </w:numPr>
      </w:pPr>
      <w:r>
        <w:t>Ahmet Ekici</w:t>
      </w:r>
      <w:r>
        <w:tab/>
      </w:r>
      <w:r>
        <w:tab/>
      </w:r>
      <w:r>
        <w:tab/>
        <w:t>Marketing</w:t>
      </w:r>
      <w:r>
        <w:tab/>
        <w:t>Member</w:t>
      </w:r>
      <w:r>
        <w:tab/>
      </w:r>
      <w:r w:rsidR="006233BA">
        <w:t>1997-1999</w:t>
      </w:r>
    </w:p>
    <w:p w:rsidR="006233BA" w:rsidRDefault="0081078B" w:rsidP="00DB4B33">
      <w:pPr>
        <w:widowControl/>
        <w:numPr>
          <w:ilvl w:val="0"/>
          <w:numId w:val="23"/>
        </w:numPr>
      </w:pPr>
      <w:r>
        <w:t>Lynne (Susie) Pryor</w:t>
      </w:r>
      <w:r>
        <w:tab/>
      </w:r>
      <w:r>
        <w:tab/>
        <w:t>Marketing</w:t>
      </w:r>
      <w:r>
        <w:tab/>
        <w:t>Member</w:t>
      </w:r>
      <w:r>
        <w:tab/>
      </w:r>
      <w:r w:rsidR="006233BA">
        <w:t>2000-2002</w:t>
      </w:r>
    </w:p>
    <w:p w:rsidR="006233BA" w:rsidRDefault="0081078B" w:rsidP="00DB4B33">
      <w:pPr>
        <w:widowControl/>
        <w:numPr>
          <w:ilvl w:val="0"/>
          <w:numId w:val="23"/>
        </w:numPr>
      </w:pPr>
      <w:r>
        <w:t>Tom Barber</w:t>
      </w:r>
      <w:r>
        <w:tab/>
      </w:r>
      <w:r>
        <w:tab/>
      </w:r>
      <w:r>
        <w:tab/>
        <w:t>Marketing</w:t>
      </w:r>
      <w:r>
        <w:tab/>
      </w:r>
      <w:r w:rsidR="005467ED">
        <w:t>Chair</w:t>
      </w:r>
      <w:r w:rsidR="005467ED">
        <w:tab/>
      </w:r>
      <w:r>
        <w:tab/>
      </w:r>
      <w:r w:rsidR="006233BA">
        <w:t>2000-2002</w:t>
      </w:r>
    </w:p>
    <w:p w:rsidR="006233BA" w:rsidRDefault="006233BA" w:rsidP="00DB4B33">
      <w:pPr>
        <w:widowControl/>
        <w:numPr>
          <w:ilvl w:val="0"/>
          <w:numId w:val="23"/>
        </w:numPr>
      </w:pPr>
      <w:proofErr w:type="spellStart"/>
      <w:r>
        <w:t>Seungwoo</w:t>
      </w:r>
      <w:proofErr w:type="spellEnd"/>
      <w:r>
        <w:t xml:space="preserve"> Chun</w:t>
      </w:r>
      <w:r>
        <w:tab/>
      </w:r>
      <w:r w:rsidR="0081078B">
        <w:tab/>
        <w:t>Marketing</w:t>
      </w:r>
      <w:r w:rsidR="0081078B">
        <w:tab/>
        <w:t>Member</w:t>
      </w:r>
      <w:r w:rsidR="0081078B">
        <w:tab/>
      </w:r>
      <w:r w:rsidR="0034446E">
        <w:t>2000-2004</w:t>
      </w:r>
    </w:p>
    <w:p w:rsidR="006233BA" w:rsidRDefault="006233BA" w:rsidP="00DB4B33">
      <w:pPr>
        <w:widowControl/>
        <w:numPr>
          <w:ilvl w:val="0"/>
          <w:numId w:val="23"/>
        </w:numPr>
      </w:pPr>
      <w:r>
        <w:t xml:space="preserve">Avinash </w:t>
      </w:r>
      <w:proofErr w:type="spellStart"/>
      <w:r>
        <w:t>Malshe</w:t>
      </w:r>
      <w:proofErr w:type="spellEnd"/>
      <w:r w:rsidR="0081078B">
        <w:tab/>
      </w:r>
      <w:r w:rsidR="0081078B">
        <w:tab/>
        <w:t>Marketing</w:t>
      </w:r>
      <w:r w:rsidR="0081078B">
        <w:tab/>
      </w:r>
      <w:r w:rsidR="005467ED">
        <w:t>Chair</w:t>
      </w:r>
      <w:r w:rsidR="005467ED">
        <w:tab/>
      </w:r>
      <w:r w:rsidR="0081078B">
        <w:tab/>
      </w:r>
      <w:r>
        <w:t>2001-2003</w:t>
      </w:r>
    </w:p>
    <w:p w:rsidR="005467ED" w:rsidRDefault="005467ED" w:rsidP="00DB4B33">
      <w:pPr>
        <w:widowControl/>
        <w:numPr>
          <w:ilvl w:val="0"/>
          <w:numId w:val="23"/>
        </w:numPr>
      </w:pPr>
      <w:r>
        <w:t>Maia</w:t>
      </w:r>
      <w:r w:rsidR="0081078B">
        <w:t xml:space="preserve"> </w:t>
      </w:r>
      <w:proofErr w:type="spellStart"/>
      <w:r w:rsidR="0081078B">
        <w:t>Beruchashvili</w:t>
      </w:r>
      <w:proofErr w:type="spellEnd"/>
      <w:r w:rsidR="0081078B">
        <w:tab/>
      </w:r>
      <w:r w:rsidR="0081078B">
        <w:tab/>
        <w:t>Marketing</w:t>
      </w:r>
      <w:r w:rsidR="0081078B">
        <w:tab/>
        <w:t>Member</w:t>
      </w:r>
      <w:r w:rsidR="0081078B">
        <w:tab/>
      </w:r>
      <w:r>
        <w:t>2003-</w:t>
      </w:r>
      <w:r w:rsidR="0034446E">
        <w:t>2004</w:t>
      </w:r>
    </w:p>
    <w:p w:rsidR="002C4EBC" w:rsidRDefault="0081078B" w:rsidP="00DB4B33">
      <w:pPr>
        <w:widowControl/>
        <w:numPr>
          <w:ilvl w:val="0"/>
          <w:numId w:val="23"/>
        </w:numPr>
      </w:pPr>
      <w:proofErr w:type="spellStart"/>
      <w:r>
        <w:t>Anyuan</w:t>
      </w:r>
      <w:proofErr w:type="spellEnd"/>
      <w:r>
        <w:t xml:space="preserve"> Shen</w:t>
      </w:r>
      <w:r>
        <w:tab/>
      </w:r>
      <w:r>
        <w:tab/>
      </w:r>
      <w:r>
        <w:tab/>
        <w:t>Marketing</w:t>
      </w:r>
      <w:r>
        <w:tab/>
        <w:t>Member</w:t>
      </w:r>
      <w:r>
        <w:tab/>
      </w:r>
      <w:r w:rsidR="002C4EBC">
        <w:t>2004-</w:t>
      </w:r>
      <w:r w:rsidR="00362B61">
        <w:t>2006</w:t>
      </w:r>
    </w:p>
    <w:p w:rsidR="00277B89" w:rsidRDefault="0081078B" w:rsidP="00DB4B33">
      <w:pPr>
        <w:widowControl/>
        <w:numPr>
          <w:ilvl w:val="0"/>
          <w:numId w:val="23"/>
        </w:numPr>
      </w:pPr>
      <w:r>
        <w:t xml:space="preserve">Eddie </w:t>
      </w:r>
      <w:proofErr w:type="spellStart"/>
      <w:r>
        <w:t>Nowlin</w:t>
      </w:r>
      <w:proofErr w:type="spellEnd"/>
      <w:r>
        <w:tab/>
      </w:r>
      <w:r>
        <w:tab/>
      </w:r>
      <w:r>
        <w:tab/>
        <w:t>Marketing</w:t>
      </w:r>
      <w:r>
        <w:tab/>
        <w:t>Chair</w:t>
      </w:r>
      <w:r>
        <w:tab/>
      </w:r>
      <w:r>
        <w:tab/>
      </w:r>
      <w:r w:rsidR="00277B89">
        <w:t>2005-</w:t>
      </w:r>
      <w:r w:rsidR="000F4F6B">
        <w:t>2006</w:t>
      </w:r>
    </w:p>
    <w:p w:rsidR="00912C27" w:rsidRDefault="00912C27" w:rsidP="00DB4B33">
      <w:pPr>
        <w:widowControl/>
        <w:numPr>
          <w:ilvl w:val="0"/>
          <w:numId w:val="23"/>
        </w:numPr>
      </w:pPr>
      <w:r>
        <w:t>Aubrey F</w:t>
      </w:r>
      <w:r w:rsidR="0068788B">
        <w:t>owler</w:t>
      </w:r>
      <w:r w:rsidR="0068788B">
        <w:tab/>
      </w:r>
      <w:r w:rsidR="0081078B">
        <w:tab/>
        <w:t>Marketing</w:t>
      </w:r>
      <w:r w:rsidR="0081078B">
        <w:tab/>
        <w:t>Member</w:t>
      </w:r>
      <w:r w:rsidR="0081078B">
        <w:tab/>
      </w:r>
      <w:r w:rsidR="0068788B">
        <w:t>2005-</w:t>
      </w:r>
      <w:r w:rsidR="000F4F6B">
        <w:t>2006</w:t>
      </w:r>
    </w:p>
    <w:p w:rsidR="00912C27" w:rsidRDefault="00912C27" w:rsidP="00DB4B33">
      <w:pPr>
        <w:widowControl/>
        <w:numPr>
          <w:ilvl w:val="0"/>
          <w:numId w:val="23"/>
        </w:numPr>
      </w:pPr>
      <w:r>
        <w:t>Julie Penni</w:t>
      </w:r>
      <w:r w:rsidR="0081078B">
        <w:t>ngton</w:t>
      </w:r>
      <w:r w:rsidR="0081078B">
        <w:tab/>
      </w:r>
      <w:r w:rsidR="0081078B">
        <w:tab/>
        <w:t>Marketing</w:t>
      </w:r>
      <w:r w:rsidR="0081078B">
        <w:tab/>
        <w:t>Member</w:t>
      </w:r>
      <w:r w:rsidR="0081078B">
        <w:tab/>
      </w:r>
      <w:r w:rsidR="0068788B">
        <w:t>2005-</w:t>
      </w:r>
      <w:r w:rsidR="000F4F6B">
        <w:t>2006</w:t>
      </w:r>
    </w:p>
    <w:p w:rsidR="00362B61" w:rsidRDefault="0081078B" w:rsidP="00DB4B33">
      <w:pPr>
        <w:widowControl/>
        <w:numPr>
          <w:ilvl w:val="0"/>
          <w:numId w:val="23"/>
        </w:numPr>
      </w:pPr>
      <w:r>
        <w:t>Robert Harrison</w:t>
      </w:r>
      <w:r>
        <w:tab/>
      </w:r>
      <w:r>
        <w:tab/>
        <w:t>Marketing</w:t>
      </w:r>
      <w:r>
        <w:tab/>
      </w:r>
      <w:r w:rsidR="00362B61">
        <w:t>Me</w:t>
      </w:r>
      <w:r>
        <w:t>mber</w:t>
      </w:r>
      <w:r>
        <w:tab/>
      </w:r>
      <w:r w:rsidR="0068788B">
        <w:t>2006-</w:t>
      </w:r>
      <w:r w:rsidR="000F4F6B">
        <w:t>2007</w:t>
      </w:r>
    </w:p>
    <w:p w:rsidR="00362B61" w:rsidRDefault="0081078B" w:rsidP="00DB4B33">
      <w:pPr>
        <w:widowControl/>
        <w:numPr>
          <w:ilvl w:val="0"/>
          <w:numId w:val="23"/>
        </w:numPr>
      </w:pPr>
      <w:r>
        <w:t>Michael Krush</w:t>
      </w:r>
      <w:r>
        <w:tab/>
      </w:r>
      <w:r>
        <w:tab/>
      </w:r>
      <w:r>
        <w:tab/>
        <w:t>Marketing</w:t>
      </w:r>
      <w:r>
        <w:tab/>
      </w:r>
      <w:r w:rsidR="00C472E8">
        <w:t>Member</w:t>
      </w:r>
      <w:r>
        <w:tab/>
      </w:r>
      <w:r w:rsidR="0068788B">
        <w:t>2006-</w:t>
      </w:r>
      <w:r w:rsidR="000F4F6B">
        <w:t>2007</w:t>
      </w:r>
    </w:p>
    <w:p w:rsidR="008B5E25" w:rsidRDefault="008B5E25" w:rsidP="00DB4B33">
      <w:pPr>
        <w:widowControl/>
        <w:numPr>
          <w:ilvl w:val="0"/>
          <w:numId w:val="23"/>
        </w:numPr>
      </w:pPr>
      <w:proofErr w:type="spellStart"/>
      <w:r>
        <w:t>Yaowei</w:t>
      </w:r>
      <w:proofErr w:type="spellEnd"/>
      <w:r>
        <w:t xml:space="preserve"> </w:t>
      </w:r>
      <w:proofErr w:type="spellStart"/>
      <w:r w:rsidR="0081078B">
        <w:t>Hao</w:t>
      </w:r>
      <w:proofErr w:type="spellEnd"/>
      <w:r w:rsidR="0081078B">
        <w:tab/>
      </w:r>
      <w:r w:rsidR="0081078B">
        <w:tab/>
      </w:r>
      <w:r w:rsidR="0081078B">
        <w:tab/>
        <w:t>Marketing</w:t>
      </w:r>
      <w:r w:rsidR="0081078B">
        <w:tab/>
        <w:t>Chair</w:t>
      </w:r>
      <w:r w:rsidR="0081078B">
        <w:tab/>
      </w:r>
      <w:r w:rsidR="0081078B">
        <w:tab/>
      </w:r>
      <w:r w:rsidR="0068788B">
        <w:t>2008-</w:t>
      </w:r>
      <w:r w:rsidR="00CE62A1">
        <w:t>2009</w:t>
      </w:r>
    </w:p>
    <w:p w:rsidR="00EA7688" w:rsidRDefault="00EA7688" w:rsidP="00DB4B33">
      <w:pPr>
        <w:widowControl/>
        <w:numPr>
          <w:ilvl w:val="0"/>
          <w:numId w:val="23"/>
        </w:numPr>
      </w:pPr>
      <w:proofErr w:type="spellStart"/>
      <w:r>
        <w:t>Shipra</w:t>
      </w:r>
      <w:proofErr w:type="spellEnd"/>
      <w:r>
        <w:t xml:space="preserve"> Gupta</w:t>
      </w:r>
      <w:r>
        <w:tab/>
      </w:r>
      <w:r>
        <w:tab/>
      </w:r>
      <w:r>
        <w:tab/>
        <w:t>Marketing</w:t>
      </w:r>
      <w:r>
        <w:tab/>
        <w:t>Chair</w:t>
      </w:r>
      <w:r>
        <w:tab/>
      </w:r>
      <w:r>
        <w:tab/>
        <w:t>2010-</w:t>
      </w:r>
      <w:r w:rsidR="003B14F4">
        <w:t>2011</w:t>
      </w:r>
    </w:p>
    <w:p w:rsidR="00834C54" w:rsidRDefault="00834C54" w:rsidP="00DB4B33">
      <w:pPr>
        <w:widowControl/>
        <w:numPr>
          <w:ilvl w:val="0"/>
          <w:numId w:val="23"/>
        </w:numPr>
      </w:pPr>
      <w:r>
        <w:t>Jeff Johnson</w:t>
      </w:r>
      <w:r>
        <w:tab/>
      </w:r>
      <w:r>
        <w:tab/>
      </w:r>
      <w:r>
        <w:tab/>
        <w:t>Marketing</w:t>
      </w:r>
      <w:r>
        <w:tab/>
        <w:t>Chair</w:t>
      </w:r>
      <w:r>
        <w:tab/>
      </w:r>
      <w:r>
        <w:tab/>
        <w:t>2010-</w:t>
      </w:r>
      <w:r w:rsidR="00683AD7">
        <w:t>2011</w:t>
      </w:r>
    </w:p>
    <w:p w:rsidR="005F5C43" w:rsidRDefault="005F5C43" w:rsidP="00DB4B33">
      <w:pPr>
        <w:widowControl/>
        <w:numPr>
          <w:ilvl w:val="0"/>
          <w:numId w:val="23"/>
        </w:numPr>
      </w:pPr>
      <w:r>
        <w:t xml:space="preserve">Joe </w:t>
      </w:r>
      <w:proofErr w:type="spellStart"/>
      <w:r w:rsidR="00802B65">
        <w:t>Matthes</w:t>
      </w:r>
      <w:proofErr w:type="spellEnd"/>
      <w:r w:rsidR="00802B65">
        <w:tab/>
      </w:r>
      <w:r w:rsidR="00802B65">
        <w:tab/>
      </w:r>
      <w:r w:rsidR="00802B65">
        <w:tab/>
        <w:t>Marketing</w:t>
      </w:r>
      <w:r w:rsidR="00802B65">
        <w:tab/>
        <w:t>Member</w:t>
      </w:r>
      <w:r w:rsidR="00802B65">
        <w:tab/>
        <w:t>2011-2012</w:t>
      </w:r>
    </w:p>
    <w:p w:rsidR="00202B29" w:rsidRDefault="00A13E52" w:rsidP="00DB4B33">
      <w:pPr>
        <w:widowControl/>
        <w:numPr>
          <w:ilvl w:val="0"/>
          <w:numId w:val="23"/>
        </w:numPr>
      </w:pPr>
      <w:r>
        <w:t>Jen</w:t>
      </w:r>
      <w:r w:rsidR="00202B29">
        <w:t>ifer Skiba</w:t>
      </w:r>
      <w:r>
        <w:tab/>
      </w:r>
      <w:r>
        <w:tab/>
      </w:r>
      <w:r>
        <w:tab/>
        <w:t>Marketing</w:t>
      </w:r>
      <w:r>
        <w:tab/>
        <w:t>Member</w:t>
      </w:r>
      <w:r>
        <w:tab/>
        <w:t>2013-2014</w:t>
      </w:r>
    </w:p>
    <w:p w:rsidR="00202B29" w:rsidRDefault="00202B29" w:rsidP="00DB4B33">
      <w:pPr>
        <w:widowControl/>
        <w:numPr>
          <w:ilvl w:val="0"/>
          <w:numId w:val="23"/>
        </w:numPr>
      </w:pPr>
      <w:r>
        <w:t>Arvind Agrawa</w:t>
      </w:r>
      <w:r w:rsidR="00A13E52">
        <w:t>l</w:t>
      </w:r>
      <w:r w:rsidR="00A13E52">
        <w:tab/>
      </w:r>
      <w:r w:rsidR="00A13E52">
        <w:tab/>
        <w:t>Marketing</w:t>
      </w:r>
      <w:r w:rsidR="00A13E52">
        <w:tab/>
        <w:t>Chair</w:t>
      </w:r>
      <w:r w:rsidR="00A13E52">
        <w:tab/>
      </w:r>
      <w:r w:rsidR="00A13E52">
        <w:tab/>
        <w:t>2014-2015</w:t>
      </w:r>
    </w:p>
    <w:p w:rsidR="00A13E52" w:rsidRDefault="00A13E52" w:rsidP="00DB4B33">
      <w:pPr>
        <w:widowControl/>
        <w:numPr>
          <w:ilvl w:val="0"/>
          <w:numId w:val="23"/>
        </w:numPr>
      </w:pPr>
      <w:r>
        <w:t>Argha Sen</w:t>
      </w:r>
      <w:r>
        <w:tab/>
      </w:r>
      <w:r>
        <w:tab/>
      </w:r>
      <w:r>
        <w:tab/>
        <w:t>Marketing</w:t>
      </w:r>
      <w:r>
        <w:tab/>
        <w:t>Member</w:t>
      </w:r>
      <w:r>
        <w:tab/>
        <w:t>2015-</w:t>
      </w:r>
      <w:r w:rsidR="00800B37">
        <w:t>2017</w:t>
      </w:r>
    </w:p>
    <w:p w:rsidR="00713AD7" w:rsidRDefault="00713AD7" w:rsidP="00DB4B33">
      <w:pPr>
        <w:widowControl/>
        <w:numPr>
          <w:ilvl w:val="0"/>
          <w:numId w:val="23"/>
        </w:numPr>
      </w:pPr>
      <w:r>
        <w:t>Shilpa Somraj</w:t>
      </w:r>
      <w:r>
        <w:tab/>
      </w:r>
      <w:r>
        <w:tab/>
      </w:r>
      <w:r>
        <w:tab/>
        <w:t>Marketing</w:t>
      </w:r>
      <w:r>
        <w:tab/>
        <w:t>Member</w:t>
      </w:r>
      <w:r>
        <w:tab/>
        <w:t>2016-</w:t>
      </w:r>
    </w:p>
    <w:p w:rsidR="00CB381E" w:rsidRDefault="00CB381E" w:rsidP="00326F9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b/>
        </w:rPr>
      </w:pPr>
    </w:p>
    <w:p w:rsidR="00DB4B33" w:rsidRDefault="00DB4B33" w:rsidP="003B14F4">
      <w:pPr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B56A1D" w:rsidRDefault="00B56A1D">
      <w:pPr>
        <w:widowControl/>
        <w:rPr>
          <w:b/>
        </w:rPr>
      </w:pPr>
      <w:r>
        <w:rPr>
          <w:b/>
        </w:rPr>
        <w:br w:type="page"/>
      </w:r>
    </w:p>
    <w:p w:rsidR="006233BA" w:rsidRDefault="006233BA" w:rsidP="003B14F4">
      <w:pPr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lastRenderedPageBreak/>
        <w:t>COURSES TAUGHT</w:t>
      </w:r>
    </w:p>
    <w:p w:rsidR="008F48E4" w:rsidRDefault="008F48E4" w:rsidP="003B14F4">
      <w:pPr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Cs/>
        </w:rPr>
      </w:pPr>
    </w:p>
    <w:p w:rsidR="008F48E4" w:rsidRPr="00E91766" w:rsidRDefault="008F48E4" w:rsidP="003B14F4">
      <w:pPr>
        <w:keepLines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  <w:r w:rsidRPr="00E91766">
        <w:rPr>
          <w:b/>
          <w:bCs/>
        </w:rPr>
        <w:t>Doctoral</w:t>
      </w:r>
    </w:p>
    <w:p w:rsidR="008F48E4" w:rsidRDefault="00E91766" w:rsidP="00097DF2">
      <w:pPr>
        <w:widowControl/>
        <w:numPr>
          <w:ilvl w:val="0"/>
          <w:numId w:val="1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Seminar o</w:t>
      </w:r>
      <w:r w:rsidR="008F48E4">
        <w:rPr>
          <w:bCs/>
        </w:rPr>
        <w:t xml:space="preserve">n </w:t>
      </w:r>
      <w:r>
        <w:rPr>
          <w:bCs/>
        </w:rPr>
        <w:t>Inter</w:t>
      </w:r>
      <w:r w:rsidR="00800B37">
        <w:rPr>
          <w:bCs/>
        </w:rPr>
        <w:t>-O</w:t>
      </w:r>
      <w:r>
        <w:rPr>
          <w:bCs/>
        </w:rPr>
        <w:t>rganizational Marketing</w:t>
      </w:r>
    </w:p>
    <w:p w:rsidR="00E91766" w:rsidRDefault="00E91766" w:rsidP="00E9176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</w:p>
    <w:p w:rsidR="00E91766" w:rsidRPr="00E91766" w:rsidRDefault="00E91766" w:rsidP="00563796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  <w:r w:rsidRPr="00E91766">
        <w:rPr>
          <w:b/>
          <w:bCs/>
        </w:rPr>
        <w:t>MBA</w:t>
      </w:r>
    </w:p>
    <w:p w:rsidR="00E91766" w:rsidRDefault="00E91766" w:rsidP="00097DF2">
      <w:pPr>
        <w:widowControl/>
        <w:numPr>
          <w:ilvl w:val="0"/>
          <w:numId w:val="1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Marketing Management</w:t>
      </w:r>
    </w:p>
    <w:p w:rsidR="00E91766" w:rsidRDefault="00E91766" w:rsidP="00097DF2">
      <w:pPr>
        <w:widowControl/>
        <w:numPr>
          <w:ilvl w:val="0"/>
          <w:numId w:val="1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Channels of Distribution</w:t>
      </w:r>
    </w:p>
    <w:p w:rsidR="00E91766" w:rsidRDefault="00E91766" w:rsidP="00097DF2">
      <w:pPr>
        <w:widowControl/>
        <w:numPr>
          <w:ilvl w:val="0"/>
          <w:numId w:val="1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e-Business</w:t>
      </w:r>
    </w:p>
    <w:p w:rsidR="00E91766" w:rsidRDefault="00E91766" w:rsidP="00097DF2">
      <w:pPr>
        <w:widowControl/>
        <w:numPr>
          <w:ilvl w:val="0"/>
          <w:numId w:val="18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Special topics class with live company projects</w:t>
      </w:r>
    </w:p>
    <w:p w:rsidR="00E91766" w:rsidRDefault="00E91766" w:rsidP="00E9176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</w:p>
    <w:p w:rsidR="00E91766" w:rsidRPr="00E91766" w:rsidRDefault="00E91766" w:rsidP="00057B1F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  <w:r w:rsidRPr="00E91766">
        <w:rPr>
          <w:b/>
          <w:bCs/>
        </w:rPr>
        <w:t>Executive MBA</w:t>
      </w:r>
    </w:p>
    <w:p w:rsidR="00E91766" w:rsidRDefault="00E91766" w:rsidP="00097DF2">
      <w:pPr>
        <w:widowControl/>
        <w:numPr>
          <w:ilvl w:val="0"/>
          <w:numId w:val="2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Strategic Marketing Leadership</w:t>
      </w:r>
    </w:p>
    <w:p w:rsidR="00F8094A" w:rsidRDefault="00F8094A" w:rsidP="00F8094A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bCs/>
        </w:rPr>
      </w:pPr>
    </w:p>
    <w:p w:rsidR="00E91766" w:rsidRPr="00E91766" w:rsidRDefault="00E91766" w:rsidP="00E9176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</w:rPr>
      </w:pPr>
      <w:r w:rsidRPr="00E91766">
        <w:rPr>
          <w:b/>
          <w:bCs/>
        </w:rPr>
        <w:t>Undergraduate</w:t>
      </w:r>
    </w:p>
    <w:p w:rsidR="00E91766" w:rsidRDefault="00E91766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Principles of Marketing</w:t>
      </w:r>
    </w:p>
    <w:p w:rsidR="00E91766" w:rsidRDefault="00E91766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Sales Force Management</w:t>
      </w:r>
    </w:p>
    <w:p w:rsidR="00E91766" w:rsidRDefault="00E91766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Channels of Distribution</w:t>
      </w:r>
    </w:p>
    <w:p w:rsidR="00E91766" w:rsidRDefault="00E91766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e-Business</w:t>
      </w:r>
    </w:p>
    <w:p w:rsidR="00E91766" w:rsidRDefault="00E91766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Marketing Research</w:t>
      </w:r>
    </w:p>
    <w:p w:rsidR="00E274B4" w:rsidRDefault="00E274B4" w:rsidP="00097DF2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</w:rPr>
      </w:pPr>
      <w:r>
        <w:rPr>
          <w:bCs/>
        </w:rPr>
        <w:t>Marketing Management – Capstone Class</w:t>
      </w:r>
    </w:p>
    <w:p w:rsidR="008F48E4" w:rsidRDefault="008F48E4" w:rsidP="00920B77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Cs/>
        </w:rPr>
      </w:pPr>
    </w:p>
    <w:p w:rsidR="006233BA" w:rsidRDefault="006233BA" w:rsidP="00920B77">
      <w:pPr>
        <w:widowControl/>
        <w:tabs>
          <w:tab w:val="left" w:pos="2160"/>
          <w:tab w:val="left" w:pos="7200"/>
        </w:tabs>
        <w:jc w:val="center"/>
        <w:rPr>
          <w:b/>
        </w:rPr>
      </w:pPr>
      <w:r>
        <w:rPr>
          <w:b/>
        </w:rPr>
        <w:t>INDEPENDENT STUDIES</w:t>
      </w:r>
    </w:p>
    <w:p w:rsidR="006233BA" w:rsidRDefault="006233BA">
      <w:pPr>
        <w:pStyle w:val="EndnoteText"/>
        <w:widowControl/>
      </w:pPr>
    </w:p>
    <w:p w:rsidR="006233BA" w:rsidRDefault="006233BA" w:rsidP="00DB4B33">
      <w:pPr>
        <w:pStyle w:val="EndnoteText"/>
        <w:widowControl/>
        <w:numPr>
          <w:ilvl w:val="0"/>
          <w:numId w:val="19"/>
        </w:numPr>
      </w:pPr>
      <w:r>
        <w:t xml:space="preserve">Robert Clark </w:t>
      </w:r>
      <w:r>
        <w:tab/>
      </w:r>
      <w:r>
        <w:tab/>
      </w:r>
      <w:r>
        <w:tab/>
        <w:t>Marketing</w:t>
      </w:r>
      <w:r>
        <w:tab/>
      </w:r>
      <w:r>
        <w:tab/>
        <w:t>1995</w:t>
      </w:r>
    </w:p>
    <w:p w:rsidR="006233BA" w:rsidRDefault="006233BA" w:rsidP="00DB4B33">
      <w:pPr>
        <w:widowControl/>
        <w:numPr>
          <w:ilvl w:val="0"/>
          <w:numId w:val="19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Antonio Gauthier</w:t>
      </w:r>
      <w:r>
        <w:tab/>
      </w:r>
      <w:r>
        <w:tab/>
        <w:t>Advertising</w:t>
      </w:r>
      <w:r>
        <w:tab/>
      </w:r>
      <w:r>
        <w:tab/>
        <w:t>1995</w:t>
      </w:r>
    </w:p>
    <w:p w:rsidR="006233BA" w:rsidRDefault="006233BA" w:rsidP="00DB4B33">
      <w:pPr>
        <w:widowControl/>
        <w:numPr>
          <w:ilvl w:val="0"/>
          <w:numId w:val="19"/>
        </w:numPr>
      </w:pPr>
      <w:proofErr w:type="spellStart"/>
      <w:r>
        <w:t>Ju</w:t>
      </w:r>
      <w:proofErr w:type="spellEnd"/>
      <w:r>
        <w:t xml:space="preserve">-Young Park </w:t>
      </w:r>
      <w:r>
        <w:tab/>
      </w:r>
      <w:r>
        <w:tab/>
        <w:t>Marketing</w:t>
      </w:r>
      <w:r>
        <w:tab/>
      </w:r>
      <w:r>
        <w:tab/>
        <w:t>1995-1996</w:t>
      </w:r>
    </w:p>
    <w:p w:rsidR="006233BA" w:rsidRDefault="006233BA" w:rsidP="00DB4B33">
      <w:pPr>
        <w:widowControl/>
        <w:numPr>
          <w:ilvl w:val="0"/>
          <w:numId w:val="19"/>
        </w:numPr>
      </w:pPr>
      <w:proofErr w:type="spellStart"/>
      <w:r>
        <w:t>Saiffuddin</w:t>
      </w:r>
      <w:proofErr w:type="spellEnd"/>
      <w:r>
        <w:t xml:space="preserve"> </w:t>
      </w:r>
      <w:proofErr w:type="spellStart"/>
      <w:r>
        <w:t>Goderya</w:t>
      </w:r>
      <w:proofErr w:type="spellEnd"/>
      <w:r>
        <w:t xml:space="preserve"> </w:t>
      </w:r>
      <w:r>
        <w:tab/>
      </w:r>
      <w:r>
        <w:tab/>
        <w:t>Marketing</w:t>
      </w:r>
      <w:r>
        <w:tab/>
      </w:r>
      <w:r>
        <w:tab/>
        <w:t>1995-1996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>Mark Hutchinson</w:t>
      </w:r>
      <w:r>
        <w:tab/>
      </w:r>
      <w:r>
        <w:tab/>
        <w:t>Marketing</w:t>
      </w:r>
      <w:r>
        <w:tab/>
      </w:r>
      <w:r>
        <w:tab/>
        <w:t>1996</w:t>
      </w:r>
    </w:p>
    <w:p w:rsidR="006233BA" w:rsidRDefault="006233BA" w:rsidP="00DB4B33">
      <w:pPr>
        <w:widowControl/>
        <w:numPr>
          <w:ilvl w:val="0"/>
          <w:numId w:val="19"/>
        </w:numPr>
        <w:rPr>
          <w:b/>
        </w:rPr>
      </w:pPr>
      <w:r>
        <w:t xml:space="preserve">Shannon McClinton </w:t>
      </w:r>
      <w:r>
        <w:tab/>
      </w:r>
      <w:r>
        <w:tab/>
        <w:t>Marketing</w:t>
      </w:r>
      <w:r>
        <w:tab/>
      </w:r>
      <w:r>
        <w:tab/>
        <w:t>1998</w:t>
      </w:r>
    </w:p>
    <w:p w:rsidR="006233BA" w:rsidRDefault="006233BA" w:rsidP="00DB4B33">
      <w:pPr>
        <w:widowControl/>
        <w:numPr>
          <w:ilvl w:val="0"/>
          <w:numId w:val="19"/>
        </w:numPr>
      </w:pPr>
      <w:proofErr w:type="spellStart"/>
      <w:r>
        <w:t>Senem</w:t>
      </w:r>
      <w:proofErr w:type="spellEnd"/>
      <w:r>
        <w:t xml:space="preserve"> </w:t>
      </w:r>
      <w:proofErr w:type="spellStart"/>
      <w:r>
        <w:t>Gol</w:t>
      </w:r>
      <w:proofErr w:type="spellEnd"/>
      <w:r>
        <w:t xml:space="preserve"> </w:t>
      </w:r>
      <w:r>
        <w:tab/>
      </w:r>
      <w:r>
        <w:tab/>
      </w:r>
      <w:r>
        <w:tab/>
        <w:t>Marketing</w:t>
      </w:r>
      <w:r>
        <w:tab/>
      </w:r>
      <w:r>
        <w:tab/>
        <w:t>1998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Chris Moran </w:t>
      </w:r>
      <w:r>
        <w:tab/>
      </w:r>
      <w:r>
        <w:tab/>
      </w:r>
      <w:r>
        <w:tab/>
        <w:t>Marketing</w:t>
      </w:r>
      <w:r>
        <w:tab/>
      </w:r>
      <w:r>
        <w:tab/>
        <w:t>1999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Scott </w:t>
      </w:r>
      <w:proofErr w:type="spellStart"/>
      <w:r>
        <w:t>Olesky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00</w:t>
      </w:r>
    </w:p>
    <w:p w:rsidR="006233BA" w:rsidRDefault="005467ED" w:rsidP="00DB4B33">
      <w:pPr>
        <w:widowControl/>
        <w:numPr>
          <w:ilvl w:val="0"/>
          <w:numId w:val="19"/>
        </w:numPr>
      </w:pPr>
      <w:r>
        <w:t>Johanna Henry</w:t>
      </w:r>
      <w:r>
        <w:tab/>
      </w:r>
      <w:r w:rsidR="000A3B06">
        <w:tab/>
      </w:r>
      <w:r w:rsidR="006233BA">
        <w:t>Marketing</w:t>
      </w:r>
      <w:r w:rsidR="006233BA">
        <w:tab/>
      </w:r>
      <w:r w:rsidR="006233BA">
        <w:tab/>
        <w:t>2000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Vladimir </w:t>
      </w:r>
      <w:proofErr w:type="spellStart"/>
      <w:r>
        <w:t>Startsev</w:t>
      </w:r>
      <w:proofErr w:type="spellEnd"/>
      <w:r>
        <w:tab/>
      </w:r>
      <w:r>
        <w:tab/>
        <w:t>Marketing</w:t>
      </w:r>
      <w:r>
        <w:tab/>
      </w:r>
      <w:r>
        <w:tab/>
        <w:t>2000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Chad </w:t>
      </w:r>
      <w:proofErr w:type="spellStart"/>
      <w:r>
        <w:t>Sueper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01</w:t>
      </w:r>
    </w:p>
    <w:p w:rsidR="006233BA" w:rsidRDefault="006233BA" w:rsidP="00DB4B33">
      <w:pPr>
        <w:pStyle w:val="Footer"/>
        <w:widowControl/>
        <w:numPr>
          <w:ilvl w:val="0"/>
          <w:numId w:val="19"/>
        </w:numPr>
        <w:tabs>
          <w:tab w:val="clear" w:pos="4320"/>
          <w:tab w:val="clear" w:pos="8640"/>
        </w:tabs>
      </w:pPr>
      <w:r>
        <w:t>Jessica Kennedy</w:t>
      </w:r>
      <w:r>
        <w:tab/>
      </w:r>
      <w:r>
        <w:tab/>
        <w:t>Marketing</w:t>
      </w:r>
      <w:r>
        <w:tab/>
      </w:r>
      <w:r>
        <w:tab/>
        <w:t>2002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>Nick Shaw</w:t>
      </w:r>
      <w:r>
        <w:tab/>
      </w:r>
      <w:r>
        <w:tab/>
      </w:r>
      <w:r>
        <w:tab/>
        <w:t>Marketing</w:t>
      </w:r>
      <w:r>
        <w:tab/>
      </w:r>
      <w:r>
        <w:tab/>
        <w:t>2002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Ryan </w:t>
      </w:r>
      <w:proofErr w:type="spellStart"/>
      <w:r>
        <w:t>Brabec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03</w:t>
      </w:r>
    </w:p>
    <w:p w:rsidR="006233BA" w:rsidRDefault="006233BA" w:rsidP="00DB4B33">
      <w:pPr>
        <w:widowControl/>
        <w:numPr>
          <w:ilvl w:val="0"/>
          <w:numId w:val="19"/>
        </w:numPr>
      </w:pPr>
      <w:r>
        <w:t xml:space="preserve">Brooke </w:t>
      </w:r>
      <w:proofErr w:type="spellStart"/>
      <w:r>
        <w:t>Rayman</w:t>
      </w:r>
      <w:proofErr w:type="spellEnd"/>
      <w:r>
        <w:tab/>
      </w:r>
      <w:r>
        <w:tab/>
        <w:t>Marketing</w:t>
      </w:r>
      <w:r>
        <w:tab/>
      </w:r>
      <w:r>
        <w:tab/>
        <w:t>2003</w:t>
      </w:r>
    </w:p>
    <w:p w:rsidR="005467ED" w:rsidRDefault="005467ED" w:rsidP="00DB4B33">
      <w:pPr>
        <w:widowControl/>
        <w:numPr>
          <w:ilvl w:val="0"/>
          <w:numId w:val="19"/>
        </w:numPr>
      </w:pPr>
      <w:r>
        <w:t xml:space="preserve">Brent </w:t>
      </w:r>
      <w:proofErr w:type="spellStart"/>
      <w:r>
        <w:t>Frerichs</w:t>
      </w:r>
      <w:proofErr w:type="spellEnd"/>
      <w:r>
        <w:tab/>
      </w:r>
      <w:r>
        <w:tab/>
      </w:r>
      <w:r>
        <w:tab/>
        <w:t>Agribusiness</w:t>
      </w:r>
      <w:r>
        <w:tab/>
      </w:r>
      <w:r>
        <w:tab/>
        <w:t>2003</w:t>
      </w:r>
    </w:p>
    <w:p w:rsidR="00651393" w:rsidRDefault="00B34EDD" w:rsidP="00DB4B33">
      <w:pPr>
        <w:widowControl/>
        <w:numPr>
          <w:ilvl w:val="0"/>
          <w:numId w:val="19"/>
        </w:numPr>
      </w:pPr>
      <w:r>
        <w:t>Libby Anderson</w:t>
      </w:r>
      <w:r>
        <w:tab/>
      </w:r>
      <w:r>
        <w:tab/>
        <w:t>Marketing</w:t>
      </w:r>
      <w:r>
        <w:tab/>
      </w:r>
      <w:r>
        <w:tab/>
        <w:t>2004</w:t>
      </w:r>
    </w:p>
    <w:p w:rsidR="00213FE7" w:rsidRDefault="00213FE7" w:rsidP="00DB4B33">
      <w:pPr>
        <w:widowControl/>
        <w:numPr>
          <w:ilvl w:val="0"/>
          <w:numId w:val="19"/>
        </w:numPr>
      </w:pPr>
      <w:r>
        <w:lastRenderedPageBreak/>
        <w:t xml:space="preserve">Heidi </w:t>
      </w:r>
      <w:proofErr w:type="spellStart"/>
      <w:r>
        <w:t>Knobbe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06</w:t>
      </w:r>
    </w:p>
    <w:p w:rsidR="009C1FE9" w:rsidRDefault="009C1FE9" w:rsidP="00DB4B33">
      <w:pPr>
        <w:widowControl/>
        <w:numPr>
          <w:ilvl w:val="0"/>
          <w:numId w:val="19"/>
        </w:numPr>
      </w:pPr>
      <w:r>
        <w:t>Renee Braun</w:t>
      </w:r>
      <w:r>
        <w:tab/>
      </w:r>
      <w:r>
        <w:tab/>
      </w:r>
      <w:r>
        <w:tab/>
        <w:t>Marketing</w:t>
      </w:r>
      <w:r>
        <w:tab/>
      </w:r>
      <w:r>
        <w:tab/>
        <w:t>2007</w:t>
      </w:r>
    </w:p>
    <w:p w:rsidR="009C1FE9" w:rsidRDefault="009C1FE9" w:rsidP="00DB4B33">
      <w:pPr>
        <w:widowControl/>
        <w:numPr>
          <w:ilvl w:val="0"/>
          <w:numId w:val="19"/>
        </w:numPr>
      </w:pPr>
      <w:r>
        <w:t>Lacey Sinner</w:t>
      </w:r>
      <w:r>
        <w:tab/>
      </w:r>
      <w:r>
        <w:tab/>
      </w:r>
      <w:r>
        <w:tab/>
        <w:t>Marketing</w:t>
      </w:r>
      <w:r>
        <w:tab/>
      </w:r>
      <w:r>
        <w:tab/>
        <w:t>2007</w:t>
      </w:r>
    </w:p>
    <w:p w:rsidR="009C1FE9" w:rsidRDefault="009C1FE9" w:rsidP="00DB4B33">
      <w:pPr>
        <w:widowControl/>
        <w:numPr>
          <w:ilvl w:val="0"/>
          <w:numId w:val="19"/>
        </w:numPr>
      </w:pPr>
      <w:r>
        <w:t>Leah Wakefield</w:t>
      </w:r>
      <w:r>
        <w:tab/>
      </w:r>
      <w:r>
        <w:tab/>
        <w:t>Marketing</w:t>
      </w:r>
      <w:r>
        <w:tab/>
      </w:r>
      <w:r>
        <w:tab/>
        <w:t>2007</w:t>
      </w:r>
    </w:p>
    <w:p w:rsidR="009C1FE9" w:rsidRDefault="009C1FE9" w:rsidP="00DB4B33">
      <w:pPr>
        <w:widowControl/>
        <w:numPr>
          <w:ilvl w:val="0"/>
          <w:numId w:val="19"/>
        </w:numPr>
      </w:pPr>
      <w:proofErr w:type="spellStart"/>
      <w:r>
        <w:t>Juancho</w:t>
      </w:r>
      <w:proofErr w:type="spellEnd"/>
      <w:r>
        <w:t xml:space="preserve"> Garcia</w:t>
      </w:r>
      <w:r>
        <w:tab/>
      </w:r>
      <w:r>
        <w:tab/>
        <w:t>Marketing</w:t>
      </w:r>
      <w:r>
        <w:tab/>
      </w:r>
      <w:r>
        <w:tab/>
        <w:t>2007</w:t>
      </w:r>
    </w:p>
    <w:p w:rsidR="009C1FE9" w:rsidRDefault="009C1FE9" w:rsidP="00DB4B33">
      <w:pPr>
        <w:widowControl/>
        <w:numPr>
          <w:ilvl w:val="0"/>
          <w:numId w:val="19"/>
        </w:numPr>
      </w:pPr>
      <w:r>
        <w:t xml:space="preserve">Tiffanie </w:t>
      </w:r>
      <w:proofErr w:type="spellStart"/>
      <w:r>
        <w:t>Jurey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08</w:t>
      </w:r>
    </w:p>
    <w:p w:rsidR="00635832" w:rsidRDefault="00635832" w:rsidP="00DB4B33">
      <w:pPr>
        <w:widowControl/>
        <w:numPr>
          <w:ilvl w:val="0"/>
          <w:numId w:val="19"/>
        </w:numPr>
      </w:pPr>
      <w:r>
        <w:t>Cory Hauser</w:t>
      </w:r>
      <w:r>
        <w:tab/>
      </w:r>
      <w:r>
        <w:tab/>
      </w:r>
      <w:r>
        <w:tab/>
        <w:t>Marketing</w:t>
      </w:r>
      <w:r>
        <w:tab/>
      </w:r>
      <w:r>
        <w:tab/>
        <w:t>2010</w:t>
      </w:r>
    </w:p>
    <w:p w:rsidR="00635832" w:rsidRDefault="00635832" w:rsidP="00DB4B33">
      <w:pPr>
        <w:widowControl/>
        <w:numPr>
          <w:ilvl w:val="0"/>
          <w:numId w:val="19"/>
        </w:numPr>
      </w:pPr>
      <w:r>
        <w:t xml:space="preserve">Andrea </w:t>
      </w:r>
      <w:proofErr w:type="spellStart"/>
      <w:r>
        <w:t>Klusaw</w:t>
      </w:r>
      <w:proofErr w:type="spellEnd"/>
      <w:r>
        <w:tab/>
      </w:r>
      <w:r>
        <w:tab/>
        <w:t>Marketing</w:t>
      </w:r>
      <w:r>
        <w:tab/>
      </w:r>
      <w:r>
        <w:tab/>
        <w:t>2010</w:t>
      </w:r>
    </w:p>
    <w:p w:rsidR="00635832" w:rsidRDefault="00635832" w:rsidP="00DB4B33">
      <w:pPr>
        <w:widowControl/>
        <w:numPr>
          <w:ilvl w:val="0"/>
          <w:numId w:val="19"/>
        </w:numPr>
      </w:pPr>
      <w:r>
        <w:t xml:space="preserve">Tatum </w:t>
      </w:r>
      <w:proofErr w:type="spellStart"/>
      <w:r>
        <w:t>Wiemer</w:t>
      </w:r>
      <w:proofErr w:type="spellEnd"/>
      <w:r>
        <w:tab/>
      </w:r>
      <w:r>
        <w:tab/>
        <w:t>Marketing</w:t>
      </w:r>
      <w:r>
        <w:tab/>
      </w:r>
      <w:r>
        <w:tab/>
        <w:t>2010</w:t>
      </w:r>
    </w:p>
    <w:p w:rsidR="00F60B5E" w:rsidRDefault="00F60B5E" w:rsidP="00DB4B33">
      <w:pPr>
        <w:widowControl/>
        <w:numPr>
          <w:ilvl w:val="0"/>
          <w:numId w:val="19"/>
        </w:numPr>
      </w:pPr>
      <w:r>
        <w:t>Brandon Claxton</w:t>
      </w:r>
      <w:r>
        <w:tab/>
      </w:r>
      <w:r>
        <w:tab/>
        <w:t>Marketing</w:t>
      </w:r>
      <w:r>
        <w:tab/>
      </w:r>
      <w:r>
        <w:tab/>
        <w:t>2010</w:t>
      </w:r>
    </w:p>
    <w:p w:rsidR="00F60B5E" w:rsidRDefault="00F60B5E" w:rsidP="00DB4B33">
      <w:pPr>
        <w:widowControl/>
        <w:numPr>
          <w:ilvl w:val="0"/>
          <w:numId w:val="19"/>
        </w:numPr>
      </w:pPr>
      <w:r>
        <w:t xml:space="preserve">Allison </w:t>
      </w:r>
      <w:proofErr w:type="spellStart"/>
      <w:r>
        <w:t>Kahler</w:t>
      </w:r>
      <w:proofErr w:type="spellEnd"/>
      <w:r>
        <w:tab/>
      </w:r>
      <w:r>
        <w:tab/>
      </w:r>
      <w:r>
        <w:tab/>
        <w:t>Marketing</w:t>
      </w:r>
      <w:r>
        <w:tab/>
      </w:r>
      <w:r>
        <w:tab/>
        <w:t>2010</w:t>
      </w:r>
    </w:p>
    <w:p w:rsidR="00F60B5E" w:rsidRDefault="00F60B5E" w:rsidP="00DB4B33">
      <w:pPr>
        <w:widowControl/>
        <w:numPr>
          <w:ilvl w:val="0"/>
          <w:numId w:val="19"/>
        </w:numPr>
      </w:pPr>
      <w:r>
        <w:t>Tyler Brown</w:t>
      </w:r>
      <w:r>
        <w:tab/>
      </w:r>
      <w:r>
        <w:tab/>
      </w:r>
      <w:r>
        <w:tab/>
        <w:t>Agribusiness</w:t>
      </w:r>
      <w:r>
        <w:tab/>
      </w:r>
      <w:r>
        <w:tab/>
        <w:t>2011</w:t>
      </w:r>
    </w:p>
    <w:p w:rsidR="00545FE6" w:rsidRDefault="00545FE6" w:rsidP="00DB4B33">
      <w:pPr>
        <w:widowControl/>
        <w:numPr>
          <w:ilvl w:val="0"/>
          <w:numId w:val="19"/>
        </w:numPr>
      </w:pPr>
      <w:r>
        <w:t>Jordan Nelson</w:t>
      </w:r>
      <w:r>
        <w:tab/>
      </w:r>
      <w:r>
        <w:tab/>
      </w:r>
      <w:r>
        <w:tab/>
        <w:t>Agribusiness</w:t>
      </w:r>
      <w:r>
        <w:tab/>
      </w:r>
      <w:r>
        <w:tab/>
        <w:t>2014</w:t>
      </w:r>
    </w:p>
    <w:p w:rsidR="004D207F" w:rsidRDefault="004D207F" w:rsidP="00DB4B33">
      <w:pPr>
        <w:widowControl/>
        <w:numPr>
          <w:ilvl w:val="0"/>
          <w:numId w:val="19"/>
        </w:numPr>
      </w:pPr>
      <w:r>
        <w:t>Nikki Novak</w:t>
      </w:r>
      <w:r>
        <w:tab/>
      </w:r>
      <w:r>
        <w:tab/>
      </w:r>
      <w:r>
        <w:tab/>
        <w:t>Agribusiness</w:t>
      </w:r>
      <w:r>
        <w:tab/>
      </w:r>
      <w:r>
        <w:tab/>
        <w:t>2014</w:t>
      </w:r>
    </w:p>
    <w:p w:rsidR="00A04369" w:rsidRDefault="00A04369" w:rsidP="00DB4B33">
      <w:pPr>
        <w:widowControl/>
        <w:numPr>
          <w:ilvl w:val="0"/>
          <w:numId w:val="19"/>
        </w:numPr>
      </w:pPr>
      <w:r>
        <w:t xml:space="preserve">Joe </w:t>
      </w:r>
      <w:proofErr w:type="spellStart"/>
      <w:r>
        <w:t>Boxburgh</w:t>
      </w:r>
      <w:proofErr w:type="spellEnd"/>
      <w:r>
        <w:tab/>
      </w:r>
      <w:r>
        <w:tab/>
      </w:r>
      <w:r>
        <w:tab/>
        <w:t>Agribusiness</w:t>
      </w:r>
      <w:r>
        <w:tab/>
      </w:r>
      <w:r>
        <w:tab/>
        <w:t>2014</w:t>
      </w:r>
    </w:p>
    <w:p w:rsidR="00315A70" w:rsidRDefault="00315A70" w:rsidP="00DB4B33">
      <w:pPr>
        <w:widowControl/>
        <w:numPr>
          <w:ilvl w:val="0"/>
          <w:numId w:val="19"/>
        </w:numPr>
      </w:pPr>
      <w:r>
        <w:t>Simon Ostrander</w:t>
      </w:r>
      <w:r>
        <w:tab/>
      </w:r>
      <w:r>
        <w:tab/>
        <w:t>Agribusiness</w:t>
      </w:r>
      <w:r>
        <w:tab/>
      </w:r>
      <w:r>
        <w:tab/>
        <w:t>2015</w:t>
      </w:r>
    </w:p>
    <w:p w:rsidR="00EF37B1" w:rsidRDefault="00EF37B1" w:rsidP="00DB4B33">
      <w:pPr>
        <w:widowControl/>
        <w:numPr>
          <w:ilvl w:val="0"/>
          <w:numId w:val="19"/>
        </w:numPr>
      </w:pPr>
      <w:r>
        <w:t xml:space="preserve">Grant </w:t>
      </w:r>
      <w:proofErr w:type="spellStart"/>
      <w:r>
        <w:t>Rathje</w:t>
      </w:r>
      <w:proofErr w:type="spellEnd"/>
      <w:r>
        <w:tab/>
      </w:r>
      <w:r>
        <w:tab/>
      </w:r>
      <w:r>
        <w:tab/>
        <w:t>Agribusiness</w:t>
      </w:r>
      <w:r>
        <w:tab/>
      </w:r>
      <w:r>
        <w:tab/>
        <w:t>2015</w:t>
      </w:r>
    </w:p>
    <w:p w:rsidR="00EF37B1" w:rsidRDefault="00EF37B1" w:rsidP="00DB4B33">
      <w:pPr>
        <w:widowControl/>
        <w:numPr>
          <w:ilvl w:val="0"/>
          <w:numId w:val="19"/>
        </w:numPr>
      </w:pPr>
      <w:r>
        <w:t>Alexa Lahargoue</w:t>
      </w:r>
      <w:r>
        <w:tab/>
      </w:r>
      <w:r>
        <w:tab/>
        <w:t>Agribusiness</w:t>
      </w:r>
      <w:r>
        <w:tab/>
      </w:r>
      <w:r>
        <w:tab/>
        <w:t>2015</w:t>
      </w:r>
    </w:p>
    <w:p w:rsidR="00EF37B1" w:rsidRDefault="00EF37B1" w:rsidP="00DB4B33">
      <w:pPr>
        <w:widowControl/>
        <w:numPr>
          <w:ilvl w:val="0"/>
          <w:numId w:val="19"/>
        </w:numPr>
      </w:pPr>
      <w:r>
        <w:t>Melissa Braun</w:t>
      </w:r>
      <w:r>
        <w:tab/>
      </w:r>
      <w:r>
        <w:tab/>
      </w:r>
      <w:r>
        <w:tab/>
        <w:t>Agribusiness</w:t>
      </w:r>
      <w:r>
        <w:tab/>
      </w:r>
      <w:r>
        <w:tab/>
        <w:t>2016</w:t>
      </w:r>
    </w:p>
    <w:p w:rsidR="00EF37B1" w:rsidRDefault="00EF37B1" w:rsidP="00DB4B33">
      <w:pPr>
        <w:widowControl/>
        <w:numPr>
          <w:ilvl w:val="0"/>
          <w:numId w:val="19"/>
        </w:numPr>
      </w:pPr>
      <w:r>
        <w:t>Dylan Bjerrum</w:t>
      </w:r>
      <w:r>
        <w:tab/>
      </w:r>
      <w:r>
        <w:tab/>
        <w:t>Agribusiness</w:t>
      </w:r>
      <w:r>
        <w:tab/>
      </w:r>
      <w:r>
        <w:tab/>
        <w:t>2016</w:t>
      </w:r>
    </w:p>
    <w:p w:rsidR="00F60B5E" w:rsidRDefault="00F60B5E" w:rsidP="00DB4B33">
      <w:pPr>
        <w:widowControl/>
        <w:ind w:left="720"/>
      </w:pPr>
    </w:p>
    <w:p w:rsidR="00D73C35" w:rsidRDefault="00D73C35" w:rsidP="001E3DC6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</w:p>
    <w:p w:rsidR="006233BA" w:rsidRDefault="006233BA" w:rsidP="00F81858">
      <w:pPr>
        <w:keepNext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</w:rPr>
      </w:pPr>
      <w:r>
        <w:rPr>
          <w:b/>
        </w:rPr>
        <w:t>SERVICE</w:t>
      </w:r>
    </w:p>
    <w:p w:rsidR="006233BA" w:rsidRDefault="006233BA" w:rsidP="0005177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rPr>
          <w:b/>
        </w:rPr>
        <w:t>Department Committees</w:t>
      </w:r>
    </w:p>
    <w:p w:rsidR="006D5B00" w:rsidRDefault="006D5B00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Eval</w:t>
      </w:r>
      <w:r w:rsidR="00326F95">
        <w:t>ua</w:t>
      </w:r>
      <w:r w:rsidR="00BF0EFB">
        <w:t>tion Advisory Committee (2012-</w:t>
      </w:r>
      <w:r w:rsidR="00EF37B1">
        <w:t>16</w:t>
      </w:r>
      <w:r>
        <w:t>)</w:t>
      </w:r>
      <w:r w:rsidR="00EF37B1">
        <w:t>.</w:t>
      </w:r>
    </w:p>
    <w:p w:rsidR="003B14F4" w:rsidRDefault="003B14F4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Faculty Search Commit</w:t>
      </w:r>
      <w:r w:rsidR="00C5568E">
        <w:t>t</w:t>
      </w:r>
      <w:r>
        <w:t>ees (2011, 2012</w:t>
      </w:r>
      <w:r w:rsidR="00EA239D">
        <w:t>, 2014</w:t>
      </w:r>
      <w:r w:rsidR="00A13E52">
        <w:t>, 2015</w:t>
      </w:r>
      <w:r w:rsidR="00EF37B1">
        <w:t>, 2016</w:t>
      </w:r>
      <w:r>
        <w:t>)</w:t>
      </w:r>
      <w:r w:rsidR="00EF37B1">
        <w:t>.</w:t>
      </w:r>
    </w:p>
    <w:p w:rsidR="003B14F4" w:rsidRDefault="003B14F4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Department Chair Search Committee (2011</w:t>
      </w:r>
      <w:r w:rsidR="00FA573A">
        <w:t>-12</w:t>
      </w:r>
      <w:r w:rsidR="00EF37B1">
        <w:t>, 2016</w:t>
      </w:r>
      <w:r>
        <w:t>)</w:t>
      </w:r>
    </w:p>
    <w:p w:rsidR="00A95E1A" w:rsidRDefault="008A0C40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Graduate </w:t>
      </w:r>
      <w:r w:rsidR="006233BA">
        <w:t xml:space="preserve">Chair </w:t>
      </w:r>
      <w:r w:rsidR="00B95BF0">
        <w:t xml:space="preserve">– </w:t>
      </w:r>
      <w:r w:rsidR="006233BA">
        <w:t xml:space="preserve">(1998 </w:t>
      </w:r>
      <w:r>
        <w:t>–</w:t>
      </w:r>
      <w:r w:rsidR="008744AA">
        <w:t xml:space="preserve"> 2001</w:t>
      </w:r>
      <w:r w:rsidR="008C50B4">
        <w:t xml:space="preserve"> and 2005 – 2008</w:t>
      </w:r>
      <w:r w:rsidR="006233BA">
        <w:t>).</w:t>
      </w:r>
    </w:p>
    <w:p w:rsidR="00B95BF0" w:rsidRDefault="00B95BF0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Faculty search committee (2006</w:t>
      </w:r>
      <w:r w:rsidR="00213FE7">
        <w:t>, 2007</w:t>
      </w:r>
      <w:r>
        <w:t>)</w:t>
      </w:r>
      <w:r w:rsidR="00EF37B1">
        <w:t>.</w:t>
      </w:r>
    </w:p>
    <w:p w:rsidR="006233BA" w:rsidRDefault="006233BA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o-Chair – Ph.D. comprehensive exam committee (1999</w:t>
      </w:r>
      <w:r w:rsidR="005467ED">
        <w:t>, 2002, 2003</w:t>
      </w:r>
      <w:r>
        <w:t>).</w:t>
      </w:r>
    </w:p>
    <w:p w:rsidR="00B95BF0" w:rsidRDefault="006233BA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- Faculty candidate recruitment and screening committee (1996, 1998, 2001, 2002</w:t>
      </w:r>
      <w:r w:rsidR="008A0C40">
        <w:t>, 2005</w:t>
      </w:r>
      <w:r>
        <w:t>).</w:t>
      </w:r>
    </w:p>
    <w:p w:rsidR="006233BA" w:rsidRDefault="006233BA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- Ph.D. recruitment a</w:t>
      </w:r>
      <w:r w:rsidR="00326F95">
        <w:t>nd orientation committee (1994 –</w:t>
      </w:r>
      <w:r>
        <w:t xml:space="preserve"> Present).</w:t>
      </w:r>
    </w:p>
    <w:p w:rsidR="006233BA" w:rsidRDefault="006233BA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Organizer for the Departmental Brown Bag Seminars (1992 </w:t>
      </w:r>
      <w:r w:rsidR="00AA6C78">
        <w:t>–</w:t>
      </w:r>
      <w:r>
        <w:t xml:space="preserve"> 1999</w:t>
      </w:r>
      <w:r w:rsidR="00AA6C78">
        <w:t>, 2005 – present</w:t>
      </w:r>
      <w:r>
        <w:t>).</w:t>
      </w:r>
    </w:p>
    <w:p w:rsidR="006233BA" w:rsidRDefault="006233BA" w:rsidP="00097DF2">
      <w:pPr>
        <w:widowControl/>
        <w:numPr>
          <w:ilvl w:val="0"/>
          <w:numId w:val="13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o-Chair - Department Planning Committee (1993).</w:t>
      </w: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rPr>
          <w:b/>
        </w:rPr>
        <w:t>College Service</w:t>
      </w:r>
    </w:p>
    <w:p w:rsidR="00800B37" w:rsidRDefault="00800B37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Strategic Planning Task Force (2018</w:t>
      </w:r>
      <w:bookmarkStart w:id="1" w:name="_GoBack"/>
      <w:bookmarkEnd w:id="1"/>
      <w:r>
        <w:t>)</w:t>
      </w:r>
    </w:p>
    <w:p w:rsidR="000D2791" w:rsidRDefault="000D2791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Marketing Department Chair Search Committee (2017)</w:t>
      </w:r>
    </w:p>
    <w:p w:rsidR="002F3613" w:rsidRDefault="002F3613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International Programs Director Search Committee (2015)</w:t>
      </w:r>
    </w:p>
    <w:p w:rsidR="002F3613" w:rsidRDefault="002F3613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lastRenderedPageBreak/>
        <w:t>Member – Committee Structure Review Task Force (2015)</w:t>
      </w:r>
    </w:p>
    <w:p w:rsidR="006D5B00" w:rsidRDefault="006D5B00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Center for Sales Excellence’s Director Search Committee (2013</w:t>
      </w:r>
      <w:r w:rsidR="00202B29">
        <w:t>-2014</w:t>
      </w:r>
      <w:r>
        <w:t>)</w:t>
      </w:r>
    </w:p>
    <w:p w:rsidR="006D5B00" w:rsidRDefault="006D5B00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Center for Sales Excellence’s Professor of Practice Search Committee (2013</w:t>
      </w:r>
      <w:r w:rsidR="00A13E52">
        <w:t xml:space="preserve">, </w:t>
      </w:r>
      <w:r w:rsidR="00202B29">
        <w:t>2014</w:t>
      </w:r>
      <w:r w:rsidR="00A13E52">
        <w:t>, 2015</w:t>
      </w:r>
      <w:r>
        <w:t>)</w:t>
      </w:r>
    </w:p>
    <w:p w:rsidR="008F48E4" w:rsidRDefault="008F48E4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MBA Director Search Committee (2012)</w:t>
      </w:r>
    </w:p>
    <w:p w:rsidR="00205AFB" w:rsidRDefault="00205AFB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Ph.D. and Research Com</w:t>
      </w:r>
      <w:r w:rsidR="00326F95">
        <w:t>mittee (2011–</w:t>
      </w:r>
      <w:r>
        <w:t>13)</w:t>
      </w:r>
    </w:p>
    <w:p w:rsidR="00205AFB" w:rsidRDefault="00326F95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Chair – MBA Committee (2011–</w:t>
      </w:r>
      <w:r w:rsidR="00205AFB">
        <w:t>12)</w:t>
      </w:r>
    </w:p>
    <w:p w:rsidR="00205AFB" w:rsidRDefault="00205AFB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Member – </w:t>
      </w:r>
      <w:r w:rsidR="00326F95">
        <w:t xml:space="preserve">CBA Dean Search Committee (2008 – </w:t>
      </w:r>
      <w:r>
        <w:t>2010)</w:t>
      </w:r>
    </w:p>
    <w:p w:rsidR="0054723F" w:rsidRDefault="0054723F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</w:t>
      </w:r>
      <w:r w:rsidR="00326F95">
        <w:t>er – Graduate Committee (2005 –</w:t>
      </w:r>
      <w:r w:rsidR="001721A1">
        <w:t xml:space="preserve"> 2010</w:t>
      </w:r>
      <w:r>
        <w:t>)</w:t>
      </w:r>
    </w:p>
    <w:p w:rsidR="008514D0" w:rsidRDefault="009C1FE9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W</w:t>
      </w:r>
      <w:r w:rsidR="0054723F">
        <w:t xml:space="preserve">eb-site </w:t>
      </w:r>
      <w:r>
        <w:t>Advisory C</w:t>
      </w:r>
      <w:r w:rsidR="00326F95">
        <w:t xml:space="preserve">ommittee (2006 – </w:t>
      </w:r>
      <w:r w:rsidR="0054723F">
        <w:t>2007</w:t>
      </w:r>
      <w:r w:rsidR="00FC1D4C">
        <w:t>; 2010</w:t>
      </w:r>
      <w:r w:rsidR="0054723F">
        <w:t>)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</w:t>
      </w:r>
      <w:r w:rsidR="00B95BF0">
        <w:t xml:space="preserve"> –</w:t>
      </w:r>
      <w:r>
        <w:t xml:space="preserve"> G</w:t>
      </w:r>
      <w:r w:rsidR="00326F95">
        <w:t>eneral Committee (2001 –</w:t>
      </w:r>
      <w:r w:rsidR="00D60376">
        <w:t xml:space="preserve"> 2004</w:t>
      </w:r>
      <w:r>
        <w:t>).</w:t>
      </w:r>
    </w:p>
    <w:p w:rsidR="005467ED" w:rsidRDefault="005467ED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</w:t>
      </w:r>
      <w:r w:rsidR="006233BA">
        <w:t xml:space="preserve">Workload Adjustment Policy Committee </w:t>
      </w:r>
      <w:r w:rsidR="00326F95">
        <w:t>(2003 –</w:t>
      </w:r>
      <w:r w:rsidR="00D60376">
        <w:t xml:space="preserve"> 2004</w:t>
      </w:r>
      <w:r w:rsidR="006233BA">
        <w:t>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</w:t>
      </w:r>
      <w:r w:rsidR="00B95BF0">
        <w:t xml:space="preserve"> –</w:t>
      </w:r>
      <w:r>
        <w:t xml:space="preserve"> R</w:t>
      </w:r>
      <w:r w:rsidR="00326F95">
        <w:t>esearch Policy Committee (2000 –</w:t>
      </w:r>
      <w:r>
        <w:t xml:space="preserve"> 2003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J D Edwards Undergraduate Curriculum Committee (2000 – 2001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Faculty Adv</w:t>
      </w:r>
      <w:r w:rsidR="00326F95">
        <w:t>iser to Beta Gamma Sigma (1999 –</w:t>
      </w:r>
      <w:r>
        <w:t xml:space="preserve"> 2002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CBA Awards Committee (1999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Teaching Excellence Committee (1999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Member - Bylaws Review Committee (1996 </w:t>
      </w:r>
      <w:r w:rsidR="00326F95">
        <w:t xml:space="preserve">– </w:t>
      </w:r>
      <w:r>
        <w:t>2002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- Committee St</w:t>
      </w:r>
      <w:r w:rsidR="00326F95">
        <w:t xml:space="preserve">ructure Review Committee (1995 – </w:t>
      </w:r>
      <w:r>
        <w:t>1996).</w:t>
      </w:r>
    </w:p>
    <w:p w:rsidR="006233BA" w:rsidRDefault="006233BA" w:rsidP="00097DF2">
      <w:pPr>
        <w:widowControl/>
        <w:numPr>
          <w:ilvl w:val="0"/>
          <w:numId w:val="14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Scholarship, Hon</w:t>
      </w:r>
      <w:r w:rsidR="00326F95">
        <w:t xml:space="preserve">ors and Awards Committee (1992 – </w:t>
      </w:r>
      <w:r>
        <w:t>2001).</w:t>
      </w: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rPr>
          <w:b/>
        </w:rPr>
        <w:t>University Service</w:t>
      </w:r>
    </w:p>
    <w:p w:rsidR="008F48E4" w:rsidRDefault="008F48E4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UNL Research Pol</w:t>
      </w:r>
      <w:r w:rsidR="00326F95">
        <w:t>icy Committee (2011 –</w:t>
      </w:r>
      <w:r w:rsidR="00C942A0">
        <w:t xml:space="preserve"> </w:t>
      </w:r>
      <w:r>
        <w:t>present)</w:t>
      </w:r>
    </w:p>
    <w:p w:rsidR="008F48E4" w:rsidRDefault="008F48E4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UNL</w:t>
      </w:r>
      <w:r w:rsidR="00326F95">
        <w:t xml:space="preserve"> Associate Deans’ Council (2011 – </w:t>
      </w:r>
      <w:r>
        <w:t>13)</w:t>
      </w:r>
    </w:p>
    <w:p w:rsidR="008F48E4" w:rsidRDefault="008F48E4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Search Committee</w:t>
      </w:r>
      <w:r w:rsidR="006D5B00">
        <w:t>s</w:t>
      </w:r>
      <w:r>
        <w:t xml:space="preserve"> for UNL Associate Vice Chancellor</w:t>
      </w:r>
      <w:r w:rsidR="006D5B00">
        <w:t>s</w:t>
      </w:r>
      <w:r>
        <w:t xml:space="preserve"> for Research (2012)</w:t>
      </w:r>
    </w:p>
    <w:p w:rsidR="00C942A0" w:rsidRDefault="00C942A0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Grad</w:t>
      </w:r>
      <w:r w:rsidR="00326F95">
        <w:t xml:space="preserve">uate Fellowship Committee (2009 – </w:t>
      </w:r>
      <w:r>
        <w:t>2010)</w:t>
      </w:r>
    </w:p>
    <w:p w:rsidR="00B10FDE" w:rsidRDefault="00B10FDE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– NU Graduate Council (2006</w:t>
      </w:r>
      <w:r w:rsidR="00326F95">
        <w:t xml:space="preserve"> – </w:t>
      </w:r>
      <w:r w:rsidR="001721A1">
        <w:t>2009</w:t>
      </w:r>
      <w:r>
        <w:t xml:space="preserve">) </w:t>
      </w:r>
    </w:p>
    <w:p w:rsidR="00A95E1A" w:rsidRDefault="00A95E1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Member – </w:t>
      </w:r>
      <w:r w:rsidR="00B10FDE">
        <w:t xml:space="preserve">UNL </w:t>
      </w:r>
      <w:r>
        <w:t>Graduate Council (2005</w:t>
      </w:r>
      <w:r w:rsidR="00AA6C78">
        <w:t xml:space="preserve"> – </w:t>
      </w:r>
      <w:r w:rsidR="009C1FE9">
        <w:t>2007</w:t>
      </w:r>
      <w:r>
        <w:t>)</w:t>
      </w:r>
    </w:p>
    <w:p w:rsidR="00A95E1A" w:rsidRDefault="00A95E1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Member – Outstanding Research and Creative Activity </w:t>
      </w:r>
      <w:r w:rsidR="00213FE7">
        <w:t xml:space="preserve">award selection </w:t>
      </w:r>
      <w:r w:rsidR="00537FD2">
        <w:t>committee (2005</w:t>
      </w:r>
      <w:r w:rsidR="00213FE7">
        <w:t xml:space="preserve"> – </w:t>
      </w:r>
      <w:r w:rsidR="009C1FE9">
        <w:t>2008</w:t>
      </w:r>
      <w:r>
        <w:t>)</w:t>
      </w:r>
    </w:p>
    <w:p w:rsidR="00E2670A" w:rsidRDefault="00E2670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Reviewer – Layman Awards (2006)</w:t>
      </w:r>
    </w:p>
    <w:p w:rsidR="006233BA" w:rsidRDefault="006233B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Faculty Adviser t</w:t>
      </w:r>
      <w:r w:rsidR="00326F95">
        <w:t>o the UNL Marketing Club (1992 –</w:t>
      </w:r>
      <w:r>
        <w:t xml:space="preserve"> 1995).</w:t>
      </w:r>
    </w:p>
    <w:p w:rsidR="006233BA" w:rsidRDefault="006233B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 xml:space="preserve">Member - Committee for the Review of International Student </w:t>
      </w:r>
      <w:r w:rsidR="00326F95">
        <w:t>Recruitment Publications (1995 –</w:t>
      </w:r>
      <w:r>
        <w:t xml:space="preserve"> 1996).</w:t>
      </w:r>
    </w:p>
    <w:p w:rsidR="006233BA" w:rsidRDefault="006233B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smartTag w:uri="urn:schemas-microsoft-com:office:smarttags" w:element="place">
        <w:smartTag w:uri="urn:schemas-microsoft-com:office:smarttags" w:element="PlaceType">
          <w:r>
            <w:t>College</w:t>
          </w:r>
        </w:smartTag>
        <w:r>
          <w:t xml:space="preserve"> of </w:t>
        </w:r>
        <w:smartTag w:uri="urn:schemas-microsoft-com:office:smarttags" w:element="PlaceName">
          <w:r>
            <w:t>Business Administration</w:t>
          </w:r>
        </w:smartTag>
      </w:smartTag>
      <w:r>
        <w:t>’s representative at UNL’s reception and discussion session for the entering freshman honors class (August 1997).</w:t>
      </w:r>
    </w:p>
    <w:p w:rsidR="006233BA" w:rsidRDefault="006233B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smartTag w:uri="urn:schemas-microsoft-com:office:smarttags" w:element="place">
        <w:smartTag w:uri="urn:schemas-microsoft-com:office:smarttags" w:element="PlaceType">
          <w:r>
            <w:t>College</w:t>
          </w:r>
        </w:smartTag>
        <w:r>
          <w:t xml:space="preserve"> of </w:t>
        </w:r>
        <w:smartTag w:uri="urn:schemas-microsoft-com:office:smarttags" w:element="PlaceName">
          <w:r>
            <w:t>Business Administration</w:t>
          </w:r>
        </w:smartTag>
      </w:smartTag>
      <w:r>
        <w:t>’s representative at UNL’s World Herald Recognition dinner for Nebraska High School Talent Scholars (October 1996).</w:t>
      </w:r>
    </w:p>
    <w:p w:rsidR="006233BA" w:rsidRDefault="006233BA" w:rsidP="00097DF2">
      <w:pPr>
        <w:widowControl/>
        <w:numPr>
          <w:ilvl w:val="0"/>
          <w:numId w:val="15"/>
        </w:numPr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t>Member - J D Edwards</w:t>
      </w:r>
      <w:r w:rsidR="00326F95">
        <w:t xml:space="preserve"> Undergraduate Committee (1999 –</w:t>
      </w:r>
      <w:r>
        <w:t xml:space="preserve"> 2000)</w:t>
      </w:r>
    </w:p>
    <w:p w:rsidR="000A3B06" w:rsidRDefault="000A3B06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</w:p>
    <w:p w:rsidR="0013294B" w:rsidRDefault="0013294B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  <w:rPr>
          <w:b/>
        </w:rPr>
      </w:pPr>
    </w:p>
    <w:p w:rsidR="0013294B" w:rsidRDefault="0013294B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  <w:rPr>
          <w:b/>
        </w:rPr>
      </w:pPr>
    </w:p>
    <w:p w:rsidR="0013294B" w:rsidRDefault="0013294B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  <w:rPr>
          <w:b/>
        </w:rPr>
      </w:pPr>
    </w:p>
    <w:p w:rsidR="006233BA" w:rsidRDefault="006233BA">
      <w:pPr>
        <w:widowControl/>
        <w:tabs>
          <w:tab w:val="left" w:pos="1460"/>
          <w:tab w:val="left" w:pos="2180"/>
          <w:tab w:val="left" w:pos="2900"/>
          <w:tab w:val="left" w:pos="3620"/>
          <w:tab w:val="left" w:pos="4340"/>
          <w:tab w:val="left" w:pos="5060"/>
          <w:tab w:val="left" w:pos="5780"/>
          <w:tab w:val="left" w:pos="6500"/>
          <w:tab w:val="left" w:pos="7220"/>
          <w:tab w:val="left" w:pos="7940"/>
          <w:tab w:val="left" w:pos="8660"/>
          <w:tab w:val="left" w:pos="9380"/>
          <w:tab w:val="left" w:pos="10100"/>
          <w:tab w:val="left" w:pos="10820"/>
          <w:tab w:val="left" w:pos="11540"/>
          <w:tab w:val="left" w:pos="12260"/>
          <w:tab w:val="left" w:pos="12980"/>
          <w:tab w:val="left" w:pos="13700"/>
          <w:tab w:val="left" w:pos="14420"/>
          <w:tab w:val="left" w:pos="15140"/>
          <w:tab w:val="left" w:pos="15860"/>
          <w:tab w:val="left" w:pos="16580"/>
          <w:tab w:val="left" w:pos="17300"/>
          <w:tab w:val="left" w:pos="18020"/>
          <w:tab w:val="left" w:pos="18740"/>
          <w:tab w:val="left" w:pos="19460"/>
        </w:tabs>
      </w:pPr>
      <w:r>
        <w:rPr>
          <w:b/>
        </w:rPr>
        <w:t>Outreach Service - International</w:t>
      </w:r>
    </w:p>
    <w:p w:rsidR="004D207F" w:rsidRDefault="004D207F" w:rsidP="00097DF2">
      <w:pPr>
        <w:widowControl/>
        <w:numPr>
          <w:ilvl w:val="0"/>
          <w:numId w:val="16"/>
        </w:numPr>
      </w:pPr>
      <w:r>
        <w:t>Member of UNL</w:t>
      </w:r>
      <w:r w:rsidR="0022319C">
        <w:t>’s</w:t>
      </w:r>
      <w:r>
        <w:t xml:space="preserve"> IAPP Brazil </w:t>
      </w:r>
      <w:r w:rsidR="0022319C">
        <w:t xml:space="preserve">task force </w:t>
      </w:r>
      <w:r w:rsidR="007A3124">
        <w:t>(2013 – 2014</w:t>
      </w:r>
      <w:r>
        <w:t>)</w:t>
      </w:r>
    </w:p>
    <w:p w:rsidR="008F48E4" w:rsidRDefault="008F48E4" w:rsidP="00097DF2">
      <w:pPr>
        <w:widowControl/>
        <w:numPr>
          <w:ilvl w:val="0"/>
          <w:numId w:val="16"/>
        </w:numPr>
      </w:pPr>
      <w:r>
        <w:t>Member of UNL team for collaborations with Chinese universities (2012)</w:t>
      </w:r>
    </w:p>
    <w:p w:rsidR="008F48E4" w:rsidRDefault="006233BA" w:rsidP="00097DF2">
      <w:pPr>
        <w:widowControl/>
        <w:numPr>
          <w:ilvl w:val="0"/>
          <w:numId w:val="16"/>
        </w:numPr>
      </w:pPr>
      <w:r>
        <w:t xml:space="preserve">Organized and led a group of Nebraska High School students to Tajikistan and </w:t>
      </w:r>
      <w:proofErr w:type="spellStart"/>
      <w:r>
        <w:t>Uzhbekistan</w:t>
      </w:r>
      <w:proofErr w:type="spellEnd"/>
      <w:r>
        <w:t xml:space="preserve"> under the Samantha Smith Exchange Program, (Summer 1994).</w:t>
      </w:r>
    </w:p>
    <w:p w:rsidR="000A3B06" w:rsidRDefault="000A3B06">
      <w:pPr>
        <w:widowControl/>
      </w:pPr>
    </w:p>
    <w:p w:rsidR="006233BA" w:rsidRDefault="006233BA" w:rsidP="001E3DC6">
      <w:pPr>
        <w:keepNext/>
        <w:widowControl/>
      </w:pPr>
      <w:r>
        <w:rPr>
          <w:b/>
        </w:rPr>
        <w:t>Outreach Service - Community</w:t>
      </w:r>
    </w:p>
    <w:p w:rsidR="006233BA" w:rsidRDefault="006233BA" w:rsidP="00097DF2">
      <w:pPr>
        <w:keepNext/>
        <w:widowControl/>
        <w:numPr>
          <w:ilvl w:val="0"/>
          <w:numId w:val="16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Supervised a student research project for the OASIS restorative justice program (Fall 2001)</w:t>
      </w:r>
    </w:p>
    <w:p w:rsidR="006233BA" w:rsidRDefault="006233BA" w:rsidP="00097DF2">
      <w:pPr>
        <w:widowControl/>
        <w:numPr>
          <w:ilvl w:val="0"/>
          <w:numId w:val="16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Executive training seminar for Nebraska Lottery (Spring 2000)</w:t>
      </w:r>
    </w:p>
    <w:p w:rsidR="006233BA" w:rsidRDefault="006233BA" w:rsidP="00097DF2">
      <w:pPr>
        <w:widowControl/>
        <w:numPr>
          <w:ilvl w:val="0"/>
          <w:numId w:val="16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Supervised research projects conducted by the Marketing Club for the benefit of the local community (1992</w:t>
      </w:r>
      <w:r w:rsidR="00326F95">
        <w:t xml:space="preserve"> – </w:t>
      </w:r>
      <w:r>
        <w:t>1995).</w:t>
      </w:r>
    </w:p>
    <w:p w:rsidR="00FE2CDA" w:rsidRDefault="00FE2CDA" w:rsidP="00FE2CDA">
      <w:pPr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p w:rsidR="0013294B" w:rsidRDefault="0013294B" w:rsidP="00563796">
      <w:pPr>
        <w:keepNext/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FE2CDA" w:rsidRDefault="00FE2CDA" w:rsidP="00563796">
      <w:pPr>
        <w:keepNext/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  <w:r w:rsidRPr="00FE2CDA">
        <w:rPr>
          <w:b/>
        </w:rPr>
        <w:t>PERSONAL</w:t>
      </w:r>
    </w:p>
    <w:p w:rsidR="00563796" w:rsidRPr="00FE2CDA" w:rsidRDefault="00563796" w:rsidP="00563796">
      <w:pPr>
        <w:keepNext/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</w:rPr>
      </w:pPr>
    </w:p>
    <w:p w:rsidR="00FE2CDA" w:rsidRDefault="00FE2CDA" w:rsidP="00FE2CDA">
      <w:pPr>
        <w:pStyle w:val="ListParagraph"/>
        <w:widowControl/>
        <w:numPr>
          <w:ilvl w:val="0"/>
          <w:numId w:val="2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Married</w:t>
      </w:r>
    </w:p>
    <w:p w:rsidR="00FE2CDA" w:rsidRDefault="00FE2CDA" w:rsidP="00FE2CDA">
      <w:pPr>
        <w:pStyle w:val="ListParagraph"/>
        <w:widowControl/>
        <w:numPr>
          <w:ilvl w:val="0"/>
          <w:numId w:val="2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One son and one daughter, both working in the corporate world</w:t>
      </w:r>
    </w:p>
    <w:p w:rsidR="00FE2CDA" w:rsidRDefault="00FE2CDA" w:rsidP="00FE2CDA">
      <w:pPr>
        <w:pStyle w:val="ListParagraph"/>
        <w:widowControl/>
        <w:numPr>
          <w:ilvl w:val="0"/>
          <w:numId w:val="2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U.S. Citizen</w:t>
      </w:r>
    </w:p>
    <w:sectPr w:rsidR="00FE2CDA">
      <w:footerReference w:type="even" r:id="rId9"/>
      <w:footerReference w:type="default" r:id="rId10"/>
      <w:endnotePr>
        <w:numFmt w:val="decimal"/>
      </w:endnotePr>
      <w:type w:val="continuous"/>
      <w:pgSz w:w="12240" w:h="15840"/>
      <w:pgMar w:top="1440" w:right="1440" w:bottom="72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554" w:rsidRDefault="00074554">
      <w:r>
        <w:separator/>
      </w:r>
    </w:p>
  </w:endnote>
  <w:endnote w:type="continuationSeparator" w:id="0">
    <w:p w:rsidR="00074554" w:rsidRDefault="00074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554" w:rsidRDefault="00074554" w:rsidP="006233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74554" w:rsidRDefault="00074554" w:rsidP="006233B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554" w:rsidRDefault="00074554" w:rsidP="006233BA">
    <w:pPr>
      <w:pStyle w:val="Footer"/>
      <w:framePr w:wrap="around" w:vAnchor="text" w:hAnchor="margin" w:xAlign="right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0B37">
      <w:rPr>
        <w:rStyle w:val="PageNumber"/>
        <w:noProof/>
      </w:rPr>
      <w:t>19</w:t>
    </w:r>
    <w:r>
      <w:rPr>
        <w:rStyle w:val="PageNumber"/>
      </w:rPr>
      <w:fldChar w:fldCharType="end"/>
    </w:r>
  </w:p>
  <w:p w:rsidR="00074554" w:rsidRDefault="00074554" w:rsidP="006233BA">
    <w:pPr>
      <w:pStyle w:val="Footer"/>
      <w:framePr w:wrap="around" w:vAnchor="text" w:hAnchor="margin" w:xAlign="right" w:y="1"/>
      <w:rPr>
        <w:rStyle w:val="PageNumber"/>
      </w:rPr>
    </w:pPr>
  </w:p>
  <w:p w:rsidR="00074554" w:rsidRDefault="00074554" w:rsidP="006233B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554" w:rsidRDefault="00074554">
      <w:r>
        <w:separator/>
      </w:r>
    </w:p>
  </w:footnote>
  <w:footnote w:type="continuationSeparator" w:id="0">
    <w:p w:rsidR="00074554" w:rsidRDefault="00074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93523"/>
    <w:multiLevelType w:val="hybridMultilevel"/>
    <w:tmpl w:val="88F81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A54E6"/>
    <w:multiLevelType w:val="hybridMultilevel"/>
    <w:tmpl w:val="E25681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D7826"/>
    <w:multiLevelType w:val="hybridMultilevel"/>
    <w:tmpl w:val="211A6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D2D50"/>
    <w:multiLevelType w:val="hybridMultilevel"/>
    <w:tmpl w:val="47667E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A20B8"/>
    <w:multiLevelType w:val="hybridMultilevel"/>
    <w:tmpl w:val="DCF659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C1755"/>
    <w:multiLevelType w:val="hybridMultilevel"/>
    <w:tmpl w:val="7890BD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979D6"/>
    <w:multiLevelType w:val="hybridMultilevel"/>
    <w:tmpl w:val="49386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E76BF"/>
    <w:multiLevelType w:val="hybridMultilevel"/>
    <w:tmpl w:val="0EA2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D67C9"/>
    <w:multiLevelType w:val="hybridMultilevel"/>
    <w:tmpl w:val="917A91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0C404A"/>
    <w:multiLevelType w:val="hybridMultilevel"/>
    <w:tmpl w:val="505E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B6906"/>
    <w:multiLevelType w:val="hybridMultilevel"/>
    <w:tmpl w:val="DE9E0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07E0E"/>
    <w:multiLevelType w:val="hybridMultilevel"/>
    <w:tmpl w:val="4A3C5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44E19"/>
    <w:multiLevelType w:val="hybridMultilevel"/>
    <w:tmpl w:val="98FC78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6625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4FE42F55"/>
    <w:multiLevelType w:val="hybridMultilevel"/>
    <w:tmpl w:val="FC7E1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26A21"/>
    <w:multiLevelType w:val="hybridMultilevel"/>
    <w:tmpl w:val="B0B0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A17AA"/>
    <w:multiLevelType w:val="hybridMultilevel"/>
    <w:tmpl w:val="F8F2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037E0D"/>
    <w:multiLevelType w:val="hybridMultilevel"/>
    <w:tmpl w:val="2924BC0A"/>
    <w:lvl w:ilvl="0" w:tplc="238E6E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16A3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181F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B62B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8639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20687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4809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7860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4D41A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167B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3087029"/>
    <w:multiLevelType w:val="hybridMultilevel"/>
    <w:tmpl w:val="486AA0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40AD6"/>
    <w:multiLevelType w:val="hybridMultilevel"/>
    <w:tmpl w:val="D1B82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C2746F"/>
    <w:multiLevelType w:val="hybridMultilevel"/>
    <w:tmpl w:val="43C43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924C0"/>
    <w:multiLevelType w:val="hybridMultilevel"/>
    <w:tmpl w:val="1C203F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165D3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3"/>
  </w:num>
  <w:num w:numId="2">
    <w:abstractNumId w:val="18"/>
  </w:num>
  <w:num w:numId="3">
    <w:abstractNumId w:val="13"/>
  </w:num>
  <w:num w:numId="4">
    <w:abstractNumId w:val="17"/>
  </w:num>
  <w:num w:numId="5">
    <w:abstractNumId w:val="5"/>
  </w:num>
  <w:num w:numId="6">
    <w:abstractNumId w:val="8"/>
  </w:num>
  <w:num w:numId="7">
    <w:abstractNumId w:val="4"/>
  </w:num>
  <w:num w:numId="8">
    <w:abstractNumId w:val="1"/>
  </w:num>
  <w:num w:numId="9">
    <w:abstractNumId w:val="14"/>
  </w:num>
  <w:num w:numId="10">
    <w:abstractNumId w:val="2"/>
  </w:num>
  <w:num w:numId="11">
    <w:abstractNumId w:val="12"/>
  </w:num>
  <w:num w:numId="12">
    <w:abstractNumId w:val="19"/>
  </w:num>
  <w:num w:numId="13">
    <w:abstractNumId w:val="3"/>
  </w:num>
  <w:num w:numId="14">
    <w:abstractNumId w:val="22"/>
  </w:num>
  <w:num w:numId="15">
    <w:abstractNumId w:val="0"/>
  </w:num>
  <w:num w:numId="16">
    <w:abstractNumId w:val="6"/>
  </w:num>
  <w:num w:numId="17">
    <w:abstractNumId w:val="7"/>
  </w:num>
  <w:num w:numId="18">
    <w:abstractNumId w:val="15"/>
  </w:num>
  <w:num w:numId="19">
    <w:abstractNumId w:val="10"/>
  </w:num>
  <w:num w:numId="20">
    <w:abstractNumId w:val="20"/>
  </w:num>
  <w:num w:numId="21">
    <w:abstractNumId w:val="16"/>
  </w:num>
  <w:num w:numId="22">
    <w:abstractNumId w:val="9"/>
  </w:num>
  <w:num w:numId="23">
    <w:abstractNumId w:val="21"/>
  </w:num>
  <w:num w:numId="24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MDawMDA3MjC0NDBT0lEKTi0uzszPAykwrwUAzQ8ZpiwAAAA="/>
    <w:docVar w:name="dgnword-docGUID" w:val="{9890F287-30B4-496E-8E21-76C5E856130A}"/>
    <w:docVar w:name="dgnword-eventsink" w:val="1916590253088"/>
  </w:docVars>
  <w:rsids>
    <w:rsidRoot w:val="005467ED"/>
    <w:rsid w:val="00003C8F"/>
    <w:rsid w:val="000159F9"/>
    <w:rsid w:val="00046271"/>
    <w:rsid w:val="00051770"/>
    <w:rsid w:val="000561A5"/>
    <w:rsid w:val="0005762E"/>
    <w:rsid w:val="00057B1F"/>
    <w:rsid w:val="00066FB5"/>
    <w:rsid w:val="00067E56"/>
    <w:rsid w:val="00074554"/>
    <w:rsid w:val="0009103E"/>
    <w:rsid w:val="0009725A"/>
    <w:rsid w:val="00097DF2"/>
    <w:rsid w:val="000A145A"/>
    <w:rsid w:val="000A3B06"/>
    <w:rsid w:val="000A4695"/>
    <w:rsid w:val="000C2D34"/>
    <w:rsid w:val="000C57BE"/>
    <w:rsid w:val="000D2791"/>
    <w:rsid w:val="000D7721"/>
    <w:rsid w:val="000E4D25"/>
    <w:rsid w:val="000F4F6B"/>
    <w:rsid w:val="000F7231"/>
    <w:rsid w:val="00110E23"/>
    <w:rsid w:val="0013294B"/>
    <w:rsid w:val="00146012"/>
    <w:rsid w:val="0016289B"/>
    <w:rsid w:val="00165A49"/>
    <w:rsid w:val="001715F1"/>
    <w:rsid w:val="001721A1"/>
    <w:rsid w:val="00176783"/>
    <w:rsid w:val="001814FE"/>
    <w:rsid w:val="0019508A"/>
    <w:rsid w:val="001C67CC"/>
    <w:rsid w:val="001C74C7"/>
    <w:rsid w:val="001D116F"/>
    <w:rsid w:val="001E3DC6"/>
    <w:rsid w:val="001E7943"/>
    <w:rsid w:val="001F4D60"/>
    <w:rsid w:val="002009EC"/>
    <w:rsid w:val="00202B29"/>
    <w:rsid w:val="002037D8"/>
    <w:rsid w:val="00205AFB"/>
    <w:rsid w:val="00213FE7"/>
    <w:rsid w:val="0022319C"/>
    <w:rsid w:val="00242202"/>
    <w:rsid w:val="00256F4F"/>
    <w:rsid w:val="0026595A"/>
    <w:rsid w:val="00275570"/>
    <w:rsid w:val="00277B89"/>
    <w:rsid w:val="00280838"/>
    <w:rsid w:val="00285E17"/>
    <w:rsid w:val="002912D7"/>
    <w:rsid w:val="002A6FD3"/>
    <w:rsid w:val="002B2508"/>
    <w:rsid w:val="002B5C67"/>
    <w:rsid w:val="002C13A3"/>
    <w:rsid w:val="002C3459"/>
    <w:rsid w:val="002C4EBC"/>
    <w:rsid w:val="002D077A"/>
    <w:rsid w:val="002D6CE1"/>
    <w:rsid w:val="002D7960"/>
    <w:rsid w:val="002F0C9D"/>
    <w:rsid w:val="002F3613"/>
    <w:rsid w:val="0030333B"/>
    <w:rsid w:val="00312D9A"/>
    <w:rsid w:val="0031565E"/>
    <w:rsid w:val="00315A70"/>
    <w:rsid w:val="00316908"/>
    <w:rsid w:val="0032061A"/>
    <w:rsid w:val="00320709"/>
    <w:rsid w:val="003216F2"/>
    <w:rsid w:val="00325CC3"/>
    <w:rsid w:val="00326D4B"/>
    <w:rsid w:val="00326F95"/>
    <w:rsid w:val="00340A9E"/>
    <w:rsid w:val="0034446E"/>
    <w:rsid w:val="003508AD"/>
    <w:rsid w:val="003526E4"/>
    <w:rsid w:val="00356F8A"/>
    <w:rsid w:val="003572AF"/>
    <w:rsid w:val="00361744"/>
    <w:rsid w:val="00362B61"/>
    <w:rsid w:val="00372AA8"/>
    <w:rsid w:val="00374A63"/>
    <w:rsid w:val="003B14F4"/>
    <w:rsid w:val="003B2721"/>
    <w:rsid w:val="003D6BB9"/>
    <w:rsid w:val="004152AD"/>
    <w:rsid w:val="00416A0D"/>
    <w:rsid w:val="00431E71"/>
    <w:rsid w:val="00441130"/>
    <w:rsid w:val="00450611"/>
    <w:rsid w:val="004612ED"/>
    <w:rsid w:val="004613FE"/>
    <w:rsid w:val="00485FEE"/>
    <w:rsid w:val="004A2941"/>
    <w:rsid w:val="004A388F"/>
    <w:rsid w:val="004B4A25"/>
    <w:rsid w:val="004C520F"/>
    <w:rsid w:val="004C6235"/>
    <w:rsid w:val="004D207F"/>
    <w:rsid w:val="004D54C7"/>
    <w:rsid w:val="004D6450"/>
    <w:rsid w:val="004E3B5D"/>
    <w:rsid w:val="004F2A8D"/>
    <w:rsid w:val="00521F26"/>
    <w:rsid w:val="00525A1B"/>
    <w:rsid w:val="00530FC8"/>
    <w:rsid w:val="00537FD2"/>
    <w:rsid w:val="00541A72"/>
    <w:rsid w:val="00545FE6"/>
    <w:rsid w:val="005467ED"/>
    <w:rsid w:val="0054723F"/>
    <w:rsid w:val="0055258B"/>
    <w:rsid w:val="00563796"/>
    <w:rsid w:val="00572819"/>
    <w:rsid w:val="005A1B2A"/>
    <w:rsid w:val="005A46AC"/>
    <w:rsid w:val="005A5861"/>
    <w:rsid w:val="005B7583"/>
    <w:rsid w:val="005C25AF"/>
    <w:rsid w:val="005D3C87"/>
    <w:rsid w:val="005D72C3"/>
    <w:rsid w:val="005E3B36"/>
    <w:rsid w:val="005E40BA"/>
    <w:rsid w:val="005F556C"/>
    <w:rsid w:val="005F5C43"/>
    <w:rsid w:val="00601B2B"/>
    <w:rsid w:val="006233BA"/>
    <w:rsid w:val="006353C1"/>
    <w:rsid w:val="00635832"/>
    <w:rsid w:val="00643F38"/>
    <w:rsid w:val="00651385"/>
    <w:rsid w:val="00651393"/>
    <w:rsid w:val="00652634"/>
    <w:rsid w:val="0067557D"/>
    <w:rsid w:val="006764B4"/>
    <w:rsid w:val="00677C03"/>
    <w:rsid w:val="00683AC1"/>
    <w:rsid w:val="00683AD7"/>
    <w:rsid w:val="0068788B"/>
    <w:rsid w:val="006924E9"/>
    <w:rsid w:val="00697B6D"/>
    <w:rsid w:val="006B2C75"/>
    <w:rsid w:val="006B3BCB"/>
    <w:rsid w:val="006C10CF"/>
    <w:rsid w:val="006D5B00"/>
    <w:rsid w:val="006D6FF0"/>
    <w:rsid w:val="006E2ED9"/>
    <w:rsid w:val="007103F9"/>
    <w:rsid w:val="00713AD7"/>
    <w:rsid w:val="0072278A"/>
    <w:rsid w:val="00723C34"/>
    <w:rsid w:val="0072612A"/>
    <w:rsid w:val="0072668F"/>
    <w:rsid w:val="0074169E"/>
    <w:rsid w:val="00746E08"/>
    <w:rsid w:val="0075526B"/>
    <w:rsid w:val="00757AA0"/>
    <w:rsid w:val="007615F6"/>
    <w:rsid w:val="00765620"/>
    <w:rsid w:val="007A3124"/>
    <w:rsid w:val="007B7062"/>
    <w:rsid w:val="007D6F2E"/>
    <w:rsid w:val="007E3AB3"/>
    <w:rsid w:val="007F4B6A"/>
    <w:rsid w:val="007F7020"/>
    <w:rsid w:val="00800B37"/>
    <w:rsid w:val="00802B65"/>
    <w:rsid w:val="0081078B"/>
    <w:rsid w:val="00815E47"/>
    <w:rsid w:val="0082259C"/>
    <w:rsid w:val="008228E0"/>
    <w:rsid w:val="00827E02"/>
    <w:rsid w:val="00834C54"/>
    <w:rsid w:val="008514D0"/>
    <w:rsid w:val="00852EDC"/>
    <w:rsid w:val="00873FCA"/>
    <w:rsid w:val="008744AA"/>
    <w:rsid w:val="008835D0"/>
    <w:rsid w:val="008A0C40"/>
    <w:rsid w:val="008A1744"/>
    <w:rsid w:val="008B356F"/>
    <w:rsid w:val="008B5E25"/>
    <w:rsid w:val="008C50B4"/>
    <w:rsid w:val="008D4050"/>
    <w:rsid w:val="008F48E4"/>
    <w:rsid w:val="009024B1"/>
    <w:rsid w:val="00905B38"/>
    <w:rsid w:val="009106D9"/>
    <w:rsid w:val="00910785"/>
    <w:rsid w:val="00911C47"/>
    <w:rsid w:val="00912C27"/>
    <w:rsid w:val="00917A98"/>
    <w:rsid w:val="00920B77"/>
    <w:rsid w:val="0092225C"/>
    <w:rsid w:val="009305A1"/>
    <w:rsid w:val="00933B81"/>
    <w:rsid w:val="009346D6"/>
    <w:rsid w:val="00961A98"/>
    <w:rsid w:val="00962519"/>
    <w:rsid w:val="009774E7"/>
    <w:rsid w:val="009A349E"/>
    <w:rsid w:val="009A3FC0"/>
    <w:rsid w:val="009B3283"/>
    <w:rsid w:val="009C1FE9"/>
    <w:rsid w:val="009C20E8"/>
    <w:rsid w:val="009C6C58"/>
    <w:rsid w:val="009D0B66"/>
    <w:rsid w:val="009D1623"/>
    <w:rsid w:val="009D3E5D"/>
    <w:rsid w:val="009E174C"/>
    <w:rsid w:val="009E1888"/>
    <w:rsid w:val="009F63AC"/>
    <w:rsid w:val="00A01EC3"/>
    <w:rsid w:val="00A04369"/>
    <w:rsid w:val="00A05686"/>
    <w:rsid w:val="00A069A3"/>
    <w:rsid w:val="00A107E8"/>
    <w:rsid w:val="00A13E52"/>
    <w:rsid w:val="00A14905"/>
    <w:rsid w:val="00A23A64"/>
    <w:rsid w:val="00A250D5"/>
    <w:rsid w:val="00A45115"/>
    <w:rsid w:val="00A54BAB"/>
    <w:rsid w:val="00A665DD"/>
    <w:rsid w:val="00A95E1A"/>
    <w:rsid w:val="00AA3920"/>
    <w:rsid w:val="00AA6C78"/>
    <w:rsid w:val="00AC1512"/>
    <w:rsid w:val="00AD156B"/>
    <w:rsid w:val="00AE14C7"/>
    <w:rsid w:val="00AF20AB"/>
    <w:rsid w:val="00B02098"/>
    <w:rsid w:val="00B10FDE"/>
    <w:rsid w:val="00B14BF3"/>
    <w:rsid w:val="00B20DED"/>
    <w:rsid w:val="00B3042A"/>
    <w:rsid w:val="00B34EDD"/>
    <w:rsid w:val="00B41768"/>
    <w:rsid w:val="00B4185A"/>
    <w:rsid w:val="00B45E3B"/>
    <w:rsid w:val="00B56A1D"/>
    <w:rsid w:val="00B61453"/>
    <w:rsid w:val="00B66593"/>
    <w:rsid w:val="00B93945"/>
    <w:rsid w:val="00B944FE"/>
    <w:rsid w:val="00B950C2"/>
    <w:rsid w:val="00B95BF0"/>
    <w:rsid w:val="00BB3187"/>
    <w:rsid w:val="00BD413C"/>
    <w:rsid w:val="00BE0ECD"/>
    <w:rsid w:val="00BE4FAE"/>
    <w:rsid w:val="00BE7A90"/>
    <w:rsid w:val="00BF0EFB"/>
    <w:rsid w:val="00BF30A1"/>
    <w:rsid w:val="00BF6CDB"/>
    <w:rsid w:val="00BF70D8"/>
    <w:rsid w:val="00C10A86"/>
    <w:rsid w:val="00C24A59"/>
    <w:rsid w:val="00C35232"/>
    <w:rsid w:val="00C472E8"/>
    <w:rsid w:val="00C5248F"/>
    <w:rsid w:val="00C5568E"/>
    <w:rsid w:val="00C74342"/>
    <w:rsid w:val="00C83100"/>
    <w:rsid w:val="00C93AA4"/>
    <w:rsid w:val="00C942A0"/>
    <w:rsid w:val="00CA2254"/>
    <w:rsid w:val="00CA2383"/>
    <w:rsid w:val="00CB381E"/>
    <w:rsid w:val="00CC0493"/>
    <w:rsid w:val="00CD31CB"/>
    <w:rsid w:val="00CE5D0A"/>
    <w:rsid w:val="00CE62A1"/>
    <w:rsid w:val="00CE6FDD"/>
    <w:rsid w:val="00D00F30"/>
    <w:rsid w:val="00D0486B"/>
    <w:rsid w:val="00D30B2E"/>
    <w:rsid w:val="00D33CAF"/>
    <w:rsid w:val="00D33E6C"/>
    <w:rsid w:val="00D34A36"/>
    <w:rsid w:val="00D37CE1"/>
    <w:rsid w:val="00D60376"/>
    <w:rsid w:val="00D63231"/>
    <w:rsid w:val="00D64760"/>
    <w:rsid w:val="00D70F3A"/>
    <w:rsid w:val="00D71664"/>
    <w:rsid w:val="00D73C35"/>
    <w:rsid w:val="00D84B28"/>
    <w:rsid w:val="00D93AA0"/>
    <w:rsid w:val="00D95D5A"/>
    <w:rsid w:val="00DA67A5"/>
    <w:rsid w:val="00DB4B33"/>
    <w:rsid w:val="00DB67D5"/>
    <w:rsid w:val="00DB6C1F"/>
    <w:rsid w:val="00DB7973"/>
    <w:rsid w:val="00DC5A3E"/>
    <w:rsid w:val="00DC7E91"/>
    <w:rsid w:val="00DE1345"/>
    <w:rsid w:val="00DE1DBD"/>
    <w:rsid w:val="00DE1F5A"/>
    <w:rsid w:val="00DE6D6F"/>
    <w:rsid w:val="00DF375B"/>
    <w:rsid w:val="00E130BA"/>
    <w:rsid w:val="00E22E06"/>
    <w:rsid w:val="00E2670A"/>
    <w:rsid w:val="00E268F9"/>
    <w:rsid w:val="00E274B4"/>
    <w:rsid w:val="00E51897"/>
    <w:rsid w:val="00E80EF9"/>
    <w:rsid w:val="00E82BF4"/>
    <w:rsid w:val="00E91766"/>
    <w:rsid w:val="00EA11AA"/>
    <w:rsid w:val="00EA1C4C"/>
    <w:rsid w:val="00EA239D"/>
    <w:rsid w:val="00EA7688"/>
    <w:rsid w:val="00EC06EC"/>
    <w:rsid w:val="00EC22C5"/>
    <w:rsid w:val="00ED2EE9"/>
    <w:rsid w:val="00ED7B03"/>
    <w:rsid w:val="00EE26E1"/>
    <w:rsid w:val="00EE2980"/>
    <w:rsid w:val="00EF37B1"/>
    <w:rsid w:val="00EF7C7B"/>
    <w:rsid w:val="00F16019"/>
    <w:rsid w:val="00F22FDF"/>
    <w:rsid w:val="00F26357"/>
    <w:rsid w:val="00F305E6"/>
    <w:rsid w:val="00F46E26"/>
    <w:rsid w:val="00F60B5E"/>
    <w:rsid w:val="00F61B14"/>
    <w:rsid w:val="00F64D5C"/>
    <w:rsid w:val="00F673B0"/>
    <w:rsid w:val="00F733BF"/>
    <w:rsid w:val="00F76794"/>
    <w:rsid w:val="00F8094A"/>
    <w:rsid w:val="00F81858"/>
    <w:rsid w:val="00F8400B"/>
    <w:rsid w:val="00F851BC"/>
    <w:rsid w:val="00F90BC1"/>
    <w:rsid w:val="00F93784"/>
    <w:rsid w:val="00FA0867"/>
    <w:rsid w:val="00FA573A"/>
    <w:rsid w:val="00FC1D4C"/>
    <w:rsid w:val="00FD07E1"/>
    <w:rsid w:val="00FD1FD8"/>
    <w:rsid w:val="00FE2CDA"/>
    <w:rsid w:val="00FE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FE2F709"/>
  <w15:chartTrackingRefBased/>
  <w15:docId w15:val="{157AE7E2-D46E-449C-9AD1-E1BEE0B6D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7721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4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40" w:lineRule="atLeast"/>
      <w:ind w:left="720" w:hanging="72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12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after="120"/>
      <w:ind w:left="720" w:hanging="720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after="150"/>
      <w:ind w:left="720" w:hanging="720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widowControl/>
    </w:pPr>
    <w:rPr>
      <w:snapToGrid/>
    </w:rPr>
  </w:style>
  <w:style w:type="paragraph" w:styleId="Title">
    <w:name w:val="Title"/>
    <w:basedOn w:val="Normal"/>
    <w:qFormat/>
    <w:pPr>
      <w:widowControl/>
      <w:jc w:val="center"/>
    </w:pPr>
    <w:rPr>
      <w:b/>
      <w:snapToGrid/>
      <w:sz w:val="28"/>
    </w:rPr>
  </w:style>
  <w:style w:type="paragraph" w:styleId="EndnoteText">
    <w:name w:val="endnote text"/>
    <w:basedOn w:val="Normal"/>
    <w:semiHidden/>
  </w:style>
  <w:style w:type="character" w:styleId="Hyperlink">
    <w:name w:val="Hyperlink"/>
    <w:rsid w:val="00431E71"/>
    <w:rPr>
      <w:color w:val="0000FF"/>
      <w:u w:val="single"/>
    </w:rPr>
  </w:style>
  <w:style w:type="character" w:styleId="Strong">
    <w:name w:val="Strong"/>
    <w:uiPriority w:val="22"/>
    <w:qFormat/>
    <w:rsid w:val="00FA0867"/>
    <w:rPr>
      <w:b/>
      <w:bCs/>
    </w:rPr>
  </w:style>
  <w:style w:type="character" w:styleId="FollowedHyperlink">
    <w:name w:val="FollowedHyperlink"/>
    <w:uiPriority w:val="99"/>
    <w:semiHidden/>
    <w:unhideWhenUsed/>
    <w:rsid w:val="00003C8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E2C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asychair.org/conferences/review_for_paper.cgi?a=s09d189066f0;paper=6108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avisohi@unl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9</Pages>
  <Words>4135</Words>
  <Characters>27955</Characters>
  <Application>Microsoft Office Word</Application>
  <DocSecurity>0</DocSecurity>
  <Lines>232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VIPREET S</vt:lpstr>
    </vt:vector>
  </TitlesOfParts>
  <Company> </Company>
  <LinksUpToDate>false</LinksUpToDate>
  <CharactersWithSpaces>32026</CharactersWithSpaces>
  <SharedDoc>false</SharedDoc>
  <HLinks>
    <vt:vector size="12" baseType="variant">
      <vt:variant>
        <vt:i4>917514</vt:i4>
      </vt:variant>
      <vt:variant>
        <vt:i4>3</vt:i4>
      </vt:variant>
      <vt:variant>
        <vt:i4>0</vt:i4>
      </vt:variant>
      <vt:variant>
        <vt:i4>5</vt:i4>
      </vt:variant>
      <vt:variant>
        <vt:lpwstr>http://www.easychair.org/conferences/review_for_paper.cgi?a=s09d189066f0;paper=610895</vt:lpwstr>
      </vt:variant>
      <vt:variant>
        <vt:lpwstr/>
      </vt:variant>
      <vt:variant>
        <vt:i4>1638456</vt:i4>
      </vt:variant>
      <vt:variant>
        <vt:i4>0</vt:i4>
      </vt:variant>
      <vt:variant>
        <vt:i4>0</vt:i4>
      </vt:variant>
      <vt:variant>
        <vt:i4>5</vt:i4>
      </vt:variant>
      <vt:variant>
        <vt:lpwstr>mailto:ravisohi@un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VIPREET S</dc:title>
  <dc:subject/>
  <dc:creator>Ravi Sohi</dc:creator>
  <cp:keywords/>
  <cp:lastModifiedBy>Ravipreet Sohi</cp:lastModifiedBy>
  <cp:revision>17</cp:revision>
  <cp:lastPrinted>2017-10-18T22:34:00Z</cp:lastPrinted>
  <dcterms:created xsi:type="dcterms:W3CDTF">2016-08-27T20:33:00Z</dcterms:created>
  <dcterms:modified xsi:type="dcterms:W3CDTF">2018-02-26T20:39:00Z</dcterms:modified>
</cp:coreProperties>
</file>